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30FC" w:rsidRPr="004411E4" w:rsidRDefault="003C186A" w:rsidP="002B0260">
      <w:pPr>
        <w:spacing w:after="0" w:line="259" w:lineRule="auto"/>
        <w:ind w:left="6480" w:firstLine="720"/>
        <w:jc w:val="center"/>
        <w:rPr>
          <w:sz w:val="4"/>
          <w:szCs w:val="4"/>
        </w:rPr>
      </w:pPr>
      <w:bookmarkStart w:id="0" w:name="_GoBack"/>
      <w:bookmarkEnd w:id="0"/>
      <w:r w:rsidRPr="004411E4">
        <w:t xml:space="preserve">Application No: </w:t>
      </w:r>
    </w:p>
    <w:p w:rsidR="00372F57" w:rsidRPr="004411E4" w:rsidRDefault="00C23A29" w:rsidP="000030FC">
      <w:pPr>
        <w:spacing w:after="0" w:line="259" w:lineRule="auto"/>
        <w:ind w:left="0" w:firstLine="0"/>
        <w:jc w:val="center"/>
      </w:pPr>
      <w:r w:rsidRPr="004411E4">
        <w:rPr>
          <w:rFonts w:eastAsia="Times New Roman"/>
          <w:b/>
          <w:noProof/>
          <w:color w:val="auto"/>
          <w:szCs w:val="24"/>
        </w:rPr>
        <w:drawing>
          <wp:anchor distT="0" distB="0" distL="114300" distR="114300" simplePos="0" relativeHeight="251662336" behindDoc="0" locked="0" layoutInCell="1" allowOverlap="1" wp14:anchorId="6C0FC505" wp14:editId="340630F3">
            <wp:simplePos x="0" y="0"/>
            <wp:positionH relativeFrom="column">
              <wp:posOffset>177800</wp:posOffset>
            </wp:positionH>
            <wp:positionV relativeFrom="paragraph">
              <wp:posOffset>63500</wp:posOffset>
            </wp:positionV>
            <wp:extent cx="1038225" cy="1050290"/>
            <wp:effectExtent l="0" t="0" r="0" b="0"/>
            <wp:wrapThrough wrapText="bothSides">
              <wp:wrapPolygon edited="0">
                <wp:start x="7927" y="392"/>
                <wp:lineTo x="5152" y="2351"/>
                <wp:lineTo x="793" y="6268"/>
                <wp:lineTo x="793" y="15279"/>
                <wp:lineTo x="6738" y="19981"/>
                <wp:lineTo x="8719" y="20764"/>
                <wp:lineTo x="12683" y="20764"/>
                <wp:lineTo x="14664" y="19981"/>
                <wp:lineTo x="20213" y="15279"/>
                <wp:lineTo x="21006" y="6660"/>
                <wp:lineTo x="16250" y="2351"/>
                <wp:lineTo x="13475" y="392"/>
                <wp:lineTo x="7927" y="392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050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72F57" w:rsidRPr="004411E4" w:rsidRDefault="000030FC" w:rsidP="00C23A29">
      <w:pPr>
        <w:spacing w:after="0" w:line="259" w:lineRule="auto"/>
        <w:ind w:left="169" w:right="0"/>
        <w:jc w:val="both"/>
      </w:pPr>
      <w:r w:rsidRPr="004411E4">
        <w:rPr>
          <w:b/>
          <w:sz w:val="32"/>
        </w:rPr>
        <w:t xml:space="preserve">    </w:t>
      </w:r>
      <w:r w:rsidR="003C186A" w:rsidRPr="004411E4">
        <w:rPr>
          <w:b/>
          <w:sz w:val="32"/>
        </w:rPr>
        <w:t>NATIONAL INSTITUTE OF TECHNOLOGY</w:t>
      </w:r>
    </w:p>
    <w:p w:rsidR="00C23A29" w:rsidRPr="004411E4" w:rsidRDefault="000030FC" w:rsidP="00C23A29">
      <w:pPr>
        <w:spacing w:after="0" w:line="259" w:lineRule="auto"/>
        <w:ind w:left="169" w:right="0"/>
        <w:jc w:val="both"/>
      </w:pPr>
      <w:r w:rsidRPr="004411E4">
        <w:rPr>
          <w:b/>
          <w:sz w:val="32"/>
        </w:rPr>
        <w:t xml:space="preserve">  </w:t>
      </w:r>
      <w:r w:rsidR="003C186A" w:rsidRPr="004411E4">
        <w:rPr>
          <w:b/>
          <w:sz w:val="32"/>
        </w:rPr>
        <w:t>TIRUCHIRAPPALLI – 620 015, TAMIL NADU</w:t>
      </w:r>
    </w:p>
    <w:p w:rsidR="00C23A29" w:rsidRPr="004411E4" w:rsidRDefault="00C23A29" w:rsidP="00C23A29">
      <w:pPr>
        <w:spacing w:after="0" w:line="259" w:lineRule="auto"/>
        <w:ind w:left="169" w:right="0"/>
        <w:jc w:val="both"/>
      </w:pPr>
    </w:p>
    <w:p w:rsidR="00C23A29" w:rsidRPr="004411E4" w:rsidRDefault="00C23A29" w:rsidP="003370FE">
      <w:pPr>
        <w:spacing w:after="0" w:line="240" w:lineRule="auto"/>
        <w:ind w:left="3610" w:right="0"/>
        <w:rPr>
          <w:sz w:val="28"/>
        </w:rPr>
      </w:pPr>
      <w:r w:rsidRPr="004411E4">
        <w:rPr>
          <w:rFonts w:eastAsia="Times New Roman"/>
          <w:b/>
          <w:w w:val="113"/>
          <w:szCs w:val="24"/>
          <w:lang w:val="en-CA" w:eastAsia="en-CA"/>
        </w:rPr>
        <w:t xml:space="preserve">     </w:t>
      </w:r>
      <w:r w:rsidRPr="004411E4">
        <w:rPr>
          <w:rFonts w:eastAsia="Times New Roman"/>
          <w:b/>
          <w:w w:val="113"/>
          <w:sz w:val="28"/>
          <w:szCs w:val="24"/>
          <w:lang w:val="en-CA" w:eastAsia="en-CA"/>
        </w:rPr>
        <w:t>Application for Admission</w:t>
      </w:r>
    </w:p>
    <w:p w:rsidR="00C23A29" w:rsidRPr="004411E4" w:rsidRDefault="00C23A29" w:rsidP="003370FE">
      <w:pPr>
        <w:spacing w:after="0" w:line="240" w:lineRule="auto"/>
        <w:ind w:left="0" w:right="0" w:firstLine="0"/>
        <w:jc w:val="center"/>
        <w:rPr>
          <w:rFonts w:eastAsia="Times New Roman"/>
          <w:color w:val="auto"/>
          <w:sz w:val="28"/>
          <w:szCs w:val="24"/>
          <w:lang w:val="en-CA" w:eastAsia="en-CA"/>
        </w:rPr>
      </w:pPr>
      <w:r w:rsidRPr="004411E4">
        <w:rPr>
          <w:rFonts w:eastAsia="Times New Roman"/>
          <w:b/>
          <w:w w:val="113"/>
          <w:sz w:val="28"/>
          <w:szCs w:val="24"/>
          <w:lang w:val="en-CA" w:eastAsia="en-CA"/>
        </w:rPr>
        <w:t>to</w:t>
      </w:r>
      <w:r w:rsidRPr="004411E4">
        <w:rPr>
          <w:rFonts w:eastAsia="Times New Roman"/>
          <w:color w:val="auto"/>
          <w:sz w:val="28"/>
          <w:szCs w:val="24"/>
          <w:lang w:val="en-CA" w:eastAsia="en-CA"/>
        </w:rPr>
        <w:t xml:space="preserve"> </w:t>
      </w:r>
      <w:r w:rsidRPr="004411E4">
        <w:rPr>
          <w:rFonts w:eastAsia="Times New Roman"/>
          <w:b/>
          <w:w w:val="115"/>
          <w:sz w:val="28"/>
          <w:szCs w:val="24"/>
          <w:lang w:val="en-CA" w:eastAsia="en-CA"/>
        </w:rPr>
        <w:t xml:space="preserve">M.S </w:t>
      </w:r>
      <w:r w:rsidR="004247B3">
        <w:rPr>
          <w:rFonts w:eastAsia="Times New Roman"/>
          <w:b/>
          <w:w w:val="115"/>
          <w:sz w:val="28"/>
          <w:szCs w:val="24"/>
          <w:lang w:val="en-CA" w:eastAsia="en-CA"/>
        </w:rPr>
        <w:t>(</w:t>
      </w:r>
      <w:r w:rsidRPr="004411E4">
        <w:rPr>
          <w:rFonts w:eastAsia="Times New Roman"/>
          <w:b/>
          <w:w w:val="115"/>
          <w:sz w:val="28"/>
          <w:szCs w:val="24"/>
          <w:lang w:val="en-CA" w:eastAsia="en-CA"/>
        </w:rPr>
        <w:t>by Research</w:t>
      </w:r>
      <w:r w:rsidR="004247B3">
        <w:rPr>
          <w:rFonts w:eastAsia="Times New Roman"/>
          <w:b/>
          <w:w w:val="115"/>
          <w:sz w:val="28"/>
          <w:szCs w:val="24"/>
          <w:lang w:val="en-CA" w:eastAsia="en-CA"/>
        </w:rPr>
        <w:t>)</w:t>
      </w:r>
      <w:r w:rsidRPr="004411E4">
        <w:rPr>
          <w:rFonts w:eastAsia="Times New Roman"/>
          <w:b/>
          <w:w w:val="115"/>
          <w:sz w:val="28"/>
          <w:szCs w:val="24"/>
          <w:lang w:val="en-CA" w:eastAsia="en-CA"/>
        </w:rPr>
        <w:t xml:space="preserve"> Under </w:t>
      </w:r>
      <w:r w:rsidR="004247B3" w:rsidRPr="00665881">
        <w:rPr>
          <w:rFonts w:eastAsia="Times New Roman"/>
          <w:b/>
          <w:color w:val="000000" w:themeColor="text1"/>
          <w:w w:val="115"/>
          <w:sz w:val="28"/>
          <w:szCs w:val="24"/>
          <w:lang w:val="en-CA" w:eastAsia="en-CA"/>
        </w:rPr>
        <w:t xml:space="preserve">Full Time-Project &amp;                                     Part Time-Sponsored </w:t>
      </w:r>
      <w:r w:rsidRPr="004411E4">
        <w:rPr>
          <w:rFonts w:eastAsia="Times New Roman"/>
          <w:b/>
          <w:w w:val="115"/>
          <w:sz w:val="28"/>
          <w:szCs w:val="24"/>
          <w:lang w:val="en-CA" w:eastAsia="en-CA"/>
        </w:rPr>
        <w:t>for the</w:t>
      </w:r>
    </w:p>
    <w:p w:rsidR="00C23A29" w:rsidRPr="004411E4" w:rsidRDefault="00121060" w:rsidP="000030FC">
      <w:pPr>
        <w:spacing w:after="0" w:line="240" w:lineRule="auto"/>
        <w:ind w:left="0" w:right="0" w:firstLine="0"/>
        <w:jc w:val="center"/>
        <w:rPr>
          <w:rFonts w:eastAsia="Times New Roman"/>
          <w:b/>
          <w:w w:val="104"/>
          <w:sz w:val="16"/>
          <w:szCs w:val="16"/>
          <w:lang w:val="en-CA" w:eastAsia="en-CA"/>
        </w:rPr>
      </w:pPr>
      <w:r w:rsidRPr="004411E4">
        <w:rPr>
          <w:rFonts w:eastAsia="Times New Roman"/>
          <w:b/>
          <w:w w:val="104"/>
          <w:sz w:val="28"/>
          <w:szCs w:val="24"/>
          <w:lang w:val="en-CA" w:eastAsia="en-CA"/>
        </w:rPr>
        <w:t>Academic Year 202</w:t>
      </w:r>
      <w:r w:rsidR="008C7A37">
        <w:rPr>
          <w:rFonts w:eastAsia="Times New Roman"/>
          <w:b/>
          <w:w w:val="104"/>
          <w:sz w:val="28"/>
          <w:szCs w:val="24"/>
          <w:lang w:val="en-CA" w:eastAsia="en-CA"/>
        </w:rPr>
        <w:t>1</w:t>
      </w:r>
      <w:r w:rsidRPr="004411E4">
        <w:rPr>
          <w:rFonts w:eastAsia="Times New Roman"/>
          <w:b/>
          <w:w w:val="104"/>
          <w:sz w:val="28"/>
          <w:szCs w:val="24"/>
          <w:lang w:val="en-CA" w:eastAsia="en-CA"/>
        </w:rPr>
        <w:t xml:space="preserve"> </w:t>
      </w:r>
      <w:r w:rsidR="0099466B">
        <w:rPr>
          <w:rFonts w:eastAsia="Times New Roman"/>
          <w:b/>
          <w:w w:val="104"/>
          <w:sz w:val="28"/>
          <w:szCs w:val="24"/>
          <w:lang w:val="en-CA" w:eastAsia="en-CA"/>
        </w:rPr>
        <w:t>–</w:t>
      </w:r>
      <w:r w:rsidRPr="004411E4">
        <w:rPr>
          <w:rFonts w:eastAsia="Times New Roman"/>
          <w:b/>
          <w:w w:val="104"/>
          <w:sz w:val="28"/>
          <w:szCs w:val="24"/>
          <w:lang w:val="en-CA" w:eastAsia="en-CA"/>
        </w:rPr>
        <w:t xml:space="preserve"> 202</w:t>
      </w:r>
      <w:r w:rsidR="008C7A37">
        <w:rPr>
          <w:rFonts w:eastAsia="Times New Roman"/>
          <w:b/>
          <w:w w:val="104"/>
          <w:sz w:val="28"/>
          <w:szCs w:val="24"/>
          <w:lang w:val="en-CA" w:eastAsia="en-CA"/>
        </w:rPr>
        <w:t>2</w:t>
      </w:r>
      <w:r w:rsidR="0099466B">
        <w:rPr>
          <w:rFonts w:eastAsia="Times New Roman"/>
          <w:b/>
          <w:w w:val="104"/>
          <w:sz w:val="28"/>
          <w:szCs w:val="24"/>
          <w:lang w:val="en-CA" w:eastAsia="en-CA"/>
        </w:rPr>
        <w:t xml:space="preserve"> (J</w:t>
      </w:r>
      <w:r w:rsidR="008C7A37">
        <w:rPr>
          <w:rFonts w:eastAsia="Times New Roman"/>
          <w:b/>
          <w:w w:val="104"/>
          <w:sz w:val="28"/>
          <w:szCs w:val="24"/>
          <w:lang w:val="en-CA" w:eastAsia="en-CA"/>
        </w:rPr>
        <w:t>anuary</w:t>
      </w:r>
      <w:r w:rsidR="0099466B">
        <w:rPr>
          <w:rFonts w:eastAsia="Times New Roman"/>
          <w:b/>
          <w:w w:val="104"/>
          <w:sz w:val="28"/>
          <w:szCs w:val="24"/>
          <w:lang w:val="en-CA" w:eastAsia="en-CA"/>
        </w:rPr>
        <w:t xml:space="preserve"> 202</w:t>
      </w:r>
      <w:r w:rsidR="008C7A37">
        <w:rPr>
          <w:rFonts w:eastAsia="Times New Roman"/>
          <w:b/>
          <w:w w:val="104"/>
          <w:sz w:val="28"/>
          <w:szCs w:val="24"/>
          <w:lang w:val="en-CA" w:eastAsia="en-CA"/>
        </w:rPr>
        <w:t>2</w:t>
      </w:r>
      <w:r w:rsidR="0099466B">
        <w:rPr>
          <w:rFonts w:eastAsia="Times New Roman"/>
          <w:b/>
          <w:w w:val="104"/>
          <w:sz w:val="28"/>
          <w:szCs w:val="24"/>
          <w:lang w:val="en-CA" w:eastAsia="en-CA"/>
        </w:rPr>
        <w:t xml:space="preserve"> Session)</w:t>
      </w:r>
    </w:p>
    <w:p w:rsidR="000030FC" w:rsidRPr="004411E4" w:rsidRDefault="000030FC" w:rsidP="000030FC">
      <w:pPr>
        <w:spacing w:after="0" w:line="240" w:lineRule="auto"/>
        <w:ind w:left="0" w:right="0" w:firstLine="0"/>
        <w:jc w:val="center"/>
        <w:rPr>
          <w:rFonts w:eastAsia="Times New Roman"/>
          <w:b/>
          <w:w w:val="104"/>
          <w:sz w:val="16"/>
          <w:szCs w:val="16"/>
          <w:lang w:val="en-CA" w:eastAsia="en-CA"/>
        </w:rPr>
      </w:pPr>
    </w:p>
    <w:p w:rsidR="00372F57" w:rsidRPr="004411E4" w:rsidRDefault="00250E76">
      <w:pPr>
        <w:spacing w:after="40" w:line="259" w:lineRule="auto"/>
        <w:ind w:left="0" w:right="0" w:firstLine="0"/>
      </w:pPr>
      <w:r w:rsidRPr="004411E4">
        <w:rPr>
          <w:sz w:val="27"/>
        </w:rPr>
        <w:t xml:space="preserve">Registration Number: </w:t>
      </w:r>
      <w:r w:rsidRPr="004411E4">
        <w:rPr>
          <w:sz w:val="27"/>
        </w:rPr>
        <w:tab/>
        <w:t xml:space="preserve">                                                           (for office use only)</w:t>
      </w:r>
    </w:p>
    <w:p w:rsidR="00372F57" w:rsidRPr="004411E4" w:rsidRDefault="00250E76">
      <w:pPr>
        <w:tabs>
          <w:tab w:val="center" w:pos="8764"/>
        </w:tabs>
        <w:spacing w:after="0" w:line="259" w:lineRule="auto"/>
        <w:ind w:left="0" w:right="0" w:firstLine="0"/>
      </w:pPr>
      <w:r w:rsidRPr="004411E4">
        <w:rPr>
          <w:rFonts w:eastAsia="Calibri"/>
          <w:noProof/>
          <w:sz w:val="22"/>
        </w:rPr>
        <mc:AlternateContent>
          <mc:Choice Requires="wpg">
            <w:drawing>
              <wp:inline distT="0" distB="0" distL="0" distR="0" wp14:anchorId="30540948" wp14:editId="22F4DD62">
                <wp:extent cx="6685281" cy="19555"/>
                <wp:effectExtent l="0" t="0" r="0" b="0"/>
                <wp:docPr id="11357" name="Group 113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85281" cy="19555"/>
                          <a:chOff x="0" y="0"/>
                          <a:chExt cx="6685281" cy="19555"/>
                        </a:xfrm>
                      </wpg:grpSpPr>
                      <wps:wsp>
                        <wps:cNvPr id="12" name="Shape 12"/>
                        <wps:cNvSpPr/>
                        <wps:spPr>
                          <a:xfrm>
                            <a:off x="0" y="0"/>
                            <a:ext cx="668528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85281">
                                <a:moveTo>
                                  <a:pt x="0" y="0"/>
                                </a:moveTo>
                                <a:lnTo>
                                  <a:pt x="6685281" y="0"/>
                                </a:lnTo>
                              </a:path>
                            </a:pathLst>
                          </a:custGeom>
                          <a:ln w="1955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D8FDEA7" id="Group 11357" o:spid="_x0000_s1026" style="width:526.4pt;height:1.55pt;mso-position-horizontal-relative:char;mso-position-vertical-relative:line" coordsize="66852,1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">
                <v:shape id="Shape 12" o:spid="_x0000_s1027" style="position:absolute;width:66852;height:0;visibility:visible;mso-wrap-style:square;v-text-anchor:top" coordsize="668528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e4BB8EA&#10;AADbAAAADwAAAGRycy9kb3ducmV2LnhtbERPTWsCMRC9C/0PYQreNFtRWVajVFHwUCja9j5sxt3F&#10;ZLImUbf+elMQepvH+5z5srNGXMmHxrGCt2EGgrh0uuFKwffXdpCDCBFZo3FMCn4pwHLx0ptjod2N&#10;93Q9xEqkEA4FKqhjbAspQ1mTxTB0LXHijs5bjAn6SmqPtxRujRxl2VRabDg11NjSuqbydLhYBePx&#10;dn8/f678ZnI5ffwYW94bkyvVf+3eZyAidfFf/HTvdJo/gr9f0gFy8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3uAQfBAAAA2wAAAA8AAAAAAAAAAAAAAAAAmAIAAGRycy9kb3du&#10;cmV2LnhtbFBLBQYAAAAABAAEAPUAAACGAwAAAAA=&#10;" path="m,l6685281,e" filled="f" strokeweight=".54319mm">
                  <v:path arrowok="t" textboxrect="0,0,6685281,0"/>
                </v:shape>
                <w10:anchorlock/>
              </v:group>
            </w:pict>
          </mc:Fallback>
        </mc:AlternateContent>
      </w:r>
      <w:r w:rsidR="003C186A" w:rsidRPr="004411E4">
        <w:rPr>
          <w:sz w:val="27"/>
        </w:rPr>
        <w:t xml:space="preserve"> </w:t>
      </w:r>
    </w:p>
    <w:p w:rsidR="00372F57" w:rsidRPr="004411E4" w:rsidRDefault="00372F57">
      <w:pPr>
        <w:spacing w:after="0" w:line="259" w:lineRule="auto"/>
        <w:ind w:left="0" w:right="0" w:firstLine="0"/>
      </w:pPr>
    </w:p>
    <w:tbl>
      <w:tblPr>
        <w:tblStyle w:val="TableGrid"/>
        <w:tblpPr w:vertAnchor="text" w:horzAnchor="margin" w:tblpXSpec="right" w:tblpY="-70"/>
        <w:tblOverlap w:val="never"/>
        <w:tblW w:w="2339" w:type="dxa"/>
        <w:tblInd w:w="0" w:type="dxa"/>
        <w:tblCellMar>
          <w:top w:w="35" w:type="dxa"/>
          <w:left w:w="76" w:type="dxa"/>
          <w:right w:w="22" w:type="dxa"/>
        </w:tblCellMar>
        <w:tblLook w:val="04A0" w:firstRow="1" w:lastRow="0" w:firstColumn="1" w:lastColumn="0" w:noHBand="0" w:noVBand="1"/>
      </w:tblPr>
      <w:tblGrid>
        <w:gridCol w:w="2339"/>
      </w:tblGrid>
      <w:tr w:rsidR="00372F57" w:rsidRPr="004411E4" w:rsidTr="003B3F36">
        <w:trPr>
          <w:trHeight w:val="2880"/>
        </w:trPr>
        <w:tc>
          <w:tcPr>
            <w:tcW w:w="23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372F57" w:rsidRPr="004411E4" w:rsidRDefault="003C186A" w:rsidP="003B3F36">
            <w:pPr>
              <w:spacing w:after="0" w:line="259" w:lineRule="auto"/>
              <w:ind w:left="233" w:right="0" w:firstLine="0"/>
            </w:pPr>
            <w:r w:rsidRPr="004411E4">
              <w:rPr>
                <w:sz w:val="20"/>
              </w:rPr>
              <w:t xml:space="preserve"> </w:t>
            </w:r>
          </w:p>
          <w:p w:rsidR="00372F57" w:rsidRPr="004411E4" w:rsidRDefault="003C186A" w:rsidP="003B3F36">
            <w:pPr>
              <w:spacing w:after="53" w:line="216" w:lineRule="auto"/>
              <w:ind w:left="233" w:right="1952" w:firstLine="0"/>
            </w:pPr>
            <w:r w:rsidRPr="004411E4">
              <w:rPr>
                <w:sz w:val="20"/>
              </w:rPr>
              <w:t xml:space="preserve">  </w:t>
            </w:r>
          </w:p>
          <w:p w:rsidR="00372F57" w:rsidRPr="004411E4" w:rsidRDefault="003C186A" w:rsidP="003B3F36">
            <w:pPr>
              <w:spacing w:after="0" w:line="259" w:lineRule="auto"/>
              <w:ind w:left="233" w:right="0" w:firstLine="0"/>
            </w:pPr>
            <w:r w:rsidRPr="004411E4">
              <w:rPr>
                <w:sz w:val="26"/>
              </w:rPr>
              <w:t xml:space="preserve"> </w:t>
            </w:r>
          </w:p>
          <w:p w:rsidR="00372F57" w:rsidRPr="004411E4" w:rsidRDefault="003C186A" w:rsidP="003B3F36">
            <w:pPr>
              <w:spacing w:after="0" w:line="259" w:lineRule="auto"/>
              <w:ind w:left="0" w:right="67" w:firstLine="0"/>
              <w:jc w:val="center"/>
            </w:pPr>
            <w:r w:rsidRPr="004411E4">
              <w:t xml:space="preserve">Affix a Recent </w:t>
            </w:r>
          </w:p>
          <w:p w:rsidR="00372F57" w:rsidRPr="004411E4" w:rsidRDefault="003C186A" w:rsidP="003B3F36">
            <w:pPr>
              <w:spacing w:after="0" w:line="259" w:lineRule="auto"/>
              <w:ind w:left="581" w:right="0" w:hanging="581"/>
            </w:pPr>
            <w:r w:rsidRPr="004411E4">
              <w:t xml:space="preserve">Passport Size Photo (Attested) </w:t>
            </w:r>
          </w:p>
        </w:tc>
      </w:tr>
    </w:tbl>
    <w:p w:rsidR="00372F57" w:rsidRPr="004411E4" w:rsidRDefault="003370FE" w:rsidP="004247B3">
      <w:pPr>
        <w:numPr>
          <w:ilvl w:val="0"/>
          <w:numId w:val="1"/>
        </w:numPr>
        <w:ind w:left="426" w:right="2838" w:hanging="362"/>
      </w:pPr>
      <w:r w:rsidRPr="004411E4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228215</wp:posOffset>
                </wp:positionH>
                <wp:positionV relativeFrom="paragraph">
                  <wp:posOffset>122555</wp:posOffset>
                </wp:positionV>
                <wp:extent cx="2694432" cy="12192"/>
                <wp:effectExtent l="0" t="0" r="29845" b="2603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94432" cy="12192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3B83FF" id="Straight Connector 2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5.45pt,9.65pt" to="387.6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" strokecolor="black [3213]" strokeweight=".5pt">
                <v:stroke joinstyle="miter"/>
              </v:line>
            </w:pict>
          </mc:Fallback>
        </mc:AlternateContent>
      </w:r>
      <w:r w:rsidR="00121060" w:rsidRPr="004411E4">
        <w:t xml:space="preserve">(a) Name of the </w:t>
      </w:r>
      <w:r w:rsidR="002E1E7A" w:rsidRPr="004411E4">
        <w:t>applicant:</w:t>
      </w:r>
      <w:r w:rsidR="003C186A" w:rsidRPr="004411E4">
        <w:t xml:space="preserve"> </w:t>
      </w:r>
      <w:r w:rsidRPr="004411E4">
        <w:t xml:space="preserve"> </w:t>
      </w:r>
    </w:p>
    <w:p w:rsidR="00372F57" w:rsidRPr="004411E4" w:rsidRDefault="003C186A">
      <w:pPr>
        <w:tabs>
          <w:tab w:val="center" w:pos="5881"/>
        </w:tabs>
        <w:spacing w:after="51" w:line="259" w:lineRule="auto"/>
        <w:ind w:left="0" w:right="0" w:firstLine="0"/>
      </w:pPr>
      <w:r w:rsidRPr="004411E4">
        <w:rPr>
          <w:sz w:val="17"/>
        </w:rPr>
        <w:t xml:space="preserve"> </w:t>
      </w:r>
      <w:r w:rsidRPr="004411E4">
        <w:rPr>
          <w:sz w:val="17"/>
        </w:rPr>
        <w:tab/>
      </w:r>
    </w:p>
    <w:p w:rsidR="00372F57" w:rsidRPr="004411E4" w:rsidRDefault="003C186A">
      <w:pPr>
        <w:tabs>
          <w:tab w:val="center" w:pos="2895"/>
          <w:tab w:val="center" w:pos="4036"/>
          <w:tab w:val="center" w:pos="5454"/>
        </w:tabs>
        <w:ind w:left="0" w:right="0" w:firstLine="0"/>
      </w:pPr>
      <w:r w:rsidRPr="004411E4">
        <w:rPr>
          <w:rFonts w:eastAsia="Calibri"/>
          <w:sz w:val="22"/>
        </w:rPr>
        <w:tab/>
      </w:r>
      <w:r w:rsidRPr="004411E4">
        <w:t xml:space="preserve">Day </w:t>
      </w:r>
      <w:r w:rsidRPr="004411E4">
        <w:tab/>
        <w:t xml:space="preserve">Month </w:t>
      </w:r>
      <w:r w:rsidRPr="004411E4">
        <w:tab/>
        <w:t xml:space="preserve">Year </w:t>
      </w:r>
    </w:p>
    <w:tbl>
      <w:tblPr>
        <w:tblStyle w:val="TableGrid"/>
        <w:tblpPr w:vertAnchor="text" w:horzAnchor="page" w:tblpX="3034" w:tblpY="20"/>
        <w:tblOverlap w:val="never"/>
        <w:tblW w:w="4321" w:type="dxa"/>
        <w:tblInd w:w="0" w:type="dxa"/>
        <w:tblCellMar>
          <w:top w:w="12" w:type="dxa"/>
          <w:left w:w="10" w:type="dxa"/>
          <w:right w:w="115" w:type="dxa"/>
        </w:tblCellMar>
        <w:tblLook w:val="04A0" w:firstRow="1" w:lastRow="0" w:firstColumn="1" w:lastColumn="0" w:noHBand="0" w:noVBand="1"/>
      </w:tblPr>
      <w:tblGrid>
        <w:gridCol w:w="541"/>
        <w:gridCol w:w="540"/>
        <w:gridCol w:w="540"/>
        <w:gridCol w:w="540"/>
        <w:gridCol w:w="540"/>
        <w:gridCol w:w="540"/>
        <w:gridCol w:w="540"/>
        <w:gridCol w:w="540"/>
      </w:tblGrid>
      <w:tr w:rsidR="003370FE" w:rsidRPr="004411E4" w:rsidTr="003370FE">
        <w:trPr>
          <w:trHeight w:val="367"/>
        </w:trPr>
        <w:tc>
          <w:tcPr>
            <w:tcW w:w="5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3370FE" w:rsidRPr="004411E4" w:rsidRDefault="00A2741F" w:rsidP="00A2741F">
            <w:pPr>
              <w:spacing w:after="0" w:line="259" w:lineRule="auto"/>
              <w:ind w:left="0" w:right="0" w:firstLine="0"/>
              <w:jc w:val="center"/>
            </w:pPr>
            <w:r w:rsidRPr="004411E4">
              <w:rPr>
                <w:color w:val="E7E6E6" w:themeColor="background2"/>
              </w:rPr>
              <w:t>D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3370FE" w:rsidRPr="004411E4" w:rsidRDefault="00A2741F" w:rsidP="00A2741F">
            <w:pPr>
              <w:spacing w:after="0" w:line="259" w:lineRule="auto"/>
              <w:ind w:left="0" w:right="0" w:firstLine="0"/>
              <w:jc w:val="center"/>
            </w:pPr>
            <w:r w:rsidRPr="004411E4">
              <w:rPr>
                <w:color w:val="E7E6E6" w:themeColor="background2"/>
              </w:rPr>
              <w:t>D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3370FE" w:rsidRPr="004411E4" w:rsidRDefault="00A2741F" w:rsidP="00A2741F">
            <w:pPr>
              <w:spacing w:after="0" w:line="259" w:lineRule="auto"/>
              <w:ind w:left="0" w:right="0" w:firstLine="0"/>
              <w:jc w:val="center"/>
            </w:pPr>
            <w:r w:rsidRPr="004411E4">
              <w:rPr>
                <w:color w:val="E7E6E6" w:themeColor="background2"/>
              </w:rPr>
              <w:t>M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3370FE" w:rsidRPr="004411E4" w:rsidRDefault="00A2741F" w:rsidP="00A2741F">
            <w:pPr>
              <w:spacing w:after="0" w:line="259" w:lineRule="auto"/>
              <w:ind w:left="0" w:right="0" w:firstLine="0"/>
              <w:jc w:val="center"/>
            </w:pPr>
            <w:r w:rsidRPr="004411E4">
              <w:rPr>
                <w:color w:val="E7E6E6" w:themeColor="background2"/>
              </w:rPr>
              <w:t>M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3370FE" w:rsidRPr="004411E4" w:rsidRDefault="00A2741F" w:rsidP="00A2741F">
            <w:pPr>
              <w:spacing w:after="0" w:line="259" w:lineRule="auto"/>
              <w:ind w:left="0" w:right="0" w:firstLine="0"/>
              <w:jc w:val="center"/>
            </w:pPr>
            <w:r w:rsidRPr="004411E4">
              <w:rPr>
                <w:color w:val="E7E6E6" w:themeColor="background2"/>
              </w:rPr>
              <w:t>Y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3370FE" w:rsidRPr="004411E4" w:rsidRDefault="00A2741F" w:rsidP="00A2741F">
            <w:pPr>
              <w:spacing w:after="0" w:line="259" w:lineRule="auto"/>
              <w:ind w:left="0" w:right="0" w:firstLine="0"/>
              <w:jc w:val="center"/>
            </w:pPr>
            <w:r w:rsidRPr="004411E4">
              <w:rPr>
                <w:color w:val="E7E6E6" w:themeColor="background2"/>
              </w:rPr>
              <w:t>Y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3370FE" w:rsidRPr="004411E4" w:rsidRDefault="00A2741F" w:rsidP="00A2741F">
            <w:pPr>
              <w:spacing w:after="0" w:line="259" w:lineRule="auto"/>
              <w:ind w:left="0" w:right="0" w:firstLine="0"/>
              <w:jc w:val="center"/>
            </w:pPr>
            <w:r w:rsidRPr="004411E4">
              <w:rPr>
                <w:color w:val="E7E6E6" w:themeColor="background2"/>
              </w:rPr>
              <w:t>Y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3370FE" w:rsidRPr="004411E4" w:rsidRDefault="00A2741F" w:rsidP="00A2741F">
            <w:pPr>
              <w:spacing w:after="0" w:line="259" w:lineRule="auto"/>
              <w:ind w:left="0" w:right="0" w:firstLine="0"/>
              <w:jc w:val="center"/>
            </w:pPr>
            <w:r w:rsidRPr="004411E4">
              <w:rPr>
                <w:color w:val="E7E6E6" w:themeColor="background2"/>
              </w:rPr>
              <w:t>Y</w:t>
            </w:r>
          </w:p>
        </w:tc>
      </w:tr>
    </w:tbl>
    <w:p w:rsidR="00372F57" w:rsidRPr="004411E4" w:rsidRDefault="003C186A" w:rsidP="003B3F36">
      <w:pPr>
        <w:numPr>
          <w:ilvl w:val="1"/>
          <w:numId w:val="1"/>
        </w:numPr>
        <w:spacing w:after="148"/>
        <w:ind w:right="2500" w:hanging="540"/>
      </w:pPr>
      <w:r w:rsidRPr="004411E4">
        <w:t xml:space="preserve">Date of Birth: </w:t>
      </w:r>
      <w:r w:rsidR="00A2741F" w:rsidRPr="004411E4">
        <w:t xml:space="preserve">             </w:t>
      </w:r>
      <w:r w:rsidR="004247B3">
        <w:t xml:space="preserve">  </w:t>
      </w:r>
      <w:r w:rsidRPr="004411E4">
        <w:rPr>
          <w:sz w:val="22"/>
        </w:rPr>
        <w:t xml:space="preserve">Age </w:t>
      </w:r>
      <w:r w:rsidR="003B3F36" w:rsidRPr="004411E4">
        <w:rPr>
          <w:sz w:val="22"/>
          <w:u w:val="single" w:color="000000"/>
        </w:rPr>
        <w:t xml:space="preserve">  _</w:t>
      </w:r>
      <w:proofErr w:type="gramStart"/>
      <w:r w:rsidR="003B3F36" w:rsidRPr="004411E4">
        <w:rPr>
          <w:sz w:val="22"/>
          <w:u w:val="single" w:color="000000"/>
        </w:rPr>
        <w:t>_</w:t>
      </w:r>
      <w:r w:rsidRPr="004411E4">
        <w:rPr>
          <w:sz w:val="22"/>
        </w:rPr>
        <w:t xml:space="preserve"> </w:t>
      </w:r>
      <w:r w:rsidR="00A2741F" w:rsidRPr="004411E4">
        <w:rPr>
          <w:sz w:val="22"/>
        </w:rPr>
        <w:t xml:space="preserve"> </w:t>
      </w:r>
      <w:r w:rsidRPr="004411E4">
        <w:rPr>
          <w:sz w:val="22"/>
        </w:rPr>
        <w:t>Years</w:t>
      </w:r>
      <w:proofErr w:type="gramEnd"/>
      <w:r w:rsidRPr="004411E4">
        <w:rPr>
          <w:sz w:val="22"/>
        </w:rPr>
        <w:t xml:space="preserve"> </w:t>
      </w:r>
    </w:p>
    <w:p w:rsidR="00372F57" w:rsidRPr="004411E4" w:rsidRDefault="003C186A">
      <w:pPr>
        <w:spacing w:after="42" w:line="259" w:lineRule="auto"/>
        <w:ind w:left="0" w:right="0" w:firstLine="0"/>
      </w:pPr>
      <w:r w:rsidRPr="004411E4">
        <w:t xml:space="preserve">  </w:t>
      </w:r>
    </w:p>
    <w:p w:rsidR="004247B3" w:rsidRDefault="008F069F">
      <w:pPr>
        <w:numPr>
          <w:ilvl w:val="1"/>
          <w:numId w:val="1"/>
        </w:numPr>
        <w:ind w:right="2838" w:hanging="540"/>
      </w:pPr>
      <w:r w:rsidRPr="004411E4">
        <w:t>Gender</w:t>
      </w:r>
      <w:r w:rsidR="003C186A" w:rsidRPr="004411E4">
        <w:t xml:space="preserve">: </w:t>
      </w:r>
      <w:r w:rsidR="004247B3">
        <w:t xml:space="preserve">  </w:t>
      </w:r>
      <w:r w:rsidR="003C186A" w:rsidRPr="004411E4">
        <w:t>Male</w:t>
      </w:r>
      <w:r w:rsidR="004247B3">
        <w:t xml:space="preserve">  </w:t>
      </w:r>
      <w:r w:rsidR="003C186A" w:rsidRPr="004411E4">
        <w:t xml:space="preserve"> / </w:t>
      </w:r>
      <w:r w:rsidR="004247B3">
        <w:t xml:space="preserve">   </w:t>
      </w:r>
      <w:r w:rsidR="003C186A" w:rsidRPr="004411E4">
        <w:t>Female</w:t>
      </w:r>
      <w:r w:rsidR="004247B3">
        <w:t xml:space="preserve">   </w:t>
      </w:r>
      <w:r w:rsidR="003C186A" w:rsidRPr="004411E4">
        <w:t xml:space="preserve"> </w:t>
      </w:r>
      <w:r w:rsidRPr="004411E4">
        <w:t>/ Other</w:t>
      </w:r>
      <w:r w:rsidR="003C186A" w:rsidRPr="004411E4">
        <w:tab/>
      </w:r>
      <w:r w:rsidRPr="004411E4">
        <w:t xml:space="preserve">  </w:t>
      </w:r>
    </w:p>
    <w:p w:rsidR="004247B3" w:rsidRDefault="004247B3" w:rsidP="004247B3">
      <w:pPr>
        <w:pStyle w:val="ListParagraph"/>
      </w:pPr>
    </w:p>
    <w:p w:rsidR="00372F57" w:rsidRPr="004411E4" w:rsidRDefault="003C186A">
      <w:pPr>
        <w:numPr>
          <w:ilvl w:val="1"/>
          <w:numId w:val="1"/>
        </w:numPr>
        <w:ind w:right="2838" w:hanging="540"/>
      </w:pPr>
      <w:r w:rsidRPr="004411E4">
        <w:t>Marital Status: Married</w:t>
      </w:r>
      <w:r w:rsidR="004247B3">
        <w:t xml:space="preserve">  </w:t>
      </w:r>
      <w:r w:rsidRPr="004411E4">
        <w:t xml:space="preserve"> /</w:t>
      </w:r>
      <w:r w:rsidR="004247B3">
        <w:t xml:space="preserve">  </w:t>
      </w:r>
      <w:r w:rsidRPr="004411E4">
        <w:t xml:space="preserve"> Single </w:t>
      </w:r>
    </w:p>
    <w:p w:rsidR="00372F57" w:rsidRPr="004411E4" w:rsidRDefault="003C186A" w:rsidP="003B3F36">
      <w:pPr>
        <w:spacing w:after="36" w:line="259" w:lineRule="auto"/>
        <w:ind w:left="0" w:right="43" w:firstLine="0"/>
      </w:pPr>
      <w:r w:rsidRPr="004411E4">
        <w:rPr>
          <w:sz w:val="20"/>
        </w:rPr>
        <w:t xml:space="preserve"> </w:t>
      </w:r>
    </w:p>
    <w:p w:rsidR="00372F57" w:rsidRPr="004411E4" w:rsidRDefault="003C186A">
      <w:pPr>
        <w:ind w:left="370" w:right="2838"/>
      </w:pPr>
      <w:r w:rsidRPr="004411E4">
        <w:t xml:space="preserve">(e) </w:t>
      </w:r>
      <w:r w:rsidR="004247B3">
        <w:t xml:space="preserve">   </w:t>
      </w:r>
      <w:r w:rsidRPr="004411E4">
        <w:t xml:space="preserve">Father’s / Guardian’s / Husband’s Name: </w:t>
      </w:r>
      <w:r w:rsidR="008F069F" w:rsidRPr="004411E4">
        <w:rPr>
          <w:rFonts w:eastAsia="Calibri"/>
          <w:noProof/>
          <w:sz w:val="22"/>
        </w:rPr>
        <mc:AlternateContent>
          <mc:Choice Requires="wpg">
            <w:drawing>
              <wp:inline distT="0" distB="0" distL="0" distR="0" wp14:anchorId="4DAF6135" wp14:editId="5C310339">
                <wp:extent cx="1790700" cy="13462"/>
                <wp:effectExtent l="0" t="0" r="0" b="0"/>
                <wp:docPr id="11359" name="Group 113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0700" cy="13462"/>
                          <a:chOff x="0" y="0"/>
                          <a:chExt cx="1790700" cy="13462"/>
                        </a:xfrm>
                      </wpg:grpSpPr>
                      <wps:wsp>
                        <wps:cNvPr id="18" name="Shape 18"/>
                        <wps:cNvSpPr/>
                        <wps:spPr>
                          <a:xfrm>
                            <a:off x="0" y="0"/>
                            <a:ext cx="17907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90700">
                                <a:moveTo>
                                  <a:pt x="0" y="0"/>
                                </a:moveTo>
                                <a:lnTo>
                                  <a:pt x="1790700" y="0"/>
                                </a:lnTo>
                              </a:path>
                            </a:pathLst>
                          </a:custGeom>
                          <a:ln w="13462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B6DD9C8" id="Group 11359" o:spid="_x0000_s1026" style="width:141pt;height:1.05pt;mso-position-horizontal-relative:char;mso-position-vertical-relative:line" coordsize="17907,1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">
                <v:shape id="Shape 18" o:spid="_x0000_s1027" style="position:absolute;width:17907;height:0;visibility:visible;mso-wrap-style:square;v-text-anchor:top" coordsize="179070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8l1KsQA&#10;AADbAAAADwAAAGRycy9kb3ducmV2LnhtbESPQWvCQBCF74L/YZlCb7qpSK3RVbQg9FKKWvQ6ZqfJ&#10;0uxsyG40/vvOoeBthvfmvW+W697X6kptdIENvIwzUMRFsI5LA9/H3egNVEzIFuvAZOBOEdar4WCJ&#10;uQ033tP1kEolIRxzNFCl1ORax6Iij3EcGmLRfkLrMcnaltq2eJNwX+tJlr1qj46locKG3isqfg+d&#10;N+A+95fZbt5NTyd77th9Te/bEIx5fuo3C1CJ+vQw/19/WMEXWPlFBtCr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vJdSrEAAAA2wAAAA8AAAAAAAAAAAAAAAAAmAIAAGRycy9k&#10;b3ducmV2LnhtbFBLBQYAAAAABAAEAPUAAACJAwAAAAA=&#10;" path="m,l1790700,e" filled="f" strokeweight="1.06pt">
                  <v:path arrowok="t" textboxrect="0,0,1790700,0"/>
                </v:shape>
                <w10:anchorlock/>
              </v:group>
            </w:pict>
          </mc:Fallback>
        </mc:AlternateContent>
      </w:r>
    </w:p>
    <w:p w:rsidR="00372F57" w:rsidRPr="004411E4" w:rsidRDefault="003C186A" w:rsidP="008F069F">
      <w:pPr>
        <w:tabs>
          <w:tab w:val="center" w:pos="6871"/>
        </w:tabs>
        <w:spacing w:after="0" w:line="259" w:lineRule="auto"/>
        <w:ind w:left="0" w:right="0" w:firstLine="0"/>
      </w:pPr>
      <w:r w:rsidRPr="004411E4">
        <w:rPr>
          <w:sz w:val="18"/>
        </w:rPr>
        <w:t xml:space="preserve"> </w:t>
      </w:r>
      <w:r w:rsidRPr="004411E4">
        <w:rPr>
          <w:sz w:val="18"/>
        </w:rPr>
        <w:tab/>
      </w:r>
    </w:p>
    <w:p w:rsidR="00372F57" w:rsidRPr="004411E4" w:rsidRDefault="003C186A">
      <w:pPr>
        <w:spacing w:after="26" w:line="259" w:lineRule="auto"/>
        <w:ind w:left="0" w:right="0" w:firstLine="0"/>
      </w:pPr>
      <w:r w:rsidRPr="004411E4">
        <w:rPr>
          <w:sz w:val="20"/>
        </w:rPr>
        <w:t xml:space="preserve"> </w:t>
      </w:r>
    </w:p>
    <w:p w:rsidR="009004E6" w:rsidRPr="004411E4" w:rsidRDefault="003C186A" w:rsidP="009004E6">
      <w:pPr>
        <w:numPr>
          <w:ilvl w:val="0"/>
          <w:numId w:val="1"/>
        </w:numPr>
        <w:ind w:right="2838" w:hanging="362"/>
      </w:pPr>
      <w:r w:rsidRPr="004411E4">
        <w:t xml:space="preserve">Programme Applied </w:t>
      </w:r>
      <w:r w:rsidR="008F069F" w:rsidRPr="004411E4">
        <w:t>(Department / Centre)</w:t>
      </w:r>
      <w:r w:rsidRPr="004411E4">
        <w:t>:</w:t>
      </w:r>
      <w:r w:rsidR="009004E6" w:rsidRPr="004411E4">
        <w:t xml:space="preserve"> 1.   _______________    </w:t>
      </w:r>
    </w:p>
    <w:p w:rsidR="009004E6" w:rsidRPr="004411E4" w:rsidRDefault="009004E6" w:rsidP="009004E6">
      <w:pPr>
        <w:ind w:left="5040" w:right="2838" w:firstLine="0"/>
      </w:pPr>
    </w:p>
    <w:p w:rsidR="009004E6" w:rsidRPr="004411E4" w:rsidRDefault="009004E6" w:rsidP="009004E6">
      <w:pPr>
        <w:ind w:left="5040" w:right="2838" w:firstLine="0"/>
      </w:pPr>
      <w:r w:rsidRPr="004411E4">
        <w:t xml:space="preserve"> 2.   _______________</w:t>
      </w:r>
    </w:p>
    <w:p w:rsidR="009004E6" w:rsidRPr="004411E4" w:rsidRDefault="009004E6" w:rsidP="009004E6">
      <w:pPr>
        <w:ind w:left="5040" w:right="2838" w:firstLine="0"/>
      </w:pPr>
    </w:p>
    <w:p w:rsidR="009004E6" w:rsidRPr="004411E4" w:rsidRDefault="009004E6" w:rsidP="009004E6">
      <w:pPr>
        <w:ind w:left="5040" w:right="2838" w:firstLine="0"/>
      </w:pPr>
      <w:r w:rsidRPr="004411E4">
        <w:t xml:space="preserve"> 3.   _______________</w:t>
      </w:r>
    </w:p>
    <w:p w:rsidR="00372F57" w:rsidRPr="004411E4" w:rsidRDefault="003C186A">
      <w:pPr>
        <w:spacing w:after="24" w:line="259" w:lineRule="auto"/>
        <w:ind w:left="204" w:right="0" w:firstLine="0"/>
        <w:rPr>
          <w:rFonts w:eastAsia="Times New Roman"/>
          <w:sz w:val="22"/>
        </w:rPr>
      </w:pPr>
      <w:r w:rsidRPr="004411E4">
        <w:rPr>
          <w:rFonts w:eastAsia="Times New Roman"/>
          <w:sz w:val="22"/>
        </w:rPr>
        <w:t xml:space="preserve"> </w:t>
      </w:r>
    </w:p>
    <w:p w:rsidR="008F069F" w:rsidRPr="004411E4" w:rsidRDefault="008F069F">
      <w:pPr>
        <w:spacing w:after="24" w:line="259" w:lineRule="auto"/>
        <w:ind w:left="204" w:right="0" w:firstLine="0"/>
        <w:rPr>
          <w:rFonts w:eastAsia="Times New Roman"/>
          <w:sz w:val="22"/>
        </w:rPr>
      </w:pPr>
    </w:p>
    <w:p w:rsidR="008F069F" w:rsidRPr="004411E4" w:rsidRDefault="008F069F" w:rsidP="008F069F">
      <w:pPr>
        <w:spacing w:after="24" w:line="259" w:lineRule="auto"/>
        <w:ind w:left="204" w:right="0" w:hanging="62"/>
      </w:pPr>
      <w:r w:rsidRPr="004411E4">
        <w:t>3.  Persons with Disability (</w:t>
      </w:r>
      <w:proofErr w:type="spellStart"/>
      <w:r w:rsidRPr="004411E4">
        <w:t>PwD</w:t>
      </w:r>
      <w:proofErr w:type="spellEnd"/>
      <w:proofErr w:type="gramStart"/>
      <w:r w:rsidRPr="004411E4">
        <w:t>) :</w:t>
      </w:r>
      <w:proofErr w:type="gramEnd"/>
      <w:r w:rsidRPr="004411E4">
        <w:t xml:space="preserve">        Yes </w:t>
      </w:r>
      <w:r w:rsidRPr="004411E4">
        <w:tab/>
      </w:r>
      <w:r w:rsidRPr="004411E4">
        <w:rPr>
          <w:rFonts w:eastAsia="Calibri"/>
          <w:noProof/>
          <w:sz w:val="22"/>
        </w:rPr>
        <mc:AlternateContent>
          <mc:Choice Requires="wpg">
            <w:drawing>
              <wp:inline distT="0" distB="0" distL="0" distR="0" wp14:anchorId="2E9EFEB1" wp14:editId="249D888C">
                <wp:extent cx="354965" cy="227965"/>
                <wp:effectExtent l="0" t="0" r="0" b="0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4965" cy="227965"/>
                          <a:chOff x="0" y="0"/>
                          <a:chExt cx="354965" cy="227965"/>
                        </a:xfrm>
                      </wpg:grpSpPr>
                      <wps:wsp>
                        <wps:cNvPr id="5" name="Shape 84"/>
                        <wps:cNvSpPr/>
                        <wps:spPr>
                          <a:xfrm>
                            <a:off x="0" y="0"/>
                            <a:ext cx="35496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4965">
                                <a:moveTo>
                                  <a:pt x="0" y="0"/>
                                </a:moveTo>
                                <a:lnTo>
                                  <a:pt x="354965" y="0"/>
                                </a:lnTo>
                              </a:path>
                            </a:pathLst>
                          </a:custGeom>
                          <a:ln w="13461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" name="Shape 85"/>
                        <wps:cNvSpPr/>
                        <wps:spPr>
                          <a:xfrm>
                            <a:off x="6350" y="6350"/>
                            <a:ext cx="0" cy="215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15900">
                                <a:moveTo>
                                  <a:pt x="0" y="0"/>
                                </a:moveTo>
                                <a:lnTo>
                                  <a:pt x="0" y="215900"/>
                                </a:lnTo>
                              </a:path>
                            </a:pathLst>
                          </a:custGeom>
                          <a:ln w="13461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6"/>
                        <wps:cNvSpPr/>
                        <wps:spPr>
                          <a:xfrm>
                            <a:off x="349250" y="6350"/>
                            <a:ext cx="0" cy="215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15900">
                                <a:moveTo>
                                  <a:pt x="0" y="0"/>
                                </a:moveTo>
                                <a:lnTo>
                                  <a:pt x="0" y="215900"/>
                                </a:lnTo>
                              </a:path>
                            </a:pathLst>
                          </a:custGeom>
                          <a:ln w="13461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87"/>
                        <wps:cNvSpPr/>
                        <wps:spPr>
                          <a:xfrm>
                            <a:off x="0" y="227965"/>
                            <a:ext cx="35496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4965">
                                <a:moveTo>
                                  <a:pt x="0" y="0"/>
                                </a:moveTo>
                                <a:lnTo>
                                  <a:pt x="354965" y="0"/>
                                </a:lnTo>
                              </a:path>
                            </a:pathLst>
                          </a:custGeom>
                          <a:ln w="13461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7499EF3" id="Group 4" o:spid="_x0000_s1026" style="width:27.95pt;height:17.95pt;mso-position-horizontal-relative:char;mso-position-vertical-relative:line" coordsize="354965,227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">
                <v:shape id="Shape 84" o:spid="_x0000_s1027" style="position:absolute;width:354965;height:0;visibility:visible;mso-wrap-style:square;v-text-anchor:top" coordsize="35496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7wsLMMA&#10;AADaAAAADwAAAGRycy9kb3ducmV2LnhtbESPW2sCMRSE3wv+h3AE32pWwdtqlLZQKFjvgq+HzTG7&#10;uDlZklS3/74pFPo4zMw3zGLV2lrcyYfKsYJBPwNBXDhdsVFwPr0/T0GEiKyxdkwKvinAatl5WmCu&#10;3YMPdD9GIxKEQ44KyhibXMpQlGQx9F1DnLyr8xZjkt5I7fGR4LaWwywbS4sVp4USG3orqbgdv6yC&#10;C+8+zfC8fTX7Zjad+FO93awHSvW67cscRKQ2/of/2h9awQh+r6QbIJc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7wsLMMAAADaAAAADwAAAAAAAAAAAAAAAACYAgAAZHJzL2Rv&#10;d25yZXYueG1sUEsFBgAAAAAEAAQA9QAAAIgDAAAAAA==&#10;" path="m,l354965,e" filled="f" strokeweight=".37392mm">
                  <v:path arrowok="t" textboxrect="0,0,354965,0"/>
                </v:shape>
                <v:shape id="Shape 85" o:spid="_x0000_s1028" style="position:absolute;left:6350;top:6350;width:0;height:215900;visibility:visible;mso-wrap-style:square;v-text-anchor:top" coordsize="0,2159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6sSpMEA&#10;AADaAAAADwAAAGRycy9kb3ducmV2LnhtbDSPy2oCMRSG90LfIRyhO83oQmRqFBVEV+KNQneHyelk&#10;cHKSTqJOfXoj6PLjv/FPZq2txZWaUDlWMOhnIIgLpysuFZyOq94YRIjIGmvHpOCfAsymH50J5trd&#10;eE/XQyxFKuGQowITo8+lDIUhi6HvPHHSfl1jMSZsSqkbvKVyW8thlo2kxYrTgkFPS0PF+XCxCtxw&#10;vvj22f2+W/ufdrv6M0VcGqU+u+38C0SkNuHb/EpvtIIRPK+kGyCn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OrEqTBAAAA2gAAAA8AAAAAAAAAAAAAAAAAmAIAAGRycy9kb3du&#10;cmV2LnhtbFBLBQYAAAAABAAEAPUAAACGAwAAAAA=&#10;" path="m,l,215900e" filled="f" strokeweight=".37392mm">
                  <v:path arrowok="t" textboxrect="0,0,0,215900"/>
                </v:shape>
                <v:shape id="Shape 86" o:spid="_x0000_s1029" style="position:absolute;left:349250;top:6350;width:0;height:215900;visibility:visible;mso-wrap-style:square;v-text-anchor:top" coordsize="0,2159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XgjTcAA&#10;AADaAAAADwAAAGRycy9kb3ducmV2LnhtbDRPTWsCMRC9C/6HMAVvmq0HKatRrCD2VKwVobdhM90s&#10;3UziJurqr+8c2uPjfS9WvW/VlbrUBDbwPClAEVfBNlwbOH5uxy+gUka22AYmA3dKsFoOBwssbbjx&#10;B10PuVYSwqlEAy7nWGqdKkce0yREYuG+Q+cxC+xqbTu8Sbhv9bQoZtpjw9LgMNLGUfVzuHgDYbp+&#10;PcXi8djv4lf/vj27Km+cMaOnfj0HlakX+C/+c79ZA7JVrsgN0Mt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XgjTcAAAADaAAAADwAAAAAAAAAAAAAAAACYAgAAZHJzL2Rvd25y&#10;ZXYueG1sUEsFBgAAAAAEAAQA9QAAAIUDAAAAAA==&#10;" path="m,l,215900e" filled="f" strokeweight=".37392mm">
                  <v:path arrowok="t" textboxrect="0,0,0,215900"/>
                </v:shape>
                <v:shape id="Shape 87" o:spid="_x0000_s1030" style="position:absolute;top:227965;width:354965;height:0;visibility:visible;mso-wrap-style:square;v-text-anchor:top" coordsize="35496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vEmKcMA&#10;AADaAAAADwAAAGRycy9kb3ducmV2LnhtbESPT2sCMRTE70K/Q3gFb5rVg9WtUaogCNY/VaHXx+Y1&#10;u3TzsiRRt9++EQSPw8z8hpnOW1uLK/lQOVYw6GcgiAunKzYKzqdVbwwiRGSNtWNS8EcB5rOXzhRz&#10;7W78RddjNCJBOOSooIyxyaUMRUkWQ981xMn7cd5iTNIbqT3eEtzWcphlI2mx4rRQYkPLkorf48Uq&#10;+Ob9pxmedwtzaCbjN3+qd9vNQKnua/vxDiJSG5/hR3utFUzgfiXdADn7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vEmKcMAAADaAAAADwAAAAAAAAAAAAAAAACYAgAAZHJzL2Rv&#10;d25yZXYueG1sUEsFBgAAAAAEAAQA9QAAAIgDAAAAAA==&#10;" path="m,l354965,e" filled="f" strokeweight=".37392mm">
                  <v:path arrowok="t" textboxrect="0,0,354965,0"/>
                </v:shape>
                <w10:anchorlock/>
              </v:group>
            </w:pict>
          </mc:Fallback>
        </mc:AlternateContent>
      </w:r>
      <w:r w:rsidRPr="004411E4">
        <w:tab/>
        <w:t xml:space="preserve">          No.  </w:t>
      </w:r>
      <w:r w:rsidRPr="004411E4">
        <w:rPr>
          <w:rFonts w:eastAsia="Calibri"/>
          <w:noProof/>
          <w:sz w:val="22"/>
        </w:rPr>
        <mc:AlternateContent>
          <mc:Choice Requires="wpg">
            <w:drawing>
              <wp:inline distT="0" distB="0" distL="0" distR="0" wp14:anchorId="4A8C17D5" wp14:editId="7B7B3053">
                <wp:extent cx="344170" cy="241300"/>
                <wp:effectExtent l="0" t="0" r="0" b="0"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4170" cy="241300"/>
                          <a:chOff x="0" y="0"/>
                          <a:chExt cx="344170" cy="241300"/>
                        </a:xfrm>
                      </wpg:grpSpPr>
                      <wps:wsp>
                        <wps:cNvPr id="11" name="Shape 684"/>
                        <wps:cNvSpPr/>
                        <wps:spPr>
                          <a:xfrm>
                            <a:off x="0" y="0"/>
                            <a:ext cx="344170" cy="2413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4170" h="241300">
                                <a:moveTo>
                                  <a:pt x="0" y="241300"/>
                                </a:moveTo>
                                <a:lnTo>
                                  <a:pt x="344170" y="241300"/>
                                </a:lnTo>
                                <a:lnTo>
                                  <a:pt x="34417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rnd">
                            <a:miter lim="1016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53F6CE2" id="Group 10" o:spid="_x0000_s1026" style="width:27.1pt;height:19pt;mso-position-horizontal-relative:char;mso-position-vertical-relative:line" coordsize="344170,241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">
                <v:shape id="Shape 684" o:spid="_x0000_s1027" style="position:absolute;width:344170;height:241300;visibility:visible;mso-wrap-style:square;v-text-anchor:top" coordsize="344170,2413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7QDZ8IA&#10;AADbAAAADwAAAGRycy9kb3ducmV2LnhtbERP32vCMBB+F/Y/hBvsRWbagSK1qYzBYLCBaJ3PZ3Nr&#10;i82lJFnb/feLIPh2H9/Py7eT6cRAzreWFaSLBARxZXXLtYJj+f68BuEDssbOMin4Iw/b4mGWY6bt&#10;yHsaDqEWMYR9hgqaEPpMSl81ZNAvbE8cuR/rDIYIXS21wzGGm06+JMlKGmw5NjTY01tD1eXwaxSc&#10;269Pd1ryOC/H+W46XdJk+E6VenqcXjcgAk3hLr65P3Scn8L1l3iALP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jtANnwgAAANsAAAAPAAAAAAAAAAAAAAAAAJgCAABkcnMvZG93&#10;bnJldi54bWxQSwUGAAAAAAQABAD1AAAAhwMAAAAA&#10;" path="m,241300r344170,l344170,,,,,241300xe" filled="f">
                  <v:stroke miterlimit="66585f" joinstyle="miter" endcap="round"/>
                  <v:path arrowok="t" textboxrect="0,0,344170,241300"/>
                </v:shape>
                <w10:anchorlock/>
              </v:group>
            </w:pict>
          </mc:Fallback>
        </mc:AlternateContent>
      </w:r>
      <w:r w:rsidRPr="004411E4">
        <w:tab/>
      </w:r>
    </w:p>
    <w:p w:rsidR="00372F57" w:rsidRPr="004411E4" w:rsidRDefault="003C186A" w:rsidP="00F96F34">
      <w:pPr>
        <w:spacing w:after="0" w:line="259" w:lineRule="auto"/>
        <w:ind w:left="204" w:right="0" w:firstLine="0"/>
        <w:rPr>
          <w:rFonts w:eastAsia="Times New Roman"/>
          <w:sz w:val="22"/>
        </w:rPr>
      </w:pPr>
      <w:r w:rsidRPr="004411E4">
        <w:rPr>
          <w:rFonts w:eastAsia="Times New Roman"/>
          <w:sz w:val="22"/>
        </w:rPr>
        <w:t xml:space="preserve"> </w:t>
      </w:r>
    </w:p>
    <w:p w:rsidR="001D1D34" w:rsidRPr="004411E4" w:rsidRDefault="001D1D34" w:rsidP="00F96F34">
      <w:pPr>
        <w:spacing w:after="0" w:line="259" w:lineRule="auto"/>
        <w:ind w:left="204" w:right="0" w:firstLine="0"/>
      </w:pPr>
    </w:p>
    <w:p w:rsidR="00372F57" w:rsidRPr="004411E4" w:rsidRDefault="00121060" w:rsidP="003C186A">
      <w:pPr>
        <w:numPr>
          <w:ilvl w:val="0"/>
          <w:numId w:val="2"/>
        </w:numPr>
        <w:ind w:right="90" w:hanging="362"/>
      </w:pPr>
      <w:r w:rsidRPr="004411E4">
        <w:t>Category:   OC</w:t>
      </w:r>
      <w:r w:rsidR="00F96F34" w:rsidRPr="004411E4">
        <w:t xml:space="preserve"> </w:t>
      </w:r>
      <w:r w:rsidR="003C186A" w:rsidRPr="004411E4">
        <w:rPr>
          <w:rFonts w:eastAsia="Calibri"/>
          <w:noProof/>
          <w:sz w:val="22"/>
        </w:rPr>
        <mc:AlternateContent>
          <mc:Choice Requires="wpg">
            <w:drawing>
              <wp:inline distT="0" distB="0" distL="0" distR="0">
                <wp:extent cx="354965" cy="227965"/>
                <wp:effectExtent l="0" t="0" r="0" b="0"/>
                <wp:docPr id="11361" name="Group 113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4965" cy="227965"/>
                          <a:chOff x="0" y="0"/>
                          <a:chExt cx="354965" cy="227965"/>
                        </a:xfrm>
                      </wpg:grpSpPr>
                      <wps:wsp>
                        <wps:cNvPr id="84" name="Shape 84"/>
                        <wps:cNvSpPr/>
                        <wps:spPr>
                          <a:xfrm>
                            <a:off x="0" y="0"/>
                            <a:ext cx="35496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4965">
                                <a:moveTo>
                                  <a:pt x="0" y="0"/>
                                </a:moveTo>
                                <a:lnTo>
                                  <a:pt x="354965" y="0"/>
                                </a:lnTo>
                              </a:path>
                            </a:pathLst>
                          </a:custGeom>
                          <a:ln w="13461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85"/>
                        <wps:cNvSpPr/>
                        <wps:spPr>
                          <a:xfrm>
                            <a:off x="6350" y="6350"/>
                            <a:ext cx="0" cy="215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15900">
                                <a:moveTo>
                                  <a:pt x="0" y="0"/>
                                </a:moveTo>
                                <a:lnTo>
                                  <a:pt x="0" y="215900"/>
                                </a:lnTo>
                              </a:path>
                            </a:pathLst>
                          </a:custGeom>
                          <a:ln w="13461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349250" y="6350"/>
                            <a:ext cx="0" cy="215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15900">
                                <a:moveTo>
                                  <a:pt x="0" y="0"/>
                                </a:moveTo>
                                <a:lnTo>
                                  <a:pt x="0" y="215900"/>
                                </a:lnTo>
                              </a:path>
                            </a:pathLst>
                          </a:custGeom>
                          <a:ln w="13461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0" y="227965"/>
                            <a:ext cx="35496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4965">
                                <a:moveTo>
                                  <a:pt x="0" y="0"/>
                                </a:moveTo>
                                <a:lnTo>
                                  <a:pt x="354965" y="0"/>
                                </a:lnTo>
                              </a:path>
                            </a:pathLst>
                          </a:custGeom>
                          <a:ln w="13461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69ECA36" id="Group 11361" o:spid="_x0000_s1026" style="width:27.95pt;height:17.95pt;mso-position-horizontal-relative:char;mso-position-vertical-relative:line" coordsize="354965,227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">
                <v:shape id="Shape 84" o:spid="_x0000_s1027" style="position:absolute;width:354965;height:0;visibility:visible;mso-wrap-style:square;v-text-anchor:top" coordsize="35496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oWOmsQA&#10;AADbAAAADwAAAGRycy9kb3ducmV2LnhtbESPQWsCMRSE74L/IbxCb5pVSrtdjaKFQqHWtip4fWxe&#10;s4ublyVJdf33RhA8DjPzDTOdd7YRR/KhdqxgNMxAEJdO12wU7LbvgxxEiMgaG8ek4EwB5rN+b4qF&#10;dif+peMmGpEgHApUUMXYFlKGsiKLYeha4uT9OW8xJumN1B5PCW4bOc6yZ2mx5rRQYUtvFZWHzb9V&#10;sOfvlRnv1kvz077mL37brL8+R0o9PnSLCYhIXbyHb+0PrSB/guuX9APk7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qFjprEAAAA2wAAAA8AAAAAAAAAAAAAAAAAmAIAAGRycy9k&#10;b3ducmV2LnhtbFBLBQYAAAAABAAEAPUAAACJAwAAAAA=&#10;" path="m,l354965,e" filled="f" strokeweight=".37392mm">
                  <v:path arrowok="t" textboxrect="0,0,354965,0"/>
                </v:shape>
                <v:shape id="Shape 85" o:spid="_x0000_s1028" style="position:absolute;left:6350;top:6350;width:0;height:215900;visibility:visible;mso-wrap-style:square;v-text-anchor:top" coordsize="0,2159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tHWKcMA&#10;AADbAAAADwAAAGRycy9kb3ducmV2LnhtbDSPXWvCMBSG74X9h3AG3s10giLVWDpB5pU4lcHuDs2x&#10;KWtOsibT6q83g3n58H7xLoretuJMXWgcK3gdZSCIK6cbrhUcD+uXGYgQkTW2jknBlQIUy6fBAnPt&#10;LvxB532sRSrhkKMCE6PPpQyVIYth5Dxx0k6usxgTdrXUHV5SuW3lOMum0mLDacGgp5Wh6nv/axW4&#10;cfn26bPbbffuv/rt+sdUcWWUGj735RxEpD7hw/yf3mgFswn8fUk/QC7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tHWKcMAAADbAAAADwAAAAAAAAAAAAAAAACYAgAAZHJzL2Rv&#10;d25yZXYueG1sUEsFBgAAAAAEAAQA9QAAAIgDAAAAAA==&#10;" path="m,l,215900e" filled="f" strokeweight=".37392mm">
                  <v:path arrowok="t" textboxrect="0,0,0,215900"/>
                </v:shape>
                <v:shape id="Shape 86" o:spid="_x0000_s1029" style="position:absolute;left:349250;top:6350;width:0;height:215900;visibility:visible;mso-wrap-style:square;v-text-anchor:top" coordsize="0,2159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gNIXsMA&#10;AADbAAAADwAAAGRycy9kb3ducmV2LnhtbDSPXWvCMBSG7wf+h3CE3c10XhSpRnGC6NXYdAy8OzRn&#10;TVlzEpvYdv31y2BePrxfvKvNYBvRURtqxwqeZxkI4tLpmisFH+f90wJEiMgaG8ek4IcCbNaThxUW&#10;2vX8Tt0pViKVcChQgYnRF1KG0pDFMHOeOGlfrrUYE7aV1C32qdw2cp5lubRYc1ow6GlnqPw+3awC&#10;N9++fPpsHN8O/jK87q+mjDuj1ON02C5BRBoS3s3/6aNWsMjh70v6AXL9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gNIXsMAAADbAAAADwAAAAAAAAAAAAAAAACYAgAAZHJzL2Rv&#10;d25yZXYueG1sUEsFBgAAAAAEAAQA9QAAAIgDAAAAAA==&#10;" path="m,l,215900e" filled="f" strokeweight=".37392mm">
                  <v:path arrowok="t" textboxrect="0,0,0,215900"/>
                </v:shape>
                <v:shape id="Shape 87" o:spid="_x0000_s1030" style="position:absolute;top:227965;width:354965;height:0;visibility:visible;mso-wrap-style:square;v-text-anchor:top" coordsize="35496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lcQ7cUA&#10;AADbAAAADwAAAGRycy9kb3ducmV2LnhtbESPT2sCMRTE74V+h/CE3jSrh7rdGsUWCgX/tF2FXh+b&#10;Z3Zx87Ikqa7f3ghCj8PM/IaZLXrbihP50DhWMB5lIIgrpxs2Cva7j2EOIkRkja1jUnChAIv548MM&#10;C+3O/EOnMhqRIBwKVFDH2BVShqomi2HkOuLkHZy3GJP0RmqP5wS3rZxk2bO02HBaqLGj95qqY/ln&#10;Ffzy19pM9ts389295FO/a7eb1Vipp0G/fAURqY//4Xv7UyvIp3D7kn6AnF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6VxDtxQAAANsAAAAPAAAAAAAAAAAAAAAAAJgCAABkcnMv&#10;ZG93bnJldi54bWxQSwUGAAAAAAQABAD1AAAAigMAAAAA&#10;" path="m,l354965,e" filled="f" strokeweight=".37392mm">
                  <v:path arrowok="t" textboxrect="0,0,354965,0"/>
                </v:shape>
                <w10:anchorlock/>
              </v:group>
            </w:pict>
          </mc:Fallback>
        </mc:AlternateContent>
      </w:r>
      <w:r w:rsidRPr="004411E4">
        <w:t xml:space="preserve">      </w:t>
      </w:r>
      <w:r w:rsidR="004247B3">
        <w:t>GEN</w:t>
      </w:r>
      <w:r w:rsidR="003C186A" w:rsidRPr="004411E4">
        <w:t xml:space="preserve">-EWS  </w:t>
      </w:r>
      <w:r w:rsidR="003C186A" w:rsidRPr="004411E4">
        <w:rPr>
          <w:rFonts w:eastAsia="Calibri"/>
          <w:noProof/>
          <w:sz w:val="22"/>
        </w:rPr>
        <mc:AlternateContent>
          <mc:Choice Requires="wpg">
            <w:drawing>
              <wp:inline distT="0" distB="0" distL="0" distR="0">
                <wp:extent cx="344170" cy="241300"/>
                <wp:effectExtent l="0" t="0" r="0" b="0"/>
                <wp:docPr id="11363" name="Group 113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4170" cy="241300"/>
                          <a:chOff x="0" y="0"/>
                          <a:chExt cx="344170" cy="241300"/>
                        </a:xfrm>
                      </wpg:grpSpPr>
                      <wps:wsp>
                        <wps:cNvPr id="684" name="Shape 684"/>
                        <wps:cNvSpPr/>
                        <wps:spPr>
                          <a:xfrm>
                            <a:off x="0" y="0"/>
                            <a:ext cx="344170" cy="2413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4170" h="241300">
                                <a:moveTo>
                                  <a:pt x="0" y="241300"/>
                                </a:moveTo>
                                <a:lnTo>
                                  <a:pt x="344170" y="241300"/>
                                </a:lnTo>
                                <a:lnTo>
                                  <a:pt x="34417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rnd">
                            <a:miter lim="1016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48F425A" id="Group 11363" o:spid="_x0000_s1026" style="width:27.1pt;height:19pt;mso-position-horizontal-relative:char;mso-position-vertical-relative:line" coordsize="344170,241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">
                <v:shape id="Shape 684" o:spid="_x0000_s1027" style="position:absolute;width:344170;height:241300;visibility:visible;mso-wrap-style:square;v-text-anchor:top" coordsize="344170,2413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nFlwcUA&#10;AADcAAAADwAAAGRycy9kb3ducmV2LnhtbESPzWrDMBCE74G+g9hCL6GWXZoQHCshBAqFFkp+z1tr&#10;Y5tYKyOptvv2VSGQ4zAz3zDFejSt6Mn5xrKCLElBEJdWN1wpOB7enhcgfEDW2FomBb/kYb16mBSY&#10;azvwjvp9qESEsM9RQR1Cl0vpy5oM+sR2xNG7WGcwROkqqR0OEW5a+ZKmc2mw4bhQY0fbmsrr/sco&#10;+G4+P9x5xsP0MEy/xvM1S/tTptTT47hZggg0hnv41n7XCuaLV/g/E4+AXP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icWXBxQAAANwAAAAPAAAAAAAAAAAAAAAAAJgCAABkcnMv&#10;ZG93bnJldi54bWxQSwUGAAAAAAQABAD1AAAAigMAAAAA&#10;" path="m,241300r344170,l344170,,,,,241300xe" filled="f">
                  <v:stroke miterlimit="66585f" joinstyle="miter" endcap="round"/>
                  <v:path arrowok="t" textboxrect="0,0,344170,241300"/>
                </v:shape>
                <w10:anchorlock/>
              </v:group>
            </w:pict>
          </mc:Fallback>
        </mc:AlternateContent>
      </w:r>
      <w:r w:rsidR="003C186A" w:rsidRPr="004411E4">
        <w:t xml:space="preserve">    OBC</w:t>
      </w:r>
      <w:r w:rsidRPr="004411E4">
        <w:t>-NCL</w:t>
      </w:r>
      <w:r w:rsidR="003C186A" w:rsidRPr="004411E4">
        <w:t xml:space="preserve">  </w:t>
      </w:r>
      <w:r w:rsidR="00F96F34" w:rsidRPr="004411E4">
        <w:rPr>
          <w:rFonts w:eastAsia="Calibri"/>
          <w:noProof/>
          <w:sz w:val="22"/>
        </w:rPr>
        <mc:AlternateContent>
          <mc:Choice Requires="wpg">
            <w:drawing>
              <wp:inline distT="0" distB="0" distL="0" distR="0" wp14:anchorId="55BA29FE" wp14:editId="61E9E746">
                <wp:extent cx="354965" cy="227965"/>
                <wp:effectExtent l="0" t="0" r="0" b="0"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4965" cy="227965"/>
                          <a:chOff x="0" y="0"/>
                          <a:chExt cx="354965" cy="227965"/>
                        </a:xfrm>
                      </wpg:grpSpPr>
                      <wps:wsp>
                        <wps:cNvPr id="14" name="Shape 84"/>
                        <wps:cNvSpPr/>
                        <wps:spPr>
                          <a:xfrm>
                            <a:off x="0" y="0"/>
                            <a:ext cx="35496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4965">
                                <a:moveTo>
                                  <a:pt x="0" y="0"/>
                                </a:moveTo>
                                <a:lnTo>
                                  <a:pt x="354965" y="0"/>
                                </a:lnTo>
                              </a:path>
                            </a:pathLst>
                          </a:custGeom>
                          <a:noFill/>
                          <a:ln w="13461" cap="flat" cmpd="sng" algn="ctr">
                            <a:solidFill>
                              <a:srgbClr val="000000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bodyPr/>
                      </wps:wsp>
                      <wps:wsp>
                        <wps:cNvPr id="15" name="Shape 85"/>
                        <wps:cNvSpPr/>
                        <wps:spPr>
                          <a:xfrm>
                            <a:off x="6350" y="6350"/>
                            <a:ext cx="0" cy="215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15900">
                                <a:moveTo>
                                  <a:pt x="0" y="0"/>
                                </a:moveTo>
                                <a:lnTo>
                                  <a:pt x="0" y="215900"/>
                                </a:lnTo>
                              </a:path>
                            </a:pathLst>
                          </a:custGeom>
                          <a:noFill/>
                          <a:ln w="13461" cap="flat" cmpd="sng" algn="ctr">
                            <a:solidFill>
                              <a:srgbClr val="000000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bodyPr/>
                      </wps:wsp>
                      <wps:wsp>
                        <wps:cNvPr id="16" name="Shape 86"/>
                        <wps:cNvSpPr/>
                        <wps:spPr>
                          <a:xfrm>
                            <a:off x="349250" y="6350"/>
                            <a:ext cx="0" cy="215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15900">
                                <a:moveTo>
                                  <a:pt x="0" y="0"/>
                                </a:moveTo>
                                <a:lnTo>
                                  <a:pt x="0" y="215900"/>
                                </a:lnTo>
                              </a:path>
                            </a:pathLst>
                          </a:custGeom>
                          <a:noFill/>
                          <a:ln w="13461" cap="flat" cmpd="sng" algn="ctr">
                            <a:solidFill>
                              <a:srgbClr val="000000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bodyPr/>
                      </wps:wsp>
                      <wps:wsp>
                        <wps:cNvPr id="24" name="Shape 87"/>
                        <wps:cNvSpPr/>
                        <wps:spPr>
                          <a:xfrm>
                            <a:off x="0" y="227965"/>
                            <a:ext cx="35496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4965">
                                <a:moveTo>
                                  <a:pt x="0" y="0"/>
                                </a:moveTo>
                                <a:lnTo>
                                  <a:pt x="354965" y="0"/>
                                </a:lnTo>
                              </a:path>
                            </a:pathLst>
                          </a:custGeom>
                          <a:noFill/>
                          <a:ln w="13461" cap="flat" cmpd="sng" algn="ctr">
                            <a:solidFill>
                              <a:srgbClr val="000000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22CE8B2" id="Group 13" o:spid="_x0000_s1026" style="width:27.95pt;height:17.95pt;mso-position-horizontal-relative:char;mso-position-vertical-relative:line" coordsize="354965,227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">
                <v:shape id="Shape 84" o:spid="_x0000_s1027" style="position:absolute;width:354965;height:0;visibility:visible;mso-wrap-style:square;v-text-anchor:top" coordsize="35496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o8bHcEA&#10;AADbAAAADwAAAGRycy9kb3ducmV2LnhtbERP22oCMRB9L/gPYQTfalYRL6tR2kKhYL0Lvg6bMbu4&#10;mSxJqtu/bwqFvs3hXGexam0t7uRD5VjBoJ+BIC6crtgoOJ/en6cgQkTWWDsmBd8UYLXsPC0w1+7B&#10;B7ofoxEphEOOCsoYm1zKUJRkMfRdQ5y4q/MWY4LeSO3xkcJtLYdZNpYWK04NJTb0VlJxO35ZBRfe&#10;fZrheftq9s1sOvGnertZD5TqdduXOYhIbfwX/7k/dJo/gt9f0gFy+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KPGx3BAAAA2wAAAA8AAAAAAAAAAAAAAAAAmAIAAGRycy9kb3du&#10;cmV2LnhtbFBLBQYAAAAABAAEAPUAAACGAwAAAAA=&#10;" path="m,l354965,e" filled="f" strokeweight=".37392mm">
                  <v:path arrowok="t" textboxrect="0,0,354965,0"/>
                </v:shape>
                <v:shape id="Shape 85" o:spid="_x0000_s1028" style="position:absolute;left:6350;top:6350;width:0;height:215900;visibility:visible;mso-wrap-style:square;v-text-anchor:top" coordsize="0,2159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ttDrsMA&#10;AADbAAAADwAAAGRycy9kb3ducmV2LnhtbDSPQWsCMRCF7wX/QxjBW80qWMpqFBXEnqRVEbwNm3Gz&#10;uJnETaqrv74R7G0+3ps3byaz1tbiSk2oHCsY9DMQxIXTFZcK9rvV+yeIEJE11o5JwZ0CzKadtwnm&#10;2t34h67bWIoUwiFHBSZGn0sZCkMWQ9954qSdXGMxJmxKqRu8pXBby2GWfUiLFacLBj0tDRXn7a9V&#10;4IbzxcFnj8f32h/bzepiirg0SvW67XwMIlKb8N/82v7Sqf4Inr+kAeT0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ttDrsMAAADbAAAADwAAAAAAAAAAAAAAAACYAgAAZHJzL2Rv&#10;d25yZXYueG1sUEsFBgAAAAAEAAQA9QAAAIgDAAAAAA==&#10;" path="m,l,215900e" filled="f" strokeweight=".37392mm">
                  <v:path arrowok="t" textboxrect="0,0,0,215900"/>
                </v:shape>
                <v:shape id="Shape 86" o:spid="_x0000_s1029" style="position:absolute;left:349250;top:6350;width:0;height:215900;visibility:visible;mso-wrap-style:square;v-text-anchor:top" coordsize="0,2159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gnd2cMA&#10;AADbAAAADwAAAGRycy9kb3ducmV2LnhtbDSPzYoCMRCE78K+Q2hhb5rRg8isUVQQPYl/LOytmfRO&#10;Bied7CTqrE9vBL31R1VXV09mra3FlZpQOVYw6GcgiAunKy4VnI6r3hhEiMgaa8ek4J8CzKYfnQnm&#10;2t14T9dDLEUK4ZCjAhOjz6UMhSGLoe88cdJ+XWMxJmxKqRu8pXBby2GWjaTFitMFg56Whorz4WIV&#10;uOF88e2z+3239j/tdvVnirg0Sn122/kXiEhtwrf5tb3Rqf4Inr+kAe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gnd2cMAAADbAAAADwAAAAAAAAAAAAAAAACYAgAAZHJzL2Rv&#10;d25yZXYueG1sUEsFBgAAAAAEAAQA9QAAAIgDAAAAAA==&#10;" path="m,l,215900e" filled="f" strokeweight=".37392mm">
                  <v:path arrowok="t" textboxrect="0,0,0,215900"/>
                </v:shape>
                <v:shape id="Shape 87" o:spid="_x0000_s1030" style="position:absolute;top:227965;width:354965;height:0;visibility:visible;mso-wrap-style:square;v-text-anchor:top" coordsize="35496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OPRoMQA&#10;AADbAAAADwAAAGRycy9kb3ducmV2LnhtbESPQWsCMRSE74L/IbxCb5p1Ka1djdIKglBrWxW8Pjav&#10;2cXNy5JEXf+9EQo9DjPzDTOdd7YRZ/KhdqxgNMxAEJdO12wU7HfLwRhEiMgaG8ek4EoB5rN+b4qF&#10;dhf+ofM2GpEgHApUUMXYFlKGsiKLYeha4uT9Om8xJumN1B4vCW4bmWfZs7RYc1qosKVFReVxe7IK&#10;Dvy1Nvl+826+29fxi981m8+PkVKPD93bBESkLv6H/9orrSB/gvuX9APk7AY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zj0aDEAAAA2wAAAA8AAAAAAAAAAAAAAAAAmAIAAGRycy9k&#10;b3ducmV2LnhtbFBLBQYAAAAABAAEAPUAAACJAwAAAAA=&#10;" path="m,l354965,e" filled="f" strokeweight=".37392mm">
                  <v:path arrowok="t" textboxrect="0,0,354965,0"/>
                </v:shape>
                <w10:anchorlock/>
              </v:group>
            </w:pict>
          </mc:Fallback>
        </mc:AlternateContent>
      </w:r>
      <w:r w:rsidR="003C186A" w:rsidRPr="004411E4">
        <w:t xml:space="preserve">   </w:t>
      </w:r>
      <w:r w:rsidR="00F96F34" w:rsidRPr="004411E4">
        <w:tab/>
      </w:r>
      <w:r w:rsidR="003C186A" w:rsidRPr="004411E4">
        <w:t>SC</w:t>
      </w:r>
      <w:r w:rsidR="003C186A" w:rsidRPr="004411E4">
        <w:rPr>
          <w:rFonts w:eastAsia="Calibri"/>
          <w:noProof/>
          <w:sz w:val="22"/>
        </w:rPr>
        <w:t xml:space="preserve">   </w:t>
      </w:r>
      <w:r w:rsidR="00F96F34" w:rsidRPr="004411E4">
        <w:rPr>
          <w:rFonts w:eastAsia="Calibri"/>
          <w:noProof/>
          <w:sz w:val="22"/>
        </w:rPr>
        <mc:AlternateContent>
          <mc:Choice Requires="wpg">
            <w:drawing>
              <wp:inline distT="0" distB="0" distL="0" distR="0" wp14:anchorId="655A6376" wp14:editId="57A68972">
                <wp:extent cx="344170" cy="241300"/>
                <wp:effectExtent l="0" t="0" r="0" b="0"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4170" cy="241300"/>
                          <a:chOff x="0" y="0"/>
                          <a:chExt cx="344170" cy="241300"/>
                        </a:xfrm>
                      </wpg:grpSpPr>
                      <wps:wsp>
                        <wps:cNvPr id="26" name="Shape 684"/>
                        <wps:cNvSpPr/>
                        <wps:spPr>
                          <a:xfrm>
                            <a:off x="0" y="0"/>
                            <a:ext cx="344170" cy="2413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4170" h="241300">
                                <a:moveTo>
                                  <a:pt x="0" y="241300"/>
                                </a:moveTo>
                                <a:lnTo>
                                  <a:pt x="344170" y="241300"/>
                                </a:lnTo>
                                <a:lnTo>
                                  <a:pt x="34417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 cap="rnd" cmpd="sng" algn="ctr">
                            <a:solidFill>
                              <a:srgbClr val="000000"/>
                            </a:solidFill>
                            <a:prstDash val="solid"/>
                            <a:miter lim="1016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4D685B3" id="Group 25" o:spid="_x0000_s1026" style="width:27.1pt;height:19pt;mso-position-horizontal-relative:char;mso-position-vertical-relative:line" coordsize="344170,241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">
                <v:shape id="Shape 684" o:spid="_x0000_s1027" style="position:absolute;width:344170;height:241300;visibility:visible;mso-wrap-style:square;v-text-anchor:top" coordsize="344170,2413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jFRrsQA&#10;AADbAAAADwAAAGRycy9kb3ducmV2LnhtbESPQWvCQBSE7wX/w/IEL6KbCJWSZiNFEASFUq2eX7Ov&#10;STD7NuyuSfz33UKhx2FmvmHyzWha0ZPzjWUF6TIBQVxa3XCl4PO8W7yA8AFZY2uZFDzIw6aYPOWY&#10;aTvwB/WnUIkIYZ+hgjqELpPSlzUZ9EvbEUfv2zqDIUpXSe1wiHDTylWSrKXBhuNCjR1taypvp7tR&#10;8NUcD+76zMP8PMzfx+stTfpLqtRsOr69ggg0hv/wX3uvFazW8Psl/gBZ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IxUa7EAAAA2wAAAA8AAAAAAAAAAAAAAAAAmAIAAGRycy9k&#10;b3ducmV2LnhtbFBLBQYAAAAABAAEAPUAAACJAwAAAAA=&#10;" path="m,241300r344170,l344170,,,,,241300xe" filled="f">
                  <v:stroke miterlimit="66585f" joinstyle="miter" endcap="round"/>
                  <v:path arrowok="t" textboxrect="0,0,344170,241300"/>
                </v:shape>
                <w10:anchorlock/>
              </v:group>
            </w:pict>
          </mc:Fallback>
        </mc:AlternateContent>
      </w:r>
      <w:r w:rsidR="003C186A" w:rsidRPr="004411E4">
        <w:t xml:space="preserve">     ST   </w:t>
      </w:r>
      <w:r w:rsidR="00F96F34" w:rsidRPr="004411E4">
        <w:rPr>
          <w:rFonts w:eastAsia="Calibri"/>
          <w:noProof/>
          <w:sz w:val="22"/>
        </w:rPr>
        <mc:AlternateContent>
          <mc:Choice Requires="wpg">
            <w:drawing>
              <wp:inline distT="0" distB="0" distL="0" distR="0" wp14:anchorId="55BA29FE" wp14:editId="61E9E746">
                <wp:extent cx="354965" cy="227965"/>
                <wp:effectExtent l="0" t="0" r="0" b="0"/>
                <wp:docPr id="27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4965" cy="227965"/>
                          <a:chOff x="0" y="0"/>
                          <a:chExt cx="354965" cy="227965"/>
                        </a:xfrm>
                      </wpg:grpSpPr>
                      <wps:wsp>
                        <wps:cNvPr id="28" name="Shape 84"/>
                        <wps:cNvSpPr/>
                        <wps:spPr>
                          <a:xfrm>
                            <a:off x="0" y="0"/>
                            <a:ext cx="35496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4965">
                                <a:moveTo>
                                  <a:pt x="0" y="0"/>
                                </a:moveTo>
                                <a:lnTo>
                                  <a:pt x="354965" y="0"/>
                                </a:lnTo>
                              </a:path>
                            </a:pathLst>
                          </a:custGeom>
                          <a:noFill/>
                          <a:ln w="13461" cap="flat" cmpd="sng" algn="ctr">
                            <a:solidFill>
                              <a:srgbClr val="000000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bodyPr/>
                      </wps:wsp>
                      <wps:wsp>
                        <wps:cNvPr id="29" name="Shape 85"/>
                        <wps:cNvSpPr/>
                        <wps:spPr>
                          <a:xfrm>
                            <a:off x="6350" y="6350"/>
                            <a:ext cx="0" cy="215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15900">
                                <a:moveTo>
                                  <a:pt x="0" y="0"/>
                                </a:moveTo>
                                <a:lnTo>
                                  <a:pt x="0" y="215900"/>
                                </a:lnTo>
                              </a:path>
                            </a:pathLst>
                          </a:custGeom>
                          <a:noFill/>
                          <a:ln w="13461" cap="flat" cmpd="sng" algn="ctr">
                            <a:solidFill>
                              <a:srgbClr val="000000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bodyPr/>
                      </wps:wsp>
                      <wps:wsp>
                        <wps:cNvPr id="30" name="Shape 86"/>
                        <wps:cNvSpPr/>
                        <wps:spPr>
                          <a:xfrm>
                            <a:off x="349250" y="6350"/>
                            <a:ext cx="0" cy="215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15900">
                                <a:moveTo>
                                  <a:pt x="0" y="0"/>
                                </a:moveTo>
                                <a:lnTo>
                                  <a:pt x="0" y="215900"/>
                                </a:lnTo>
                              </a:path>
                            </a:pathLst>
                          </a:custGeom>
                          <a:noFill/>
                          <a:ln w="13461" cap="flat" cmpd="sng" algn="ctr">
                            <a:solidFill>
                              <a:srgbClr val="000000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bodyPr/>
                      </wps:wsp>
                      <wps:wsp>
                        <wps:cNvPr id="31" name="Shape 87"/>
                        <wps:cNvSpPr/>
                        <wps:spPr>
                          <a:xfrm>
                            <a:off x="0" y="227965"/>
                            <a:ext cx="35496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4965">
                                <a:moveTo>
                                  <a:pt x="0" y="0"/>
                                </a:moveTo>
                                <a:lnTo>
                                  <a:pt x="354965" y="0"/>
                                </a:lnTo>
                              </a:path>
                            </a:pathLst>
                          </a:custGeom>
                          <a:noFill/>
                          <a:ln w="13461" cap="flat" cmpd="sng" algn="ctr">
                            <a:solidFill>
                              <a:srgbClr val="000000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5DE4A26" id="Group 27" o:spid="_x0000_s1026" style="width:27.95pt;height:17.95pt;mso-position-horizontal-relative:char;mso-position-vertical-relative:line" coordsize="354965,227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">
                <v:shape id="Shape 84" o:spid="_x0000_s1027" style="position:absolute;width:354965;height:0;visibility:visible;mso-wrap-style:square;v-text-anchor:top" coordsize="35496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a7bpcAA&#10;AADbAAAADwAAAGRycy9kb3ducmV2LnhtbERPy2oCMRTdC/5DuIK7mnEWVadG0UKh0PoWur1MbjND&#10;JzdDEnX8e7MouDyc93zZ2UZcyYfasYLxKANBXDpds1FwPn28TEGEiKyxcUwK7hRguej35lhod+MD&#10;XY/RiBTCoUAFVYxtIWUoK7IYRq4lTtyv8xZjgt5I7fGWwm0j8yx7lRZrTg0VtvReUfl3vFgFP7z7&#10;Nvl5uzb7djad+FOz3XyNlRoOutUbiEhdfIr/3Z9aQZ7Gpi/pB8jF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a7bpcAAAADbAAAADwAAAAAAAAAAAAAAAACYAgAAZHJzL2Rvd25y&#10;ZXYueG1sUEsFBgAAAAAEAAQA9QAAAIUDAAAAAA==&#10;" path="m,l354965,e" filled="f" strokeweight=".37392mm">
                  <v:path arrowok="t" textboxrect="0,0,354965,0"/>
                </v:shape>
                <v:shape id="Shape 85" o:spid="_x0000_s1028" style="position:absolute;left:6350;top:6350;width:0;height:215900;visibility:visible;mso-wrap-style:square;v-text-anchor:top" coordsize="0,2159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fqDFsIA&#10;AADbAAAADwAAAGRycy9kb3ducmV2LnhtbDSPy2oCMRSG94LvEI7QnWY6i6JTo1hB7Eq8IXR3mJxO&#10;hk5O4iTV0ac3hbr8+G/803lnG3GhNtSOFbyOMhDEpdM1VwqOh9VwDCJEZI2NY1JwowDzWb83xUK7&#10;K+/oso+VSCUcClRgYvSFlKE0ZDGMnCdO2rdrLcaEbSV1i9dUbhuZZ9mbtFhzWjDoaWmo/Nn/WgUu&#10;X3ycfHa/b9f+q9uszqaMS6PUy6BbvIOI1CV8mv/Tn1pBPoG/L+kHyN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Z+oMWwgAAANsAAAAPAAAAAAAAAAAAAAAAAJgCAABkcnMvZG93&#10;bnJldi54bWxQSwUGAAAAAAQABAD1AAAAhwMAAAAA&#10;" path="m,l,215900e" filled="f" strokeweight=".37392mm">
                  <v:path arrowok="t" textboxrect="0,0,0,215900"/>
                </v:shape>
                <v:shape id="Shape 86" o:spid="_x0000_s1029" style="position:absolute;left:349250;top:6350;width:0;height:215900;visibility:visible;mso-wrap-style:square;v-text-anchor:top" coordsize="0,2159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Rm8VsEA&#10;AADbAAAADwAAAGRycy9kb3ducmV2LnhtbDRPTWsCMRC9F/wPYYTealYLUlajqCD2VFpbCr0Nm3Gz&#10;uJnETdStv945tMfH+54ve9+qC3WpCWxgPCpAEVfBNlwb+PrcPr2AShnZYhuYDPxSguVi8DDH0oYr&#10;f9Bln2slIZxKNOByjqXWqXLkMY1CJBbuEDqPWWBXa9vhVcJ9qydFMdUeG5YGh5E2jqrj/uwNhMlq&#10;/R2L2+19F3/6t+3JVXnjjHkc9qsZqEy9wH/xn/vVGniW9fJFfoBe3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0ZvFbBAAAA2wAAAA8AAAAAAAAAAAAAAAAAmAIAAGRycy9kb3du&#10;cmV2LnhtbFBLBQYAAAAABAAEAPUAAACGAwAAAAA=&#10;" path="m,l,215900e" filled="f" strokeweight=".37392mm">
                  <v:path arrowok="t" textboxrect="0,0,0,215900"/>
                </v:shape>
                <v:shape id="Shape 87" o:spid="_x0000_s1030" style="position:absolute;top:227965;width:354965;height:0;visibility:visible;mso-wrap-style:square;v-text-anchor:top" coordsize="35496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3k5cQA&#10;AADbAAAADwAAAGRycy9kb3ducmV2LnhtbESPQWsCMRSE74L/IbxCb5pdC9auRmkLhYLWtip4fWxe&#10;s4ublyVJdf33RhA8DjPzDTNbdLYRR/KhdqwgH2YgiEunazYKdtuPwQREiMgaG8ek4EwBFvN+b4aF&#10;dif+peMmGpEgHApUUMXYFlKGsiKLYeha4uT9OW8xJumN1B5PCW4bOcqysbRYc1qosKX3isrD5t8q&#10;2PP3yox26zfz075Mnv22WX8tc6UeH7rXKYhIXbyHb+1PreAph+uX9APk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lN5OXEAAAA2wAAAA8AAAAAAAAAAAAAAAAAmAIAAGRycy9k&#10;b3ducmV2LnhtbFBLBQYAAAAABAAEAPUAAACJAwAAAAA=&#10;" path="m,l354965,e" filled="f" strokeweight=".37392mm">
                  <v:path arrowok="t" textboxrect="0,0,354965,0"/>
                </v:shape>
                <w10:anchorlock/>
              </v:group>
            </w:pict>
          </mc:Fallback>
        </mc:AlternateContent>
      </w:r>
      <w:r w:rsidR="00F96F34" w:rsidRPr="004411E4">
        <w:tab/>
      </w:r>
    </w:p>
    <w:p w:rsidR="00372F57" w:rsidRPr="004411E4" w:rsidRDefault="003C186A">
      <w:pPr>
        <w:spacing w:after="0" w:line="259" w:lineRule="auto"/>
        <w:ind w:left="0" w:right="1623" w:firstLine="0"/>
      </w:pPr>
      <w:r w:rsidRPr="004411E4">
        <w:t xml:space="preserve">        (Please put tick (√) in the appropriate box)</w:t>
      </w:r>
    </w:p>
    <w:p w:rsidR="00372F57" w:rsidRPr="004411E4" w:rsidRDefault="003C186A" w:rsidP="003C186A">
      <w:pPr>
        <w:spacing w:after="48" w:line="259" w:lineRule="auto"/>
        <w:ind w:left="0" w:right="1623" w:firstLine="0"/>
        <w:rPr>
          <w:sz w:val="11"/>
        </w:rPr>
      </w:pPr>
      <w:r w:rsidRPr="004411E4">
        <w:rPr>
          <w:sz w:val="11"/>
        </w:rPr>
        <w:t xml:space="preserve"> </w:t>
      </w:r>
    </w:p>
    <w:p w:rsidR="001D1D34" w:rsidRPr="004411E4" w:rsidRDefault="001D1D34" w:rsidP="003C186A">
      <w:pPr>
        <w:spacing w:after="48" w:line="259" w:lineRule="auto"/>
        <w:ind w:left="0" w:right="1623" w:firstLine="0"/>
      </w:pPr>
    </w:p>
    <w:p w:rsidR="00372F57" w:rsidRDefault="003C186A">
      <w:pPr>
        <w:numPr>
          <w:ilvl w:val="0"/>
          <w:numId w:val="2"/>
        </w:numPr>
        <w:spacing w:after="700"/>
        <w:ind w:right="2838" w:hanging="362"/>
      </w:pPr>
      <w:r w:rsidRPr="004411E4">
        <w:t xml:space="preserve">Nationality:  </w:t>
      </w:r>
      <w:r w:rsidRPr="004411E4">
        <w:rPr>
          <w:rFonts w:eastAsia="Calibri"/>
          <w:noProof/>
          <w:sz w:val="22"/>
        </w:rPr>
        <mc:AlternateContent>
          <mc:Choice Requires="wpg">
            <w:drawing>
              <wp:inline distT="0" distB="0" distL="0" distR="0" wp14:anchorId="7BD83305" wp14:editId="302A4718">
                <wp:extent cx="1141781" cy="10668"/>
                <wp:effectExtent l="0" t="0" r="0" b="0"/>
                <wp:docPr id="11362" name="Group 113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41781" cy="10668"/>
                          <a:chOff x="0" y="0"/>
                          <a:chExt cx="1141781" cy="10668"/>
                        </a:xfrm>
                      </wpg:grpSpPr>
                      <wps:wsp>
                        <wps:cNvPr id="14080" name="Shape 14080"/>
                        <wps:cNvSpPr/>
                        <wps:spPr>
                          <a:xfrm>
                            <a:off x="0" y="0"/>
                            <a:ext cx="1141781" cy="106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1781" h="10668">
                                <a:moveTo>
                                  <a:pt x="0" y="0"/>
                                </a:moveTo>
                                <a:lnTo>
                                  <a:pt x="1141781" y="0"/>
                                </a:lnTo>
                                <a:lnTo>
                                  <a:pt x="1141781" y="10668"/>
                                </a:lnTo>
                                <a:lnTo>
                                  <a:pt x="0" y="106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round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033EC57" id="Group 11362" o:spid="_x0000_s1026" style="width:89.9pt;height:.85pt;mso-position-horizontal-relative:char;mso-position-vertical-relative:line" coordsize="11417,1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">
                <v:shape id="Shape 14080" o:spid="_x0000_s1027" style="position:absolute;width:11417;height:106;visibility:visible;mso-wrap-style:square;v-text-anchor:top" coordsize="1141781,106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sYhrsYA&#10;AADeAAAADwAAAGRycy9kb3ducmV2LnhtbESPQWsCMRCF74X+hzCF3mpisa2uRpFCwZOg9uBx2Iy7&#10;i8lku0l111/fOQi9zTBv3nvfYtUHry7UpSayhfHIgCIuo2u4svB9+HqZgkoZ2aGPTBYGSrBaPj4s&#10;sHDxyju67HOlxIRTgRbqnNtC61TWFDCNYksst1PsAmZZu0q7Dq9iHrx+NeZdB2xYEmps6bOm8rz/&#10;DRaM7uPab29++Bm8c2/VZPsxO1r7/NSv56Ay9flffP/eOKk/MVMBEByZQS/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sYhrsYAAADeAAAADwAAAAAAAAAAAAAAAACYAgAAZHJz&#10;L2Rvd25yZXYueG1sUEsFBgAAAAAEAAQA9QAAAIsDAAAAAA==&#10;" path="m,l1141781,r,10668l,10668,,e" fillcolor="black" stroked="f" strokeweight="0">
                  <v:path arrowok="t" textboxrect="0,0,1141781,10668"/>
                </v:shape>
                <w10:anchorlock/>
              </v:group>
            </w:pict>
          </mc:Fallback>
        </mc:AlternateContent>
      </w:r>
    </w:p>
    <w:p w:rsidR="004411E4" w:rsidRDefault="004411E4" w:rsidP="004411E4">
      <w:pPr>
        <w:spacing w:after="700"/>
        <w:ind w:right="2838"/>
      </w:pPr>
    </w:p>
    <w:p w:rsidR="004411E4" w:rsidRDefault="004411E4" w:rsidP="004411E4">
      <w:pPr>
        <w:spacing w:after="700"/>
        <w:ind w:right="2838"/>
      </w:pPr>
    </w:p>
    <w:p w:rsidR="004411E4" w:rsidRPr="004411E4" w:rsidRDefault="004411E4" w:rsidP="004411E4">
      <w:pPr>
        <w:spacing w:after="700"/>
        <w:ind w:right="2838"/>
      </w:pPr>
    </w:p>
    <w:p w:rsidR="00193CCD" w:rsidRPr="004411E4" w:rsidRDefault="003C186A" w:rsidP="00193CCD">
      <w:pPr>
        <w:numPr>
          <w:ilvl w:val="0"/>
          <w:numId w:val="2"/>
        </w:numPr>
        <w:ind w:right="2838" w:hanging="362"/>
      </w:pPr>
      <w:r w:rsidRPr="004411E4">
        <w:lastRenderedPageBreak/>
        <w:t xml:space="preserve"> </w:t>
      </w:r>
      <w:r w:rsidR="00193CCD" w:rsidRPr="004411E4">
        <w:t xml:space="preserve">Address for Communication </w:t>
      </w:r>
    </w:p>
    <w:p w:rsidR="00193CCD" w:rsidRPr="004411E4" w:rsidRDefault="00193CCD" w:rsidP="00193CCD">
      <w:pPr>
        <w:spacing w:after="0" w:line="259" w:lineRule="auto"/>
        <w:ind w:left="0" w:right="0" w:firstLine="0"/>
      </w:pPr>
      <w:r w:rsidRPr="004411E4">
        <w:rPr>
          <w:sz w:val="26"/>
        </w:rPr>
        <w:t xml:space="preserve"> </w:t>
      </w:r>
    </w:p>
    <w:tbl>
      <w:tblPr>
        <w:tblStyle w:val="TableGrid"/>
        <w:tblW w:w="9957" w:type="dxa"/>
        <w:tblInd w:w="443" w:type="dxa"/>
        <w:tblCellMar>
          <w:top w:w="6" w:type="dxa"/>
          <w:right w:w="80" w:type="dxa"/>
        </w:tblCellMar>
        <w:tblLook w:val="04A0" w:firstRow="1" w:lastRow="0" w:firstColumn="1" w:lastColumn="0" w:noHBand="0" w:noVBand="1"/>
      </w:tblPr>
      <w:tblGrid>
        <w:gridCol w:w="4691"/>
        <w:gridCol w:w="1041"/>
        <w:gridCol w:w="435"/>
        <w:gridCol w:w="3790"/>
      </w:tblGrid>
      <w:tr w:rsidR="00193CCD" w:rsidRPr="004411E4" w:rsidTr="004411E4">
        <w:trPr>
          <w:trHeight w:val="529"/>
        </w:trPr>
        <w:tc>
          <w:tcPr>
            <w:tcW w:w="4691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E6E6E6"/>
          </w:tcPr>
          <w:p w:rsidR="00193CCD" w:rsidRPr="004411E4" w:rsidRDefault="00193CCD" w:rsidP="00193CCD">
            <w:pPr>
              <w:spacing w:after="0" w:line="259" w:lineRule="auto"/>
              <w:ind w:left="0" w:right="0" w:firstLine="0"/>
              <w:jc w:val="center"/>
            </w:pPr>
            <w:r w:rsidRPr="004411E4">
              <w:rPr>
                <w:b/>
              </w:rPr>
              <w:t>Communication / Mailing Address</w:t>
            </w:r>
          </w:p>
        </w:tc>
        <w:tc>
          <w:tcPr>
            <w:tcW w:w="1041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nil"/>
            </w:tcBorders>
            <w:shd w:val="clear" w:color="auto" w:fill="E6E6E6"/>
          </w:tcPr>
          <w:p w:rsidR="00193CCD" w:rsidRPr="004411E4" w:rsidRDefault="00193CCD" w:rsidP="00612662">
            <w:pPr>
              <w:spacing w:after="160" w:line="259" w:lineRule="auto"/>
              <w:ind w:left="0" w:right="0" w:firstLine="0"/>
            </w:pPr>
          </w:p>
        </w:tc>
        <w:tc>
          <w:tcPr>
            <w:tcW w:w="435" w:type="dxa"/>
            <w:tcBorders>
              <w:top w:val="single" w:sz="8" w:space="0" w:color="000000"/>
              <w:left w:val="nil"/>
              <w:bottom w:val="single" w:sz="6" w:space="0" w:color="000000"/>
              <w:right w:val="nil"/>
            </w:tcBorders>
            <w:shd w:val="clear" w:color="auto" w:fill="E6E6E6"/>
          </w:tcPr>
          <w:p w:rsidR="00193CCD" w:rsidRPr="004411E4" w:rsidRDefault="00193CCD" w:rsidP="00612662">
            <w:pPr>
              <w:spacing w:after="160" w:line="259" w:lineRule="auto"/>
              <w:ind w:left="0" w:right="0" w:firstLine="0"/>
            </w:pPr>
          </w:p>
        </w:tc>
        <w:tc>
          <w:tcPr>
            <w:tcW w:w="3790" w:type="dxa"/>
            <w:tcBorders>
              <w:top w:val="single" w:sz="8" w:space="0" w:color="000000"/>
              <w:left w:val="nil"/>
              <w:bottom w:val="single" w:sz="6" w:space="0" w:color="000000"/>
              <w:right w:val="single" w:sz="8" w:space="0" w:color="000000"/>
            </w:tcBorders>
            <w:shd w:val="clear" w:color="auto" w:fill="E6E6E6"/>
          </w:tcPr>
          <w:p w:rsidR="00193CCD" w:rsidRPr="004411E4" w:rsidRDefault="00193CCD" w:rsidP="00612662">
            <w:pPr>
              <w:spacing w:after="0" w:line="259" w:lineRule="auto"/>
              <w:ind w:left="0" w:right="0" w:firstLine="0"/>
            </w:pPr>
            <w:r w:rsidRPr="004411E4">
              <w:rPr>
                <w:b/>
              </w:rPr>
              <w:t>Permanent Address</w:t>
            </w:r>
            <w:r w:rsidRPr="004411E4">
              <w:rPr>
                <w:rFonts w:eastAsia="Times New Roman"/>
              </w:rPr>
              <w:t xml:space="preserve"> </w:t>
            </w:r>
          </w:p>
        </w:tc>
      </w:tr>
      <w:tr w:rsidR="00193CCD" w:rsidRPr="004411E4" w:rsidTr="004411E4">
        <w:trPr>
          <w:trHeight w:val="3099"/>
        </w:trPr>
        <w:tc>
          <w:tcPr>
            <w:tcW w:w="4691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193CCD" w:rsidRPr="004411E4" w:rsidRDefault="00193CCD" w:rsidP="00612662">
            <w:pPr>
              <w:spacing w:after="0" w:line="259" w:lineRule="auto"/>
              <w:ind w:left="8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1041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193CCD" w:rsidRPr="004411E4" w:rsidRDefault="00193CCD" w:rsidP="00612662">
            <w:pPr>
              <w:spacing w:after="0" w:line="259" w:lineRule="auto"/>
              <w:ind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435" w:type="dxa"/>
            <w:tcBorders>
              <w:top w:val="single" w:sz="6" w:space="0" w:color="000000"/>
              <w:left w:val="nil"/>
              <w:bottom w:val="single" w:sz="8" w:space="0" w:color="000000"/>
              <w:right w:val="nil"/>
            </w:tcBorders>
          </w:tcPr>
          <w:p w:rsidR="00193CCD" w:rsidRPr="004411E4" w:rsidRDefault="00193CCD" w:rsidP="00612662">
            <w:pPr>
              <w:spacing w:after="160" w:line="259" w:lineRule="auto"/>
              <w:ind w:left="0" w:right="0" w:firstLine="0"/>
            </w:pPr>
          </w:p>
        </w:tc>
        <w:tc>
          <w:tcPr>
            <w:tcW w:w="3790" w:type="dxa"/>
            <w:tcBorders>
              <w:top w:val="single" w:sz="6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:rsidR="00193CCD" w:rsidRPr="004411E4" w:rsidRDefault="00193CCD" w:rsidP="00612662">
            <w:pPr>
              <w:spacing w:after="160" w:line="259" w:lineRule="auto"/>
              <w:ind w:left="0" w:right="0" w:firstLine="0"/>
            </w:pPr>
          </w:p>
        </w:tc>
      </w:tr>
      <w:tr w:rsidR="00193CCD" w:rsidRPr="004411E4" w:rsidTr="004411E4">
        <w:trPr>
          <w:trHeight w:val="870"/>
        </w:trPr>
        <w:tc>
          <w:tcPr>
            <w:tcW w:w="4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193CCD" w:rsidRPr="004411E4" w:rsidRDefault="00193CCD" w:rsidP="00612662">
            <w:pPr>
              <w:spacing w:after="0" w:line="259" w:lineRule="auto"/>
              <w:ind w:left="100" w:right="0" w:firstLine="0"/>
            </w:pPr>
            <w:r w:rsidRPr="004411E4">
              <w:t>Phone:</w:t>
            </w: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10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193CCD" w:rsidRPr="004411E4" w:rsidRDefault="00193CCD" w:rsidP="00612662">
            <w:pPr>
              <w:spacing w:after="0" w:line="259" w:lineRule="auto"/>
              <w:ind w:left="101" w:right="0" w:firstLine="0"/>
              <w:jc w:val="both"/>
            </w:pPr>
            <w:r w:rsidRPr="004411E4">
              <w:t>Mobile:</w:t>
            </w: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43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193CCD" w:rsidRPr="004411E4" w:rsidRDefault="00193CCD" w:rsidP="00612662">
            <w:pPr>
              <w:spacing w:after="160" w:line="259" w:lineRule="auto"/>
              <w:ind w:left="0" w:right="0" w:firstLine="0"/>
            </w:pPr>
          </w:p>
        </w:tc>
        <w:tc>
          <w:tcPr>
            <w:tcW w:w="379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:rsidR="00193CCD" w:rsidRPr="004411E4" w:rsidRDefault="00193CCD" w:rsidP="00612662">
            <w:pPr>
              <w:spacing w:after="160" w:line="259" w:lineRule="auto"/>
              <w:ind w:left="0" w:right="0" w:firstLine="0"/>
            </w:pPr>
          </w:p>
        </w:tc>
      </w:tr>
      <w:tr w:rsidR="00193CCD" w:rsidRPr="004411E4" w:rsidTr="004411E4">
        <w:trPr>
          <w:trHeight w:val="656"/>
        </w:trPr>
        <w:tc>
          <w:tcPr>
            <w:tcW w:w="4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193CCD" w:rsidRPr="004411E4" w:rsidRDefault="00193CCD" w:rsidP="00612662">
            <w:pPr>
              <w:spacing w:after="0" w:line="259" w:lineRule="auto"/>
              <w:ind w:left="100" w:right="0" w:firstLine="0"/>
            </w:pPr>
            <w:r w:rsidRPr="004411E4">
              <w:t>E-mail:</w:t>
            </w: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104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193CCD" w:rsidRPr="004411E4" w:rsidRDefault="00193CCD" w:rsidP="00612662">
            <w:pPr>
              <w:spacing w:after="160" w:line="259" w:lineRule="auto"/>
              <w:ind w:left="0" w:right="0" w:firstLine="0"/>
            </w:pPr>
          </w:p>
        </w:tc>
        <w:tc>
          <w:tcPr>
            <w:tcW w:w="43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193CCD" w:rsidRPr="004411E4" w:rsidRDefault="00193CCD" w:rsidP="00612662">
            <w:pPr>
              <w:spacing w:after="160" w:line="259" w:lineRule="auto"/>
              <w:ind w:left="0" w:right="0" w:firstLine="0"/>
            </w:pPr>
          </w:p>
        </w:tc>
        <w:tc>
          <w:tcPr>
            <w:tcW w:w="379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:rsidR="00193CCD" w:rsidRPr="004411E4" w:rsidRDefault="00193CCD" w:rsidP="00612662">
            <w:pPr>
              <w:spacing w:after="160" w:line="259" w:lineRule="auto"/>
              <w:ind w:left="0" w:right="0" w:firstLine="0"/>
            </w:pPr>
          </w:p>
        </w:tc>
      </w:tr>
    </w:tbl>
    <w:p w:rsidR="000C669A" w:rsidRPr="004411E4" w:rsidRDefault="000C669A" w:rsidP="000C669A">
      <w:pPr>
        <w:ind w:left="0" w:right="2838" w:firstLine="0"/>
        <w:rPr>
          <w:sz w:val="4"/>
          <w:szCs w:val="4"/>
        </w:rPr>
      </w:pPr>
    </w:p>
    <w:p w:rsidR="004411E4" w:rsidRDefault="004411E4" w:rsidP="004411E4">
      <w:pPr>
        <w:pStyle w:val="ListParagraph"/>
        <w:ind w:left="566" w:right="657" w:firstLine="0"/>
      </w:pPr>
    </w:p>
    <w:p w:rsidR="004247B3" w:rsidRPr="004411E4" w:rsidRDefault="004247B3" w:rsidP="004411E4">
      <w:pPr>
        <w:pStyle w:val="ListParagraph"/>
        <w:ind w:left="566" w:right="657" w:firstLine="0"/>
      </w:pPr>
    </w:p>
    <w:p w:rsidR="00493A00" w:rsidRPr="004411E4" w:rsidRDefault="00493A00" w:rsidP="004B6698">
      <w:pPr>
        <w:pStyle w:val="ListParagraph"/>
        <w:numPr>
          <w:ilvl w:val="0"/>
          <w:numId w:val="2"/>
        </w:numPr>
        <w:ind w:right="657" w:hanging="282"/>
      </w:pPr>
      <w:r w:rsidRPr="004411E4">
        <w:rPr>
          <w:b/>
        </w:rPr>
        <w:t xml:space="preserve">School Education </w:t>
      </w:r>
      <w:proofErr w:type="gramStart"/>
      <w:r w:rsidRPr="004411E4">
        <w:rPr>
          <w:b/>
        </w:rPr>
        <w:t>Details :</w:t>
      </w:r>
      <w:proofErr w:type="gramEnd"/>
      <w:r w:rsidRPr="004411E4">
        <w:rPr>
          <w:b/>
        </w:rPr>
        <w:t xml:space="preserve"> </w:t>
      </w:r>
    </w:p>
    <w:p w:rsidR="007817F7" w:rsidRPr="004411E4" w:rsidRDefault="007817F7" w:rsidP="007817F7">
      <w:pPr>
        <w:pStyle w:val="ListParagraph"/>
        <w:ind w:left="566" w:right="657" w:firstLine="0"/>
        <w:rPr>
          <w:sz w:val="8"/>
          <w:szCs w:val="8"/>
        </w:rPr>
      </w:pPr>
    </w:p>
    <w:tbl>
      <w:tblPr>
        <w:tblStyle w:val="TableGrid0"/>
        <w:tblW w:w="0" w:type="auto"/>
        <w:tblInd w:w="562" w:type="dxa"/>
        <w:tblLook w:val="04A0" w:firstRow="1" w:lastRow="0" w:firstColumn="1" w:lastColumn="0" w:noHBand="0" w:noVBand="1"/>
      </w:tblPr>
      <w:tblGrid>
        <w:gridCol w:w="2127"/>
        <w:gridCol w:w="4677"/>
        <w:gridCol w:w="1418"/>
        <w:gridCol w:w="1276"/>
      </w:tblGrid>
      <w:tr w:rsidR="00493A00" w:rsidRPr="004411E4" w:rsidTr="007817F7">
        <w:tc>
          <w:tcPr>
            <w:tcW w:w="2127" w:type="dxa"/>
            <w:vAlign w:val="center"/>
          </w:tcPr>
          <w:p w:rsidR="00493A00" w:rsidRPr="004411E4" w:rsidRDefault="00493A00" w:rsidP="009E28C2">
            <w:pPr>
              <w:ind w:left="0" w:right="657" w:firstLine="0"/>
              <w:jc w:val="center"/>
              <w:rPr>
                <w:b/>
              </w:rPr>
            </w:pPr>
            <w:r w:rsidRPr="004411E4">
              <w:rPr>
                <w:b/>
              </w:rPr>
              <w:t>Education</w:t>
            </w:r>
          </w:p>
        </w:tc>
        <w:tc>
          <w:tcPr>
            <w:tcW w:w="4677" w:type="dxa"/>
            <w:vAlign w:val="center"/>
          </w:tcPr>
          <w:p w:rsidR="00493A00" w:rsidRPr="004411E4" w:rsidRDefault="00493A00" w:rsidP="009E28C2">
            <w:pPr>
              <w:ind w:left="0" w:right="657" w:firstLine="0"/>
              <w:jc w:val="center"/>
              <w:rPr>
                <w:b/>
              </w:rPr>
            </w:pPr>
            <w:r w:rsidRPr="004411E4">
              <w:rPr>
                <w:b/>
              </w:rPr>
              <w:t>School</w:t>
            </w:r>
          </w:p>
        </w:tc>
        <w:tc>
          <w:tcPr>
            <w:tcW w:w="1418" w:type="dxa"/>
            <w:vAlign w:val="center"/>
          </w:tcPr>
          <w:p w:rsidR="00493A00" w:rsidRPr="004411E4" w:rsidRDefault="00493A00" w:rsidP="009E28C2">
            <w:pPr>
              <w:ind w:left="0" w:right="-70" w:firstLine="0"/>
              <w:jc w:val="center"/>
              <w:rPr>
                <w:b/>
              </w:rPr>
            </w:pPr>
            <w:r w:rsidRPr="004411E4">
              <w:rPr>
                <w:b/>
              </w:rPr>
              <w:t>% of Marks / Grade</w:t>
            </w:r>
          </w:p>
        </w:tc>
        <w:tc>
          <w:tcPr>
            <w:tcW w:w="1276" w:type="dxa"/>
            <w:vAlign w:val="center"/>
          </w:tcPr>
          <w:p w:rsidR="00493A00" w:rsidRPr="004411E4" w:rsidRDefault="00493A00" w:rsidP="009E28C2">
            <w:pPr>
              <w:ind w:left="0" w:right="0" w:firstLine="0"/>
              <w:jc w:val="center"/>
              <w:rPr>
                <w:b/>
              </w:rPr>
            </w:pPr>
            <w:r w:rsidRPr="004411E4">
              <w:rPr>
                <w:b/>
              </w:rPr>
              <w:t>Year of Passing</w:t>
            </w:r>
          </w:p>
        </w:tc>
      </w:tr>
      <w:tr w:rsidR="00493A00" w:rsidRPr="004411E4" w:rsidTr="007817F7">
        <w:trPr>
          <w:trHeight w:val="557"/>
        </w:trPr>
        <w:tc>
          <w:tcPr>
            <w:tcW w:w="2127" w:type="dxa"/>
          </w:tcPr>
          <w:p w:rsidR="00493A00" w:rsidRPr="004411E4" w:rsidRDefault="00493A00" w:rsidP="00493A00">
            <w:pPr>
              <w:ind w:left="0" w:right="657" w:firstLine="0"/>
            </w:pPr>
            <w:r w:rsidRPr="004411E4">
              <w:t>10</w:t>
            </w:r>
            <w:r w:rsidRPr="004411E4">
              <w:rPr>
                <w:vertAlign w:val="superscript"/>
              </w:rPr>
              <w:t>th</w:t>
            </w:r>
            <w:r w:rsidRPr="004411E4">
              <w:t xml:space="preserve"> / Matric</w:t>
            </w:r>
          </w:p>
        </w:tc>
        <w:tc>
          <w:tcPr>
            <w:tcW w:w="4677" w:type="dxa"/>
          </w:tcPr>
          <w:p w:rsidR="00493A00" w:rsidRPr="004411E4" w:rsidRDefault="00493A00" w:rsidP="00493A00">
            <w:pPr>
              <w:ind w:left="0" w:right="657" w:firstLine="0"/>
            </w:pPr>
          </w:p>
        </w:tc>
        <w:tc>
          <w:tcPr>
            <w:tcW w:w="1418" w:type="dxa"/>
          </w:tcPr>
          <w:p w:rsidR="00493A00" w:rsidRPr="004411E4" w:rsidRDefault="00493A00" w:rsidP="00493A00">
            <w:pPr>
              <w:ind w:left="0" w:right="657" w:firstLine="0"/>
            </w:pPr>
          </w:p>
        </w:tc>
        <w:tc>
          <w:tcPr>
            <w:tcW w:w="1276" w:type="dxa"/>
          </w:tcPr>
          <w:p w:rsidR="00493A00" w:rsidRPr="004411E4" w:rsidRDefault="00493A00" w:rsidP="00493A00">
            <w:pPr>
              <w:ind w:left="0" w:right="657" w:firstLine="0"/>
            </w:pPr>
          </w:p>
        </w:tc>
      </w:tr>
      <w:tr w:rsidR="00493A00" w:rsidRPr="004411E4" w:rsidTr="007817F7">
        <w:tc>
          <w:tcPr>
            <w:tcW w:w="2127" w:type="dxa"/>
          </w:tcPr>
          <w:p w:rsidR="00493A00" w:rsidRPr="004411E4" w:rsidRDefault="00493A00" w:rsidP="00493A00">
            <w:pPr>
              <w:ind w:left="0" w:right="178" w:firstLine="0"/>
            </w:pPr>
            <w:r w:rsidRPr="004411E4">
              <w:t>12</w:t>
            </w:r>
            <w:r w:rsidRPr="004411E4">
              <w:rPr>
                <w:vertAlign w:val="superscript"/>
              </w:rPr>
              <w:t>th</w:t>
            </w:r>
            <w:r w:rsidRPr="004411E4">
              <w:t xml:space="preserve"> / Pre - University / Diploma</w:t>
            </w:r>
          </w:p>
        </w:tc>
        <w:tc>
          <w:tcPr>
            <w:tcW w:w="4677" w:type="dxa"/>
          </w:tcPr>
          <w:p w:rsidR="00493A00" w:rsidRPr="004411E4" w:rsidRDefault="00493A00" w:rsidP="00493A00">
            <w:pPr>
              <w:ind w:left="0" w:right="657" w:firstLine="0"/>
            </w:pPr>
          </w:p>
        </w:tc>
        <w:tc>
          <w:tcPr>
            <w:tcW w:w="1418" w:type="dxa"/>
          </w:tcPr>
          <w:p w:rsidR="00493A00" w:rsidRPr="004411E4" w:rsidRDefault="00493A00" w:rsidP="00493A00">
            <w:pPr>
              <w:ind w:left="0" w:right="657" w:firstLine="0"/>
            </w:pPr>
          </w:p>
        </w:tc>
        <w:tc>
          <w:tcPr>
            <w:tcW w:w="1276" w:type="dxa"/>
          </w:tcPr>
          <w:p w:rsidR="00493A00" w:rsidRPr="004411E4" w:rsidRDefault="00493A00" w:rsidP="00493A00">
            <w:pPr>
              <w:ind w:left="0" w:right="657" w:firstLine="0"/>
            </w:pPr>
          </w:p>
        </w:tc>
      </w:tr>
    </w:tbl>
    <w:p w:rsidR="00493A00" w:rsidRDefault="00493A00" w:rsidP="00493A00">
      <w:pPr>
        <w:ind w:right="657"/>
      </w:pPr>
    </w:p>
    <w:p w:rsidR="002E1E7A" w:rsidRDefault="002E1E7A" w:rsidP="00493A00">
      <w:pPr>
        <w:ind w:right="657"/>
      </w:pPr>
    </w:p>
    <w:p w:rsidR="004247B3" w:rsidRPr="004411E4" w:rsidRDefault="004247B3" w:rsidP="00493A00">
      <w:pPr>
        <w:ind w:right="657"/>
      </w:pPr>
    </w:p>
    <w:p w:rsidR="00A2741F" w:rsidRPr="004411E4" w:rsidRDefault="000C669A" w:rsidP="00493A00">
      <w:pPr>
        <w:pStyle w:val="ListParagraph"/>
        <w:numPr>
          <w:ilvl w:val="0"/>
          <w:numId w:val="2"/>
        </w:numPr>
        <w:ind w:right="657" w:hanging="282"/>
      </w:pPr>
      <w:r w:rsidRPr="004411E4">
        <w:rPr>
          <w:b/>
        </w:rPr>
        <w:t>Qualifying Degree</w:t>
      </w:r>
      <w:r w:rsidRPr="004411E4">
        <w:t xml:space="preserve"> </w:t>
      </w:r>
      <w:proofErr w:type="gramStart"/>
      <w:r w:rsidR="00A2741F" w:rsidRPr="004411E4">
        <w:rPr>
          <w:b/>
        </w:rPr>
        <w:t>Details :</w:t>
      </w:r>
      <w:proofErr w:type="gramEnd"/>
      <w:r w:rsidRPr="004411E4">
        <w:t xml:space="preserve"> </w:t>
      </w:r>
    </w:p>
    <w:p w:rsidR="00A2741F" w:rsidRPr="004411E4" w:rsidRDefault="00A2741F" w:rsidP="00A2741F">
      <w:pPr>
        <w:pStyle w:val="ListParagraph"/>
        <w:ind w:left="566" w:right="657" w:firstLine="0"/>
      </w:pPr>
    </w:p>
    <w:p w:rsidR="000C669A" w:rsidRPr="004411E4" w:rsidRDefault="00A2741F" w:rsidP="00A2741F">
      <w:pPr>
        <w:ind w:right="657"/>
      </w:pPr>
      <w:r w:rsidRPr="004411E4">
        <w:t xml:space="preserve">    </w:t>
      </w:r>
      <w:proofErr w:type="spellStart"/>
      <w:r w:rsidRPr="004411E4">
        <w:t>i</w:t>
      </w:r>
      <w:proofErr w:type="spellEnd"/>
      <w:r w:rsidRPr="004411E4">
        <w:t xml:space="preserve">)  Degree </w:t>
      </w:r>
      <w:proofErr w:type="gramStart"/>
      <w:r w:rsidRPr="004411E4">
        <w:t>Name :</w:t>
      </w:r>
      <w:proofErr w:type="gramEnd"/>
      <w:r w:rsidR="004B6698" w:rsidRPr="004411E4">
        <w:t>__________________________________________________</w:t>
      </w:r>
      <w:r w:rsidR="00C5749C" w:rsidRPr="004411E4">
        <w:t>_____</w:t>
      </w:r>
    </w:p>
    <w:p w:rsidR="000C669A" w:rsidRPr="004411E4" w:rsidRDefault="000C669A" w:rsidP="004B6698">
      <w:pPr>
        <w:ind w:right="657"/>
      </w:pPr>
    </w:p>
    <w:p w:rsidR="000C669A" w:rsidRPr="004411E4" w:rsidRDefault="000C669A" w:rsidP="004B6698">
      <w:pPr>
        <w:ind w:left="284" w:right="657" w:firstLine="0"/>
      </w:pPr>
      <w:r w:rsidRPr="004411E4">
        <w:t>i</w:t>
      </w:r>
      <w:r w:rsidR="00A2741F" w:rsidRPr="004411E4">
        <w:t>i</w:t>
      </w:r>
      <w:r w:rsidRPr="004411E4">
        <w:t xml:space="preserve">)  </w:t>
      </w:r>
      <w:proofErr w:type="gramStart"/>
      <w:r w:rsidRPr="004411E4">
        <w:t>Branch :</w:t>
      </w:r>
      <w:proofErr w:type="gramEnd"/>
      <w:r w:rsidR="004B6698" w:rsidRPr="004411E4">
        <w:t xml:space="preserve">  ___________________________________________________________</w:t>
      </w:r>
      <w:r w:rsidR="00C5749C" w:rsidRPr="004411E4">
        <w:t>____</w:t>
      </w:r>
      <w:r w:rsidR="007817F7" w:rsidRPr="004411E4">
        <w:t>_</w:t>
      </w:r>
    </w:p>
    <w:p w:rsidR="000C669A" w:rsidRPr="004411E4" w:rsidRDefault="000C669A" w:rsidP="004B6698">
      <w:pPr>
        <w:ind w:left="284" w:right="657" w:firstLine="0"/>
      </w:pPr>
      <w:r w:rsidRPr="004411E4">
        <w:t xml:space="preserve"> </w:t>
      </w:r>
      <w:r w:rsidRPr="004411E4">
        <w:tab/>
        <w:t xml:space="preserve"> </w:t>
      </w:r>
    </w:p>
    <w:p w:rsidR="000C669A" w:rsidRPr="004411E4" w:rsidRDefault="000C669A" w:rsidP="004B6698">
      <w:pPr>
        <w:ind w:left="284" w:right="657" w:firstLine="0"/>
      </w:pPr>
      <w:r w:rsidRPr="004411E4">
        <w:t>ii</w:t>
      </w:r>
      <w:r w:rsidR="00A2741F" w:rsidRPr="004411E4">
        <w:t>i</w:t>
      </w:r>
      <w:r w:rsidRPr="004411E4">
        <w:t xml:space="preserve">) Name of the </w:t>
      </w:r>
      <w:proofErr w:type="gramStart"/>
      <w:r w:rsidRPr="004411E4">
        <w:t xml:space="preserve">Institution </w:t>
      </w:r>
      <w:r w:rsidR="001327C8" w:rsidRPr="004411E4">
        <w:t>:</w:t>
      </w:r>
      <w:proofErr w:type="gramEnd"/>
      <w:r w:rsidR="004B6698" w:rsidRPr="004411E4">
        <w:t xml:space="preserve"> ________________________________________</w:t>
      </w:r>
      <w:r w:rsidR="00C5749C" w:rsidRPr="004411E4">
        <w:t>____________</w:t>
      </w:r>
    </w:p>
    <w:p w:rsidR="000C669A" w:rsidRPr="004411E4" w:rsidRDefault="000C669A" w:rsidP="004B6698">
      <w:pPr>
        <w:ind w:left="284" w:right="657" w:firstLine="0"/>
      </w:pPr>
      <w:r w:rsidRPr="004411E4">
        <w:t xml:space="preserve"> </w:t>
      </w:r>
      <w:r w:rsidRPr="004411E4">
        <w:tab/>
        <w:t xml:space="preserve"> </w:t>
      </w:r>
    </w:p>
    <w:p w:rsidR="000C669A" w:rsidRPr="004411E4" w:rsidRDefault="001327C8" w:rsidP="004B6698">
      <w:pPr>
        <w:ind w:left="284" w:right="657" w:firstLine="0"/>
      </w:pPr>
      <w:r w:rsidRPr="004411E4">
        <w:t>i</w:t>
      </w:r>
      <w:r w:rsidR="00A2741F" w:rsidRPr="004411E4">
        <w:t>v</w:t>
      </w:r>
      <w:r w:rsidRPr="004411E4">
        <w:t xml:space="preserve">) Name of the </w:t>
      </w:r>
      <w:proofErr w:type="gramStart"/>
      <w:r w:rsidRPr="004411E4">
        <w:t>University :</w:t>
      </w:r>
      <w:proofErr w:type="gramEnd"/>
      <w:r w:rsidR="004B6698" w:rsidRPr="004411E4">
        <w:t xml:space="preserve"> _______________________________________________</w:t>
      </w:r>
      <w:r w:rsidR="00C5749C" w:rsidRPr="004411E4">
        <w:t>____</w:t>
      </w:r>
    </w:p>
    <w:p w:rsidR="000C669A" w:rsidRPr="004411E4" w:rsidRDefault="000C669A" w:rsidP="004B6698">
      <w:pPr>
        <w:ind w:left="284" w:right="657" w:firstLine="0"/>
      </w:pPr>
      <w:r w:rsidRPr="004411E4">
        <w:t xml:space="preserve"> </w:t>
      </w:r>
      <w:r w:rsidRPr="004411E4">
        <w:tab/>
        <w:t xml:space="preserve"> </w:t>
      </w:r>
    </w:p>
    <w:p w:rsidR="000C669A" w:rsidRPr="004411E4" w:rsidRDefault="000C669A" w:rsidP="004B6698">
      <w:pPr>
        <w:ind w:left="284" w:right="657" w:firstLine="0"/>
      </w:pPr>
      <w:r w:rsidRPr="004411E4">
        <w:t>v)</w:t>
      </w:r>
      <w:r w:rsidR="001327C8" w:rsidRPr="004411E4">
        <w:t xml:space="preserve"> </w:t>
      </w:r>
      <w:r w:rsidRPr="004411E4">
        <w:t xml:space="preserve">Year of </w:t>
      </w:r>
      <w:proofErr w:type="gramStart"/>
      <w:r w:rsidRPr="004411E4">
        <w:t xml:space="preserve">passing </w:t>
      </w:r>
      <w:r w:rsidR="001327C8" w:rsidRPr="004411E4">
        <w:t>:</w:t>
      </w:r>
      <w:proofErr w:type="gramEnd"/>
      <w:r w:rsidR="004B6698" w:rsidRPr="004411E4">
        <w:t xml:space="preserve"> _____________________________________________________</w:t>
      </w:r>
      <w:r w:rsidR="00C5749C" w:rsidRPr="004411E4">
        <w:t>____</w:t>
      </w:r>
      <w:r w:rsidRPr="004411E4">
        <w:tab/>
        <w:t xml:space="preserve"> </w:t>
      </w:r>
    </w:p>
    <w:p w:rsidR="004411E4" w:rsidRDefault="004411E4" w:rsidP="004B6698">
      <w:pPr>
        <w:ind w:left="0" w:right="657" w:firstLine="0"/>
      </w:pPr>
    </w:p>
    <w:p w:rsidR="004411E4" w:rsidRDefault="004411E4" w:rsidP="004B6698">
      <w:pPr>
        <w:ind w:left="0" w:right="657" w:firstLine="0"/>
      </w:pPr>
    </w:p>
    <w:p w:rsidR="004247B3" w:rsidRDefault="004247B3">
      <w:pPr>
        <w:spacing w:after="160" w:line="259" w:lineRule="auto"/>
        <w:ind w:left="0" w:right="0" w:firstLine="0"/>
      </w:pPr>
      <w:r>
        <w:br w:type="page"/>
      </w:r>
    </w:p>
    <w:p w:rsidR="000C669A" w:rsidRPr="004411E4" w:rsidRDefault="000C669A" w:rsidP="004B6698">
      <w:pPr>
        <w:ind w:left="0" w:right="657" w:firstLine="0"/>
      </w:pPr>
      <w:r w:rsidRPr="004411E4">
        <w:lastRenderedPageBreak/>
        <w:t xml:space="preserve">   v</w:t>
      </w:r>
      <w:r w:rsidR="00A2741F" w:rsidRPr="004411E4">
        <w:t>i</w:t>
      </w:r>
      <w:r w:rsidRPr="004411E4">
        <w:t>) Details of marks</w:t>
      </w:r>
      <w:r w:rsidR="001F1D8E" w:rsidRPr="004411E4">
        <w:t xml:space="preserve"> / CGPA</w:t>
      </w:r>
      <w:r w:rsidRPr="004411E4">
        <w:t xml:space="preserve"> obtained</w:t>
      </w:r>
      <w:r w:rsidRPr="004411E4">
        <w:tab/>
        <w:t xml:space="preserve"> </w:t>
      </w:r>
    </w:p>
    <w:p w:rsidR="005D6C8F" w:rsidRPr="004411E4" w:rsidRDefault="000C669A" w:rsidP="005D6C8F">
      <w:pPr>
        <w:tabs>
          <w:tab w:val="center" w:pos="1950"/>
        </w:tabs>
        <w:ind w:left="0" w:right="0" w:firstLine="0"/>
      </w:pPr>
      <w:r w:rsidRPr="004411E4">
        <w:t xml:space="preserve"> </w:t>
      </w:r>
    </w:p>
    <w:tbl>
      <w:tblPr>
        <w:tblStyle w:val="TableGrid"/>
        <w:tblW w:w="10258" w:type="dxa"/>
        <w:tblInd w:w="364" w:type="dxa"/>
        <w:tblCellMar>
          <w:left w:w="8" w:type="dxa"/>
          <w:right w:w="115" w:type="dxa"/>
        </w:tblCellMar>
        <w:tblLook w:val="04A0" w:firstRow="1" w:lastRow="0" w:firstColumn="1" w:lastColumn="0" w:noHBand="0" w:noVBand="1"/>
      </w:tblPr>
      <w:tblGrid>
        <w:gridCol w:w="899"/>
        <w:gridCol w:w="1800"/>
        <w:gridCol w:w="2520"/>
        <w:gridCol w:w="2341"/>
        <w:gridCol w:w="2698"/>
      </w:tblGrid>
      <w:tr w:rsidR="005D6C8F" w:rsidRPr="004411E4" w:rsidTr="00A473F5">
        <w:trPr>
          <w:trHeight w:val="550"/>
        </w:trPr>
        <w:tc>
          <w:tcPr>
            <w:tcW w:w="8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5D6C8F" w:rsidRPr="004411E4" w:rsidRDefault="005D6C8F" w:rsidP="001F1D8E">
            <w:pPr>
              <w:spacing w:after="97" w:line="259" w:lineRule="auto"/>
              <w:ind w:left="0" w:right="0" w:firstLine="0"/>
              <w:jc w:val="center"/>
            </w:pPr>
            <w:r w:rsidRPr="004411E4">
              <w:rPr>
                <w:b/>
              </w:rPr>
              <w:t>Year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5D6C8F" w:rsidRPr="004411E4" w:rsidRDefault="005D6C8F" w:rsidP="001F1D8E">
            <w:pPr>
              <w:spacing w:after="0" w:line="259" w:lineRule="auto"/>
              <w:ind w:left="0" w:right="0" w:firstLine="0"/>
              <w:jc w:val="center"/>
            </w:pPr>
            <w:r w:rsidRPr="004411E4">
              <w:rPr>
                <w:b/>
              </w:rPr>
              <w:t>Semester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5D6C8F" w:rsidRPr="004411E4" w:rsidRDefault="005D6C8F" w:rsidP="001F1D8E">
            <w:pPr>
              <w:spacing w:after="0" w:line="259" w:lineRule="auto"/>
              <w:ind w:left="983" w:right="0" w:hanging="742"/>
              <w:jc w:val="center"/>
            </w:pPr>
            <w:r w:rsidRPr="004411E4">
              <w:rPr>
                <w:b/>
              </w:rPr>
              <w:t>Maximum Marks</w:t>
            </w:r>
          </w:p>
        </w:tc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5D6C8F" w:rsidRPr="004411E4" w:rsidRDefault="005D6C8F" w:rsidP="001F1D8E">
            <w:pPr>
              <w:spacing w:after="0" w:line="259" w:lineRule="auto"/>
              <w:ind w:left="0" w:right="0" w:firstLine="0"/>
              <w:jc w:val="center"/>
            </w:pPr>
            <w:r w:rsidRPr="004411E4">
              <w:rPr>
                <w:b/>
              </w:rPr>
              <w:t>Marks / GPA</w:t>
            </w:r>
            <w:r w:rsidRPr="004411E4">
              <w:t xml:space="preserve"> </w:t>
            </w:r>
            <w:r w:rsidRPr="004411E4">
              <w:rPr>
                <w:b/>
              </w:rPr>
              <w:t>obtained</w:t>
            </w:r>
          </w:p>
        </w:tc>
        <w:tc>
          <w:tcPr>
            <w:tcW w:w="26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center"/>
          </w:tcPr>
          <w:p w:rsidR="005D6C8F" w:rsidRPr="004411E4" w:rsidRDefault="005D6C8F" w:rsidP="001F1D8E">
            <w:pPr>
              <w:spacing w:after="97" w:line="259" w:lineRule="auto"/>
              <w:ind w:left="1" w:right="0" w:firstLine="0"/>
              <w:jc w:val="center"/>
            </w:pPr>
            <w:r w:rsidRPr="004411E4">
              <w:rPr>
                <w:b/>
              </w:rPr>
              <w:t>Remarks</w:t>
            </w:r>
          </w:p>
        </w:tc>
      </w:tr>
      <w:tr w:rsidR="005D6C8F" w:rsidRPr="004411E4" w:rsidTr="00A473F5">
        <w:trPr>
          <w:trHeight w:val="430"/>
        </w:trPr>
        <w:tc>
          <w:tcPr>
            <w:tcW w:w="899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14" w:line="259" w:lineRule="auto"/>
              <w:ind w:left="0" w:right="0" w:firstLine="0"/>
            </w:pPr>
            <w:r w:rsidRPr="004411E4">
              <w:rPr>
                <w:rFonts w:eastAsia="Times New Roman"/>
                <w:sz w:val="20"/>
              </w:rPr>
              <w:t xml:space="preserve"> </w:t>
            </w:r>
          </w:p>
          <w:p w:rsidR="005D6C8F" w:rsidRPr="004411E4" w:rsidRDefault="005D6C8F" w:rsidP="00612662">
            <w:pPr>
              <w:spacing w:after="0" w:line="259" w:lineRule="auto"/>
              <w:ind w:left="103" w:right="0" w:firstLine="0"/>
              <w:jc w:val="center"/>
            </w:pPr>
            <w:r w:rsidRPr="004411E4">
              <w:t>I</w:t>
            </w: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83" w:right="0" w:firstLine="0"/>
              <w:jc w:val="center"/>
            </w:pPr>
            <w:r w:rsidRPr="004411E4">
              <w:t>I</w:t>
            </w: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1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1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6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1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</w:tr>
      <w:tr w:rsidR="005D6C8F" w:rsidRPr="004411E4" w:rsidTr="00A473F5">
        <w:trPr>
          <w:trHeight w:val="427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160" w:line="259" w:lineRule="auto"/>
              <w:ind w:left="0" w:right="0" w:firstLine="0"/>
            </w:pP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87" w:right="0" w:firstLine="0"/>
              <w:jc w:val="center"/>
            </w:pPr>
            <w:r w:rsidRPr="004411E4">
              <w:t>II</w:t>
            </w: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1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1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6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1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</w:tr>
      <w:tr w:rsidR="005D6C8F" w:rsidRPr="004411E4" w:rsidTr="00A473F5">
        <w:trPr>
          <w:trHeight w:val="420"/>
        </w:trPr>
        <w:tc>
          <w:tcPr>
            <w:tcW w:w="899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13" w:line="259" w:lineRule="auto"/>
              <w:ind w:left="0" w:right="0" w:firstLine="0"/>
            </w:pPr>
            <w:r w:rsidRPr="004411E4">
              <w:rPr>
                <w:rFonts w:eastAsia="Times New Roman"/>
                <w:sz w:val="20"/>
              </w:rPr>
              <w:t xml:space="preserve"> </w:t>
            </w:r>
          </w:p>
          <w:p w:rsidR="005D6C8F" w:rsidRPr="004411E4" w:rsidRDefault="005D6C8F" w:rsidP="00612662">
            <w:pPr>
              <w:spacing w:after="0" w:line="259" w:lineRule="auto"/>
              <w:ind w:left="106" w:right="0" w:firstLine="0"/>
              <w:jc w:val="center"/>
            </w:pPr>
            <w:r w:rsidRPr="004411E4">
              <w:t>II</w:t>
            </w: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81" w:right="0" w:firstLine="0"/>
              <w:jc w:val="center"/>
            </w:pPr>
            <w:r w:rsidRPr="004411E4">
              <w:t>III</w:t>
            </w: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1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1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6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1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</w:tr>
      <w:tr w:rsidR="005D6C8F" w:rsidRPr="004411E4" w:rsidTr="00A473F5">
        <w:trPr>
          <w:trHeight w:val="425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160" w:line="259" w:lineRule="auto"/>
              <w:ind w:left="0" w:right="0" w:firstLine="0"/>
            </w:pP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89" w:right="0" w:firstLine="0"/>
              <w:jc w:val="center"/>
            </w:pPr>
            <w:r w:rsidRPr="004411E4">
              <w:t>IV</w:t>
            </w: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1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1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6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1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</w:tr>
      <w:tr w:rsidR="005D6C8F" w:rsidRPr="004411E4" w:rsidTr="00A473F5">
        <w:trPr>
          <w:trHeight w:val="427"/>
        </w:trPr>
        <w:tc>
          <w:tcPr>
            <w:tcW w:w="899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11" w:line="259" w:lineRule="auto"/>
              <w:ind w:left="0" w:right="0" w:firstLine="0"/>
            </w:pPr>
            <w:r w:rsidRPr="004411E4">
              <w:rPr>
                <w:rFonts w:eastAsia="Times New Roman"/>
                <w:sz w:val="20"/>
              </w:rPr>
              <w:t xml:space="preserve"> </w:t>
            </w:r>
          </w:p>
          <w:p w:rsidR="005D6C8F" w:rsidRPr="004411E4" w:rsidRDefault="005D6C8F" w:rsidP="00612662">
            <w:pPr>
              <w:spacing w:after="0" w:line="259" w:lineRule="auto"/>
              <w:ind w:left="97" w:right="0" w:firstLine="0"/>
              <w:jc w:val="center"/>
            </w:pPr>
            <w:r w:rsidRPr="004411E4">
              <w:t>III</w:t>
            </w: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82" w:right="0" w:firstLine="0"/>
              <w:jc w:val="center"/>
            </w:pPr>
            <w:r w:rsidRPr="004411E4">
              <w:t>V</w:t>
            </w: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1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1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6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1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</w:tr>
      <w:tr w:rsidR="005D6C8F" w:rsidRPr="004411E4" w:rsidTr="00A473F5">
        <w:trPr>
          <w:trHeight w:val="423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160" w:line="259" w:lineRule="auto"/>
              <w:ind w:left="0" w:right="0" w:firstLine="0"/>
            </w:pP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89" w:right="0" w:firstLine="0"/>
              <w:jc w:val="center"/>
            </w:pPr>
            <w:r w:rsidRPr="004411E4">
              <w:t>VI</w:t>
            </w: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1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1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6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1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</w:tr>
      <w:tr w:rsidR="005D6C8F" w:rsidRPr="004411E4" w:rsidTr="00A473F5">
        <w:trPr>
          <w:trHeight w:val="425"/>
        </w:trPr>
        <w:tc>
          <w:tcPr>
            <w:tcW w:w="899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13" w:line="259" w:lineRule="auto"/>
              <w:ind w:left="0" w:right="0" w:firstLine="0"/>
            </w:pPr>
            <w:r w:rsidRPr="004411E4">
              <w:rPr>
                <w:rFonts w:eastAsia="Times New Roman"/>
                <w:sz w:val="20"/>
              </w:rPr>
              <w:t xml:space="preserve"> </w:t>
            </w:r>
          </w:p>
          <w:p w:rsidR="005D6C8F" w:rsidRPr="004411E4" w:rsidRDefault="005D6C8F" w:rsidP="00612662">
            <w:pPr>
              <w:spacing w:after="0" w:line="259" w:lineRule="auto"/>
              <w:ind w:left="102" w:right="0" w:firstLine="0"/>
              <w:jc w:val="center"/>
            </w:pPr>
            <w:r w:rsidRPr="004411E4">
              <w:t>IV</w:t>
            </w: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81" w:right="0" w:firstLine="0"/>
              <w:jc w:val="center"/>
            </w:pPr>
            <w:r w:rsidRPr="004411E4">
              <w:t>VII</w:t>
            </w: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1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1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6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1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</w:tr>
      <w:tr w:rsidR="005D6C8F" w:rsidRPr="004411E4" w:rsidTr="00A473F5">
        <w:trPr>
          <w:trHeight w:val="425"/>
        </w:trPr>
        <w:tc>
          <w:tcPr>
            <w:tcW w:w="0" w:type="auto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160" w:line="259" w:lineRule="auto"/>
              <w:ind w:left="0" w:right="0" w:firstLine="0"/>
            </w:pP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81" w:right="0" w:firstLine="0"/>
              <w:jc w:val="center"/>
            </w:pPr>
            <w:r w:rsidRPr="004411E4">
              <w:t>VIII</w:t>
            </w: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1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1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6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5D6C8F" w:rsidRPr="004411E4" w:rsidRDefault="005D6C8F" w:rsidP="00612662">
            <w:pPr>
              <w:spacing w:after="0" w:line="259" w:lineRule="auto"/>
              <w:ind w:left="1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</w:tr>
      <w:tr w:rsidR="004B6698" w:rsidRPr="004411E4" w:rsidTr="00A473F5">
        <w:trPr>
          <w:trHeight w:val="425"/>
        </w:trPr>
        <w:tc>
          <w:tcPr>
            <w:tcW w:w="2699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B6698" w:rsidRPr="004411E4" w:rsidRDefault="004B6698" w:rsidP="00612662">
            <w:pPr>
              <w:spacing w:after="0" w:line="259" w:lineRule="auto"/>
              <w:ind w:left="81" w:right="0" w:firstLine="0"/>
              <w:jc w:val="center"/>
            </w:pPr>
            <w:r w:rsidRPr="004411E4">
              <w:t>Overall</w:t>
            </w:r>
          </w:p>
        </w:tc>
        <w:tc>
          <w:tcPr>
            <w:tcW w:w="2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B6698" w:rsidRPr="004411E4" w:rsidRDefault="004B6698" w:rsidP="00612662">
            <w:pPr>
              <w:spacing w:after="0" w:line="259" w:lineRule="auto"/>
              <w:ind w:left="1" w:right="0" w:firstLine="0"/>
              <w:rPr>
                <w:rFonts w:eastAsia="Times New Roman"/>
              </w:rPr>
            </w:pPr>
          </w:p>
        </w:tc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B6698" w:rsidRPr="004411E4" w:rsidRDefault="004B6698" w:rsidP="00612662">
            <w:pPr>
              <w:spacing w:after="0" w:line="259" w:lineRule="auto"/>
              <w:ind w:left="1" w:right="0" w:firstLine="0"/>
              <w:rPr>
                <w:rFonts w:eastAsia="Times New Roman"/>
              </w:rPr>
            </w:pPr>
          </w:p>
        </w:tc>
        <w:tc>
          <w:tcPr>
            <w:tcW w:w="26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B6698" w:rsidRPr="004411E4" w:rsidRDefault="004B6698" w:rsidP="00612662">
            <w:pPr>
              <w:spacing w:after="0" w:line="259" w:lineRule="auto"/>
              <w:ind w:left="1" w:right="0" w:firstLine="0"/>
              <w:rPr>
                <w:rFonts w:eastAsia="Times New Roman"/>
              </w:rPr>
            </w:pPr>
          </w:p>
        </w:tc>
      </w:tr>
    </w:tbl>
    <w:p w:rsidR="005D6C8F" w:rsidRDefault="005D6C8F" w:rsidP="005D6C8F">
      <w:pPr>
        <w:spacing w:after="0" w:line="259" w:lineRule="auto"/>
        <w:ind w:left="0" w:right="453" w:firstLine="0"/>
        <w:rPr>
          <w:rFonts w:eastAsia="Times New Roman"/>
          <w:sz w:val="15"/>
        </w:rPr>
      </w:pPr>
      <w:r w:rsidRPr="004411E4">
        <w:rPr>
          <w:rFonts w:eastAsia="Times New Roman"/>
          <w:sz w:val="15"/>
        </w:rPr>
        <w:t xml:space="preserve">       </w:t>
      </w:r>
    </w:p>
    <w:p w:rsidR="002E1E7A" w:rsidRPr="004411E4" w:rsidRDefault="002E1E7A" w:rsidP="005D6C8F">
      <w:pPr>
        <w:spacing w:after="0" w:line="259" w:lineRule="auto"/>
        <w:ind w:left="0" w:right="453" w:firstLine="0"/>
      </w:pPr>
    </w:p>
    <w:p w:rsidR="00372F57" w:rsidRPr="004411E4" w:rsidRDefault="006702AA" w:rsidP="00193CCD">
      <w:pPr>
        <w:numPr>
          <w:ilvl w:val="0"/>
          <w:numId w:val="2"/>
        </w:numPr>
        <w:ind w:right="2838" w:hanging="362"/>
      </w:pPr>
      <w:r w:rsidRPr="004411E4">
        <w:t>Details of Professional Experience :</w:t>
      </w:r>
    </w:p>
    <w:p w:rsidR="00611D71" w:rsidRPr="004411E4" w:rsidRDefault="00611D71" w:rsidP="00611D71">
      <w:pPr>
        <w:ind w:right="2838"/>
      </w:pPr>
    </w:p>
    <w:tbl>
      <w:tblPr>
        <w:tblStyle w:val="TableGrid"/>
        <w:tblW w:w="10284" w:type="dxa"/>
        <w:tblInd w:w="421" w:type="dxa"/>
        <w:tblCellMar>
          <w:bottom w:w="10" w:type="dxa"/>
          <w:right w:w="115" w:type="dxa"/>
        </w:tblCellMar>
        <w:tblLook w:val="04A0" w:firstRow="1" w:lastRow="0" w:firstColumn="1" w:lastColumn="0" w:noHBand="0" w:noVBand="1"/>
      </w:tblPr>
      <w:tblGrid>
        <w:gridCol w:w="891"/>
        <w:gridCol w:w="3631"/>
        <w:gridCol w:w="2655"/>
        <w:gridCol w:w="1610"/>
        <w:gridCol w:w="731"/>
        <w:gridCol w:w="766"/>
      </w:tblGrid>
      <w:tr w:rsidR="006702AA" w:rsidRPr="004411E4" w:rsidTr="007817F7">
        <w:trPr>
          <w:trHeight w:val="227"/>
        </w:trPr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702AA" w:rsidRPr="004411E4" w:rsidRDefault="006702AA" w:rsidP="00612662">
            <w:pPr>
              <w:spacing w:after="0" w:line="259" w:lineRule="auto"/>
              <w:ind w:left="232" w:right="0" w:firstLine="0"/>
              <w:rPr>
                <w:b/>
                <w:sz w:val="22"/>
              </w:rPr>
            </w:pPr>
            <w:r w:rsidRPr="004411E4">
              <w:rPr>
                <w:b/>
                <w:sz w:val="22"/>
              </w:rPr>
              <w:t>Sl.no</w:t>
            </w:r>
          </w:p>
        </w:tc>
        <w:tc>
          <w:tcPr>
            <w:tcW w:w="3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702AA" w:rsidRPr="004411E4" w:rsidRDefault="006702AA" w:rsidP="00612662">
            <w:pPr>
              <w:spacing w:after="0" w:line="259" w:lineRule="auto"/>
              <w:ind w:left="232" w:right="0" w:firstLine="0"/>
            </w:pPr>
            <w:r w:rsidRPr="004411E4">
              <w:rPr>
                <w:b/>
                <w:sz w:val="22"/>
              </w:rPr>
              <w:t>Name &amp; Address of Employer</w:t>
            </w: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6702AA" w:rsidRPr="004411E4" w:rsidRDefault="006702AA" w:rsidP="00612662">
            <w:pPr>
              <w:spacing w:after="0" w:line="259" w:lineRule="auto"/>
              <w:ind w:left="77" w:right="0" w:firstLine="0"/>
              <w:jc w:val="center"/>
            </w:pPr>
            <w:r w:rsidRPr="004411E4">
              <w:rPr>
                <w:b/>
                <w:sz w:val="22"/>
              </w:rPr>
              <w:t>Position Held</w:t>
            </w: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341" w:type="dxa"/>
            <w:gridSpan w:val="2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nil"/>
            </w:tcBorders>
            <w:shd w:val="clear" w:color="auto" w:fill="FFFFFF" w:themeFill="background1"/>
          </w:tcPr>
          <w:p w:rsidR="006702AA" w:rsidRPr="004411E4" w:rsidRDefault="006702AA" w:rsidP="00612662">
            <w:pPr>
              <w:spacing w:after="0" w:line="259" w:lineRule="auto"/>
              <w:ind w:left="787" w:right="0" w:firstLine="517"/>
            </w:pPr>
            <w:r w:rsidRPr="004411E4">
              <w:rPr>
                <w:b/>
                <w:sz w:val="22"/>
              </w:rPr>
              <w:t>Duration</w:t>
            </w:r>
            <w:r w:rsidRPr="004411E4">
              <w:rPr>
                <w:sz w:val="22"/>
              </w:rPr>
              <w:t xml:space="preserve"> </w:t>
            </w:r>
            <w:r w:rsidRPr="004411E4">
              <w:rPr>
                <w:b/>
                <w:sz w:val="22"/>
              </w:rPr>
              <w:t xml:space="preserve">From </w:t>
            </w:r>
          </w:p>
        </w:tc>
        <w:tc>
          <w:tcPr>
            <w:tcW w:w="76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vAlign w:val="bottom"/>
          </w:tcPr>
          <w:p w:rsidR="006702AA" w:rsidRPr="004411E4" w:rsidRDefault="006702AA" w:rsidP="00612662">
            <w:pPr>
              <w:spacing w:after="0" w:line="259" w:lineRule="auto"/>
              <w:ind w:left="0" w:right="0" w:firstLine="0"/>
            </w:pPr>
            <w:r w:rsidRPr="004411E4">
              <w:rPr>
                <w:b/>
                <w:sz w:val="22"/>
              </w:rPr>
              <w:t>To</w:t>
            </w:r>
            <w:r w:rsidRPr="004411E4">
              <w:rPr>
                <w:rFonts w:eastAsia="Times New Roman"/>
              </w:rPr>
              <w:t xml:space="preserve"> </w:t>
            </w:r>
          </w:p>
        </w:tc>
      </w:tr>
      <w:tr w:rsidR="006702AA" w:rsidRPr="004411E4" w:rsidTr="007817F7">
        <w:trPr>
          <w:trHeight w:val="227"/>
        </w:trPr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2AA" w:rsidRPr="004411E4" w:rsidRDefault="006702AA" w:rsidP="00612662">
            <w:pPr>
              <w:spacing w:after="0" w:line="259" w:lineRule="auto"/>
              <w:ind w:left="8" w:right="0" w:firstLine="0"/>
              <w:rPr>
                <w:rFonts w:eastAsia="Times New Roman"/>
              </w:rPr>
            </w:pPr>
          </w:p>
        </w:tc>
        <w:tc>
          <w:tcPr>
            <w:tcW w:w="3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2AA" w:rsidRPr="004411E4" w:rsidRDefault="006702AA" w:rsidP="00612662">
            <w:pPr>
              <w:spacing w:after="0" w:line="259" w:lineRule="auto"/>
              <w:ind w:left="8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2AA" w:rsidRPr="004411E4" w:rsidRDefault="006702AA" w:rsidP="00612662">
            <w:pPr>
              <w:spacing w:after="0" w:line="259" w:lineRule="auto"/>
              <w:ind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1610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:rsidR="006702AA" w:rsidRPr="004411E4" w:rsidRDefault="006702AA" w:rsidP="00612662">
            <w:pPr>
              <w:spacing w:after="0" w:line="259" w:lineRule="auto"/>
              <w:ind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6702AA" w:rsidRPr="004411E4" w:rsidRDefault="006702AA" w:rsidP="00612662">
            <w:pPr>
              <w:spacing w:after="0" w:line="259" w:lineRule="auto"/>
              <w:ind w:left="12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76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:rsidR="006702AA" w:rsidRPr="004411E4" w:rsidRDefault="006702AA" w:rsidP="00612662">
            <w:pPr>
              <w:spacing w:after="160" w:line="259" w:lineRule="auto"/>
              <w:ind w:left="0" w:right="0" w:firstLine="0"/>
            </w:pPr>
          </w:p>
        </w:tc>
      </w:tr>
      <w:tr w:rsidR="006702AA" w:rsidRPr="004411E4" w:rsidTr="007817F7">
        <w:trPr>
          <w:trHeight w:val="227"/>
        </w:trPr>
        <w:tc>
          <w:tcPr>
            <w:tcW w:w="891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702AA" w:rsidRPr="004411E4" w:rsidRDefault="006702AA" w:rsidP="00612662">
            <w:pPr>
              <w:spacing w:after="0" w:line="259" w:lineRule="auto"/>
              <w:ind w:left="8" w:right="0" w:firstLine="0"/>
              <w:rPr>
                <w:rFonts w:eastAsia="Times New Roman"/>
              </w:rPr>
            </w:pPr>
          </w:p>
        </w:tc>
        <w:tc>
          <w:tcPr>
            <w:tcW w:w="3631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702AA" w:rsidRPr="004411E4" w:rsidRDefault="006702AA" w:rsidP="00612662">
            <w:pPr>
              <w:spacing w:after="0" w:line="259" w:lineRule="auto"/>
              <w:ind w:left="8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702AA" w:rsidRPr="004411E4" w:rsidRDefault="006702AA" w:rsidP="00612662">
            <w:pPr>
              <w:spacing w:after="0" w:line="259" w:lineRule="auto"/>
              <w:ind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16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702AA" w:rsidRPr="004411E4" w:rsidRDefault="006702AA" w:rsidP="00612662">
            <w:pPr>
              <w:spacing w:after="0" w:line="259" w:lineRule="auto"/>
              <w:ind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6702AA" w:rsidRPr="004411E4" w:rsidRDefault="006702AA" w:rsidP="00612662">
            <w:pPr>
              <w:spacing w:after="0" w:line="259" w:lineRule="auto"/>
              <w:ind w:left="12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76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:rsidR="006702AA" w:rsidRPr="004411E4" w:rsidRDefault="006702AA" w:rsidP="00612662">
            <w:pPr>
              <w:spacing w:after="160" w:line="259" w:lineRule="auto"/>
              <w:ind w:left="0" w:right="0" w:firstLine="0"/>
            </w:pPr>
          </w:p>
        </w:tc>
      </w:tr>
      <w:tr w:rsidR="006702AA" w:rsidRPr="004411E4" w:rsidTr="007817F7">
        <w:trPr>
          <w:trHeight w:val="227"/>
        </w:trPr>
        <w:tc>
          <w:tcPr>
            <w:tcW w:w="8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702AA" w:rsidRPr="004411E4" w:rsidRDefault="006702AA" w:rsidP="00612662">
            <w:pPr>
              <w:spacing w:after="0" w:line="259" w:lineRule="auto"/>
              <w:ind w:left="8" w:right="0" w:firstLine="0"/>
              <w:rPr>
                <w:rFonts w:eastAsia="Times New Roman"/>
              </w:rPr>
            </w:pPr>
          </w:p>
        </w:tc>
        <w:tc>
          <w:tcPr>
            <w:tcW w:w="36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702AA" w:rsidRPr="004411E4" w:rsidRDefault="006702AA" w:rsidP="00612662">
            <w:pPr>
              <w:spacing w:after="0" w:line="259" w:lineRule="auto"/>
              <w:ind w:left="8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702AA" w:rsidRPr="004411E4" w:rsidRDefault="006702AA" w:rsidP="00612662">
            <w:pPr>
              <w:spacing w:after="0" w:line="259" w:lineRule="auto"/>
              <w:ind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16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702AA" w:rsidRPr="004411E4" w:rsidRDefault="006702AA" w:rsidP="00612662">
            <w:pPr>
              <w:spacing w:after="0" w:line="259" w:lineRule="auto"/>
              <w:ind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6702AA" w:rsidRPr="004411E4" w:rsidRDefault="006702AA" w:rsidP="00612662">
            <w:pPr>
              <w:spacing w:after="0" w:line="259" w:lineRule="auto"/>
              <w:ind w:left="12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76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:rsidR="006702AA" w:rsidRPr="004411E4" w:rsidRDefault="006702AA" w:rsidP="00612662">
            <w:pPr>
              <w:spacing w:after="160" w:line="259" w:lineRule="auto"/>
              <w:ind w:left="0" w:right="0" w:firstLine="0"/>
            </w:pPr>
          </w:p>
        </w:tc>
      </w:tr>
      <w:tr w:rsidR="006702AA" w:rsidRPr="004411E4" w:rsidTr="007817F7">
        <w:trPr>
          <w:trHeight w:val="227"/>
        </w:trPr>
        <w:tc>
          <w:tcPr>
            <w:tcW w:w="8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702AA" w:rsidRPr="004411E4" w:rsidRDefault="006702AA" w:rsidP="00612662">
            <w:pPr>
              <w:spacing w:after="0" w:line="259" w:lineRule="auto"/>
              <w:ind w:left="8" w:right="0" w:firstLine="0"/>
              <w:rPr>
                <w:rFonts w:eastAsia="Times New Roman"/>
              </w:rPr>
            </w:pPr>
          </w:p>
        </w:tc>
        <w:tc>
          <w:tcPr>
            <w:tcW w:w="36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702AA" w:rsidRPr="004411E4" w:rsidRDefault="006702AA" w:rsidP="00612662">
            <w:pPr>
              <w:spacing w:after="0" w:line="259" w:lineRule="auto"/>
              <w:ind w:left="8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26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702AA" w:rsidRPr="004411E4" w:rsidRDefault="006702AA" w:rsidP="00612662">
            <w:pPr>
              <w:spacing w:after="0" w:line="259" w:lineRule="auto"/>
              <w:ind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16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702AA" w:rsidRPr="004411E4" w:rsidRDefault="006702AA" w:rsidP="00612662">
            <w:pPr>
              <w:spacing w:after="0" w:line="259" w:lineRule="auto"/>
              <w:ind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6702AA" w:rsidRPr="004411E4" w:rsidRDefault="006702AA" w:rsidP="00612662">
            <w:pPr>
              <w:spacing w:after="0" w:line="259" w:lineRule="auto"/>
              <w:ind w:left="12" w:right="0" w:firstLine="0"/>
            </w:pPr>
            <w:r w:rsidRPr="004411E4">
              <w:rPr>
                <w:rFonts w:eastAsia="Times New Roman"/>
              </w:rPr>
              <w:t xml:space="preserve"> </w:t>
            </w:r>
          </w:p>
        </w:tc>
        <w:tc>
          <w:tcPr>
            <w:tcW w:w="76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:rsidR="006702AA" w:rsidRPr="004411E4" w:rsidRDefault="006702AA" w:rsidP="00612662">
            <w:pPr>
              <w:spacing w:after="160" w:line="259" w:lineRule="auto"/>
              <w:ind w:left="0" w:right="0" w:firstLine="0"/>
            </w:pPr>
          </w:p>
        </w:tc>
      </w:tr>
      <w:tr w:rsidR="00A473F5" w:rsidRPr="004411E4" w:rsidTr="007817F7">
        <w:trPr>
          <w:trHeight w:val="227"/>
        </w:trPr>
        <w:tc>
          <w:tcPr>
            <w:tcW w:w="8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473F5" w:rsidRPr="004411E4" w:rsidRDefault="00A473F5" w:rsidP="00612662">
            <w:pPr>
              <w:spacing w:after="0" w:line="259" w:lineRule="auto"/>
              <w:ind w:left="8" w:right="0" w:firstLine="0"/>
              <w:rPr>
                <w:rFonts w:eastAsia="Times New Roman"/>
              </w:rPr>
            </w:pPr>
          </w:p>
        </w:tc>
        <w:tc>
          <w:tcPr>
            <w:tcW w:w="36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473F5" w:rsidRPr="004411E4" w:rsidRDefault="00A473F5" w:rsidP="00612662">
            <w:pPr>
              <w:spacing w:after="0" w:line="259" w:lineRule="auto"/>
              <w:ind w:left="8" w:right="0" w:firstLine="0"/>
              <w:rPr>
                <w:rFonts w:eastAsia="Times New Roman"/>
              </w:rPr>
            </w:pPr>
          </w:p>
        </w:tc>
        <w:tc>
          <w:tcPr>
            <w:tcW w:w="26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473F5" w:rsidRPr="004411E4" w:rsidRDefault="00A473F5" w:rsidP="00612662">
            <w:pPr>
              <w:spacing w:after="0" w:line="259" w:lineRule="auto"/>
              <w:ind w:right="0" w:firstLine="0"/>
              <w:rPr>
                <w:rFonts w:eastAsia="Times New Roman"/>
              </w:rPr>
            </w:pPr>
          </w:p>
        </w:tc>
        <w:tc>
          <w:tcPr>
            <w:tcW w:w="16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473F5" w:rsidRPr="004411E4" w:rsidRDefault="00A473F5" w:rsidP="00612662">
            <w:pPr>
              <w:spacing w:after="0" w:line="259" w:lineRule="auto"/>
              <w:ind w:right="0" w:firstLine="0"/>
              <w:rPr>
                <w:rFonts w:eastAsia="Times New Roman"/>
              </w:rPr>
            </w:pPr>
          </w:p>
        </w:tc>
        <w:tc>
          <w:tcPr>
            <w:tcW w:w="7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:rsidR="00A473F5" w:rsidRPr="004411E4" w:rsidRDefault="00A473F5" w:rsidP="00612662">
            <w:pPr>
              <w:spacing w:after="0" w:line="259" w:lineRule="auto"/>
              <w:ind w:left="12" w:right="0" w:firstLine="0"/>
              <w:rPr>
                <w:rFonts w:eastAsia="Times New Roman"/>
              </w:rPr>
            </w:pPr>
          </w:p>
        </w:tc>
        <w:tc>
          <w:tcPr>
            <w:tcW w:w="76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:rsidR="00A473F5" w:rsidRPr="004411E4" w:rsidRDefault="00A473F5" w:rsidP="00612662">
            <w:pPr>
              <w:spacing w:after="160" w:line="259" w:lineRule="auto"/>
              <w:ind w:left="0" w:right="0" w:firstLine="0"/>
            </w:pPr>
          </w:p>
        </w:tc>
      </w:tr>
    </w:tbl>
    <w:p w:rsidR="004411E4" w:rsidRDefault="004411E4" w:rsidP="00E2352B">
      <w:pPr>
        <w:spacing w:after="41" w:line="259" w:lineRule="auto"/>
        <w:ind w:left="450" w:right="565" w:firstLine="0"/>
      </w:pPr>
    </w:p>
    <w:p w:rsidR="002E1E7A" w:rsidRDefault="002E1E7A" w:rsidP="00E2352B">
      <w:pPr>
        <w:spacing w:after="41" w:line="259" w:lineRule="auto"/>
        <w:ind w:left="450" w:right="565" w:firstLine="0"/>
      </w:pPr>
    </w:p>
    <w:p w:rsidR="00E2352B" w:rsidRDefault="00E2352B" w:rsidP="00394462">
      <w:pPr>
        <w:pStyle w:val="ListParagraph"/>
        <w:numPr>
          <w:ilvl w:val="0"/>
          <w:numId w:val="2"/>
        </w:numPr>
        <w:spacing w:after="41" w:line="259" w:lineRule="auto"/>
        <w:ind w:right="565"/>
        <w:jc w:val="both"/>
      </w:pPr>
      <w:r w:rsidRPr="004411E4">
        <w:t xml:space="preserve">Details of External Research </w:t>
      </w:r>
      <w:r w:rsidR="004247B3">
        <w:t xml:space="preserve">experts </w:t>
      </w:r>
      <w:r w:rsidR="00665881">
        <w:t xml:space="preserve">(experts </w:t>
      </w:r>
      <w:r w:rsidRPr="004411E4">
        <w:t>should have at least a PG qualification with research contribution</w:t>
      </w:r>
      <w:r w:rsidR="00665881">
        <w:t xml:space="preserve"> - </w:t>
      </w:r>
      <w:r w:rsidR="00394462">
        <w:t xml:space="preserve">please take consent </w:t>
      </w:r>
      <w:r w:rsidR="00665881">
        <w:t>from</w:t>
      </w:r>
      <w:r w:rsidR="00394462">
        <w:t xml:space="preserve"> experts </w:t>
      </w:r>
      <w:r w:rsidR="00665881">
        <w:t xml:space="preserve">of </w:t>
      </w:r>
      <w:r w:rsidR="00394462">
        <w:t>sponsored organization and furnish the following details)</w:t>
      </w:r>
    </w:p>
    <w:p w:rsidR="00394462" w:rsidRPr="004411E4" w:rsidRDefault="00394462" w:rsidP="00394462">
      <w:pPr>
        <w:pStyle w:val="ListParagraph"/>
        <w:spacing w:after="41" w:line="259" w:lineRule="auto"/>
        <w:ind w:left="566" w:right="565" w:firstLine="0"/>
        <w:jc w:val="both"/>
      </w:pPr>
    </w:p>
    <w:p w:rsidR="00E2352B" w:rsidRDefault="004247B3" w:rsidP="00E2352B">
      <w:pPr>
        <w:spacing w:after="41" w:line="259" w:lineRule="auto"/>
        <w:ind w:left="450" w:right="565" w:firstLine="0"/>
        <w:rPr>
          <w:b/>
        </w:rPr>
      </w:pPr>
      <w:r w:rsidRPr="004247B3">
        <w:rPr>
          <w:b/>
        </w:rPr>
        <w:t>Expert 1</w:t>
      </w:r>
    </w:p>
    <w:p w:rsidR="00394462" w:rsidRPr="004247B3" w:rsidRDefault="00394462" w:rsidP="00E2352B">
      <w:pPr>
        <w:spacing w:after="41" w:line="259" w:lineRule="auto"/>
        <w:ind w:left="450" w:right="565" w:firstLine="0"/>
        <w:rPr>
          <w:b/>
        </w:rPr>
      </w:pPr>
    </w:p>
    <w:p w:rsidR="00E2352B" w:rsidRPr="004411E4" w:rsidRDefault="00E2352B" w:rsidP="00E2352B">
      <w:pPr>
        <w:spacing w:after="41" w:line="259" w:lineRule="auto"/>
        <w:ind w:left="450" w:right="565" w:firstLine="0"/>
      </w:pPr>
      <w:r w:rsidRPr="004411E4">
        <w:t>Name</w:t>
      </w:r>
      <w:r w:rsidR="00611D71" w:rsidRPr="004411E4">
        <w:t xml:space="preserve">                         </w:t>
      </w:r>
      <w:r w:rsidR="002E1E7A">
        <w:tab/>
      </w:r>
      <w:r w:rsidRPr="004411E4">
        <w:t>:</w:t>
      </w:r>
    </w:p>
    <w:p w:rsidR="00E2352B" w:rsidRPr="004411E4" w:rsidRDefault="00E2352B" w:rsidP="00E2352B">
      <w:pPr>
        <w:spacing w:after="41" w:line="259" w:lineRule="auto"/>
        <w:ind w:left="450" w:right="565" w:firstLine="0"/>
      </w:pPr>
      <w:r w:rsidRPr="004411E4">
        <w:t>De</w:t>
      </w:r>
      <w:r w:rsidR="00611D71" w:rsidRPr="004411E4">
        <w:t xml:space="preserve">signation                </w:t>
      </w:r>
      <w:r w:rsidR="002E1E7A">
        <w:tab/>
      </w:r>
      <w:r w:rsidRPr="004411E4">
        <w:t>:</w:t>
      </w:r>
    </w:p>
    <w:p w:rsidR="00E2352B" w:rsidRPr="004411E4" w:rsidRDefault="00611D71" w:rsidP="00E2352B">
      <w:pPr>
        <w:spacing w:after="41" w:line="259" w:lineRule="auto"/>
        <w:ind w:left="450" w:right="565" w:firstLine="0"/>
      </w:pPr>
      <w:r w:rsidRPr="004411E4">
        <w:t>Department / Division</w:t>
      </w:r>
      <w:r w:rsidR="00E2352B" w:rsidRPr="004411E4">
        <w:t xml:space="preserve"> </w:t>
      </w:r>
      <w:r w:rsidR="002E1E7A">
        <w:tab/>
      </w:r>
      <w:r w:rsidR="00E2352B" w:rsidRPr="004411E4">
        <w:t>:</w:t>
      </w:r>
    </w:p>
    <w:p w:rsidR="00E2352B" w:rsidRPr="004411E4" w:rsidRDefault="00E2352B" w:rsidP="00E2352B">
      <w:pPr>
        <w:spacing w:after="41" w:line="259" w:lineRule="auto"/>
        <w:ind w:left="450" w:right="565" w:firstLine="0"/>
      </w:pPr>
      <w:r w:rsidRPr="004411E4">
        <w:t>Add</w:t>
      </w:r>
      <w:r w:rsidR="00611D71" w:rsidRPr="004411E4">
        <w:t xml:space="preserve">ress                      </w:t>
      </w:r>
      <w:r w:rsidRPr="004411E4">
        <w:t xml:space="preserve"> :</w:t>
      </w:r>
    </w:p>
    <w:p w:rsidR="00E2352B" w:rsidRPr="004411E4" w:rsidRDefault="00E2352B" w:rsidP="00E2352B">
      <w:pPr>
        <w:spacing w:after="41" w:line="259" w:lineRule="auto"/>
        <w:ind w:left="450" w:right="565" w:firstLine="0"/>
      </w:pPr>
    </w:p>
    <w:p w:rsidR="00611D71" w:rsidRPr="004411E4" w:rsidRDefault="00611D71" w:rsidP="00E2352B">
      <w:pPr>
        <w:spacing w:after="41" w:line="259" w:lineRule="auto"/>
        <w:ind w:left="450" w:right="565" w:firstLine="0"/>
      </w:pPr>
    </w:p>
    <w:p w:rsidR="00E2352B" w:rsidRPr="004411E4" w:rsidRDefault="00E2352B" w:rsidP="00E2352B">
      <w:pPr>
        <w:spacing w:after="41" w:line="259" w:lineRule="auto"/>
        <w:ind w:left="450" w:right="565" w:firstLine="0"/>
      </w:pPr>
      <w:r w:rsidRPr="004411E4">
        <w:t xml:space="preserve">Phone               </w:t>
      </w:r>
      <w:r w:rsidR="00611D71" w:rsidRPr="004411E4">
        <w:t xml:space="preserve">         </w:t>
      </w:r>
      <w:r w:rsidR="002E1E7A">
        <w:tab/>
      </w:r>
      <w:r w:rsidR="00611D71" w:rsidRPr="004411E4">
        <w:t>:</w:t>
      </w:r>
    </w:p>
    <w:p w:rsidR="00E2352B" w:rsidRPr="004411E4" w:rsidRDefault="00E2352B" w:rsidP="00E2352B">
      <w:pPr>
        <w:spacing w:after="41" w:line="259" w:lineRule="auto"/>
        <w:ind w:left="450" w:right="565" w:firstLine="0"/>
      </w:pPr>
      <w:r w:rsidRPr="004411E4">
        <w:t xml:space="preserve">Mobile    </w:t>
      </w:r>
      <w:r w:rsidR="00611D71" w:rsidRPr="004411E4">
        <w:t xml:space="preserve">                   </w:t>
      </w:r>
      <w:r w:rsidRPr="004411E4">
        <w:t xml:space="preserve"> </w:t>
      </w:r>
      <w:r w:rsidR="002E1E7A">
        <w:tab/>
      </w:r>
      <w:r w:rsidRPr="004411E4">
        <w:t>:</w:t>
      </w:r>
    </w:p>
    <w:p w:rsidR="00E2352B" w:rsidRDefault="00E2352B" w:rsidP="00E2352B">
      <w:pPr>
        <w:spacing w:after="41" w:line="259" w:lineRule="auto"/>
        <w:ind w:left="450" w:right="565" w:firstLine="0"/>
      </w:pPr>
      <w:r w:rsidRPr="004411E4">
        <w:t xml:space="preserve">Email </w:t>
      </w:r>
      <w:r w:rsidR="00611D71" w:rsidRPr="004411E4">
        <w:t xml:space="preserve">                         </w:t>
      </w:r>
      <w:r w:rsidR="002E1E7A">
        <w:tab/>
      </w:r>
      <w:r w:rsidR="00611D71" w:rsidRPr="004411E4">
        <w:t xml:space="preserve">:      </w:t>
      </w:r>
    </w:p>
    <w:p w:rsidR="004247B3" w:rsidRDefault="004247B3" w:rsidP="00E2352B">
      <w:pPr>
        <w:spacing w:after="41" w:line="259" w:lineRule="auto"/>
        <w:ind w:left="450" w:right="565" w:firstLine="0"/>
      </w:pPr>
    </w:p>
    <w:p w:rsidR="00394462" w:rsidRDefault="00394462" w:rsidP="00E2352B">
      <w:pPr>
        <w:spacing w:after="41" w:line="259" w:lineRule="auto"/>
        <w:ind w:left="450" w:right="565" w:firstLine="0"/>
      </w:pPr>
    </w:p>
    <w:p w:rsidR="004247B3" w:rsidRDefault="004247B3" w:rsidP="004247B3">
      <w:pPr>
        <w:spacing w:after="41" w:line="259" w:lineRule="auto"/>
        <w:ind w:left="450" w:right="565" w:firstLine="0"/>
        <w:rPr>
          <w:b/>
        </w:rPr>
      </w:pPr>
      <w:r w:rsidRPr="004247B3">
        <w:rPr>
          <w:b/>
        </w:rPr>
        <w:lastRenderedPageBreak/>
        <w:t>Expert 2</w:t>
      </w:r>
    </w:p>
    <w:p w:rsidR="00394462" w:rsidRPr="004247B3" w:rsidRDefault="00394462" w:rsidP="004247B3">
      <w:pPr>
        <w:spacing w:after="41" w:line="259" w:lineRule="auto"/>
        <w:ind w:left="450" w:right="565" w:firstLine="0"/>
        <w:rPr>
          <w:b/>
        </w:rPr>
      </w:pPr>
    </w:p>
    <w:p w:rsidR="004247B3" w:rsidRPr="004411E4" w:rsidRDefault="004247B3" w:rsidP="004247B3">
      <w:pPr>
        <w:spacing w:after="41" w:line="259" w:lineRule="auto"/>
        <w:ind w:left="450" w:right="565" w:firstLine="0"/>
      </w:pPr>
      <w:r w:rsidRPr="004411E4">
        <w:t xml:space="preserve">Name                         </w:t>
      </w:r>
      <w:r>
        <w:tab/>
      </w:r>
      <w:r w:rsidRPr="004411E4">
        <w:t>:</w:t>
      </w:r>
    </w:p>
    <w:p w:rsidR="004247B3" w:rsidRPr="004411E4" w:rsidRDefault="004247B3" w:rsidP="004247B3">
      <w:pPr>
        <w:spacing w:after="41" w:line="259" w:lineRule="auto"/>
        <w:ind w:left="450" w:right="565" w:firstLine="0"/>
      </w:pPr>
      <w:r w:rsidRPr="004411E4">
        <w:t xml:space="preserve">Designation                </w:t>
      </w:r>
      <w:r>
        <w:tab/>
      </w:r>
      <w:r w:rsidRPr="004411E4">
        <w:t>:</w:t>
      </w:r>
    </w:p>
    <w:p w:rsidR="004247B3" w:rsidRPr="004411E4" w:rsidRDefault="004247B3" w:rsidP="004247B3">
      <w:pPr>
        <w:spacing w:after="41" w:line="259" w:lineRule="auto"/>
        <w:ind w:left="450" w:right="565" w:firstLine="0"/>
      </w:pPr>
      <w:r w:rsidRPr="004411E4">
        <w:t xml:space="preserve">Department / Division </w:t>
      </w:r>
      <w:r>
        <w:tab/>
      </w:r>
      <w:r w:rsidRPr="004411E4">
        <w:t>:</w:t>
      </w:r>
    </w:p>
    <w:p w:rsidR="004247B3" w:rsidRPr="004411E4" w:rsidRDefault="004247B3" w:rsidP="004247B3">
      <w:pPr>
        <w:spacing w:after="41" w:line="259" w:lineRule="auto"/>
        <w:ind w:left="450" w:right="565" w:firstLine="0"/>
      </w:pPr>
      <w:r w:rsidRPr="004411E4">
        <w:t xml:space="preserve">Address                     </w:t>
      </w:r>
      <w:proofErr w:type="gramStart"/>
      <w:r w:rsidRPr="004411E4">
        <w:t xml:space="preserve">  :</w:t>
      </w:r>
      <w:proofErr w:type="gramEnd"/>
    </w:p>
    <w:p w:rsidR="004247B3" w:rsidRPr="004411E4" w:rsidRDefault="004247B3" w:rsidP="004247B3">
      <w:pPr>
        <w:spacing w:after="41" w:line="259" w:lineRule="auto"/>
        <w:ind w:left="450" w:right="565" w:firstLine="0"/>
      </w:pPr>
    </w:p>
    <w:p w:rsidR="004247B3" w:rsidRPr="004411E4" w:rsidRDefault="004247B3" w:rsidP="004247B3">
      <w:pPr>
        <w:spacing w:after="41" w:line="259" w:lineRule="auto"/>
        <w:ind w:left="450" w:right="565" w:firstLine="0"/>
      </w:pPr>
    </w:p>
    <w:p w:rsidR="004247B3" w:rsidRPr="004411E4" w:rsidRDefault="004247B3" w:rsidP="004247B3">
      <w:pPr>
        <w:spacing w:after="41" w:line="259" w:lineRule="auto"/>
        <w:ind w:left="450" w:right="565" w:firstLine="0"/>
      </w:pPr>
      <w:r w:rsidRPr="004411E4">
        <w:t xml:space="preserve">Phone                        </w:t>
      </w:r>
      <w:r>
        <w:tab/>
      </w:r>
      <w:r w:rsidRPr="004411E4">
        <w:t>:</w:t>
      </w:r>
    </w:p>
    <w:p w:rsidR="004247B3" w:rsidRPr="004411E4" w:rsidRDefault="004247B3" w:rsidP="004247B3">
      <w:pPr>
        <w:spacing w:after="41" w:line="259" w:lineRule="auto"/>
        <w:ind w:left="450" w:right="565" w:firstLine="0"/>
      </w:pPr>
      <w:r w:rsidRPr="004411E4">
        <w:t xml:space="preserve">Mobile                        </w:t>
      </w:r>
      <w:r>
        <w:tab/>
      </w:r>
      <w:r w:rsidRPr="004411E4">
        <w:t>:</w:t>
      </w:r>
    </w:p>
    <w:p w:rsidR="004247B3" w:rsidRPr="004411E4" w:rsidRDefault="004247B3" w:rsidP="004247B3">
      <w:pPr>
        <w:spacing w:after="41" w:line="259" w:lineRule="auto"/>
        <w:ind w:left="450" w:right="565" w:firstLine="0"/>
      </w:pPr>
      <w:r w:rsidRPr="004411E4">
        <w:t xml:space="preserve">Email                          </w:t>
      </w:r>
      <w:r>
        <w:tab/>
      </w:r>
      <w:r w:rsidRPr="004411E4">
        <w:t xml:space="preserve">:      </w:t>
      </w:r>
    </w:p>
    <w:p w:rsidR="004247B3" w:rsidRDefault="004247B3" w:rsidP="00E2352B">
      <w:pPr>
        <w:spacing w:after="41" w:line="259" w:lineRule="auto"/>
        <w:ind w:left="450" w:right="565" w:firstLine="0"/>
      </w:pPr>
    </w:p>
    <w:p w:rsidR="001D574D" w:rsidRPr="004411E4" w:rsidRDefault="001D574D" w:rsidP="00E2352B">
      <w:pPr>
        <w:spacing w:after="41" w:line="259" w:lineRule="auto"/>
        <w:ind w:left="450" w:right="565" w:firstLine="0"/>
        <w:rPr>
          <w:szCs w:val="24"/>
        </w:rPr>
      </w:pPr>
      <w:r w:rsidRPr="004411E4">
        <w:rPr>
          <w:szCs w:val="24"/>
        </w:rPr>
        <w:t>11. Payment Details:</w:t>
      </w:r>
    </w:p>
    <w:p w:rsidR="001D574D" w:rsidRPr="004411E4" w:rsidRDefault="001D574D" w:rsidP="00E2352B">
      <w:pPr>
        <w:spacing w:after="41" w:line="259" w:lineRule="auto"/>
        <w:ind w:left="450" w:right="565" w:firstLine="0"/>
        <w:rPr>
          <w:szCs w:val="24"/>
        </w:rPr>
      </w:pPr>
    </w:p>
    <w:p w:rsidR="001D574D" w:rsidRPr="004411E4" w:rsidRDefault="001D574D" w:rsidP="00E2352B">
      <w:pPr>
        <w:spacing w:after="41" w:line="259" w:lineRule="auto"/>
        <w:ind w:left="450" w:right="565" w:firstLine="0"/>
        <w:rPr>
          <w:szCs w:val="24"/>
          <w:shd w:val="clear" w:color="auto" w:fill="FFFFFF"/>
        </w:rPr>
      </w:pPr>
      <w:r w:rsidRPr="004411E4">
        <w:rPr>
          <w:szCs w:val="24"/>
          <w:shd w:val="clear" w:color="auto" w:fill="FFFFFF"/>
        </w:rPr>
        <w:t>State Bank I-Collect Reference No.:                                    Amount:                           Date:</w:t>
      </w:r>
    </w:p>
    <w:p w:rsidR="001D574D" w:rsidRDefault="001D574D" w:rsidP="00E2352B">
      <w:pPr>
        <w:spacing w:after="41" w:line="259" w:lineRule="auto"/>
        <w:ind w:left="450" w:right="565" w:firstLine="0"/>
      </w:pPr>
    </w:p>
    <w:p w:rsidR="004411E4" w:rsidRPr="004411E4" w:rsidRDefault="004411E4" w:rsidP="00E2352B">
      <w:pPr>
        <w:spacing w:after="41" w:line="259" w:lineRule="auto"/>
        <w:ind w:left="450" w:right="565" w:firstLine="0"/>
      </w:pPr>
    </w:p>
    <w:p w:rsidR="00C65C7C" w:rsidRPr="004411E4" w:rsidRDefault="00E2352B" w:rsidP="00394462">
      <w:pPr>
        <w:spacing w:after="0" w:line="259" w:lineRule="auto"/>
        <w:ind w:left="450" w:right="565" w:firstLine="0"/>
        <w:jc w:val="both"/>
        <w:rPr>
          <w:szCs w:val="24"/>
        </w:rPr>
      </w:pPr>
      <w:r w:rsidRPr="004411E4">
        <w:t xml:space="preserve">   I hereby declare that the information given in this application is true and correct to the best of my knowledge.</w:t>
      </w:r>
      <w:r w:rsidR="003C186A" w:rsidRPr="004411E4">
        <w:rPr>
          <w:sz w:val="20"/>
        </w:rPr>
        <w:t xml:space="preserve"> </w:t>
      </w:r>
      <w:r w:rsidR="00C65C7C" w:rsidRPr="004411E4">
        <w:rPr>
          <w:szCs w:val="24"/>
        </w:rPr>
        <w:t xml:space="preserve">If any of the particulars furnished above are found to be incorrect at the time of admission, the admission will be cancelled. </w:t>
      </w:r>
    </w:p>
    <w:p w:rsidR="00C65C7C" w:rsidRPr="004411E4" w:rsidRDefault="00C65C7C" w:rsidP="00C65C7C">
      <w:pPr>
        <w:spacing w:after="41" w:line="259" w:lineRule="auto"/>
        <w:ind w:left="450" w:right="565" w:firstLine="0"/>
        <w:rPr>
          <w:szCs w:val="24"/>
        </w:rPr>
      </w:pPr>
    </w:p>
    <w:p w:rsidR="00C65C7C" w:rsidRPr="004411E4" w:rsidRDefault="00C65C7C" w:rsidP="00C65C7C">
      <w:pPr>
        <w:spacing w:after="41" w:line="259" w:lineRule="auto"/>
        <w:ind w:left="450" w:right="565" w:firstLine="0"/>
        <w:rPr>
          <w:szCs w:val="24"/>
        </w:rPr>
      </w:pPr>
    </w:p>
    <w:p w:rsidR="00C65C7C" w:rsidRPr="004411E4" w:rsidRDefault="00C65C7C" w:rsidP="00C65C7C">
      <w:pPr>
        <w:spacing w:after="41" w:line="259" w:lineRule="auto"/>
        <w:ind w:left="450" w:right="565" w:firstLine="0"/>
        <w:rPr>
          <w:szCs w:val="24"/>
        </w:rPr>
      </w:pPr>
    </w:p>
    <w:p w:rsidR="00C65C7C" w:rsidRPr="004411E4" w:rsidRDefault="00C65C7C" w:rsidP="00C65C7C">
      <w:pPr>
        <w:spacing w:after="0" w:line="259" w:lineRule="auto"/>
        <w:ind w:left="450" w:right="565" w:firstLine="0"/>
        <w:rPr>
          <w:szCs w:val="24"/>
        </w:rPr>
      </w:pPr>
      <w:r w:rsidRPr="004411E4">
        <w:rPr>
          <w:szCs w:val="24"/>
        </w:rPr>
        <w:t xml:space="preserve"> </w:t>
      </w:r>
    </w:p>
    <w:p w:rsidR="00C65C7C" w:rsidRPr="004411E4" w:rsidRDefault="00C65C7C" w:rsidP="00C65C7C">
      <w:pPr>
        <w:tabs>
          <w:tab w:val="center" w:pos="8797"/>
        </w:tabs>
        <w:spacing w:after="0" w:line="259" w:lineRule="auto"/>
        <w:ind w:left="450" w:right="565" w:firstLine="0"/>
        <w:rPr>
          <w:szCs w:val="24"/>
        </w:rPr>
      </w:pPr>
      <w:r w:rsidRPr="004411E4">
        <w:rPr>
          <w:szCs w:val="24"/>
        </w:rPr>
        <w:t xml:space="preserve">Date: </w:t>
      </w:r>
      <w:r w:rsidRPr="004411E4">
        <w:rPr>
          <w:szCs w:val="24"/>
        </w:rPr>
        <w:tab/>
        <w:t xml:space="preserve">Signature of the Applicant </w:t>
      </w:r>
    </w:p>
    <w:p w:rsidR="00C65C7C" w:rsidRDefault="00C65C7C" w:rsidP="00C65C7C">
      <w:pPr>
        <w:spacing w:after="0" w:line="259" w:lineRule="auto"/>
        <w:ind w:left="450" w:right="565" w:firstLine="0"/>
        <w:rPr>
          <w:szCs w:val="24"/>
        </w:rPr>
      </w:pPr>
      <w:r w:rsidRPr="004411E4">
        <w:rPr>
          <w:szCs w:val="24"/>
        </w:rPr>
        <w:t xml:space="preserve"> </w:t>
      </w:r>
    </w:p>
    <w:p w:rsidR="004411E4" w:rsidRPr="004411E4" w:rsidRDefault="004411E4" w:rsidP="00C65C7C">
      <w:pPr>
        <w:spacing w:after="0" w:line="259" w:lineRule="auto"/>
        <w:ind w:left="450" w:right="565" w:firstLine="0"/>
        <w:rPr>
          <w:szCs w:val="24"/>
        </w:rPr>
      </w:pPr>
    </w:p>
    <w:p w:rsidR="00C65C7C" w:rsidRPr="004411E4" w:rsidRDefault="00C65C7C" w:rsidP="00C65C7C">
      <w:pPr>
        <w:spacing w:after="0" w:line="259" w:lineRule="auto"/>
        <w:ind w:left="450" w:right="565" w:firstLine="0"/>
        <w:rPr>
          <w:szCs w:val="24"/>
        </w:rPr>
      </w:pPr>
      <w:r w:rsidRPr="004411E4">
        <w:rPr>
          <w:szCs w:val="24"/>
        </w:rPr>
        <w:t xml:space="preserve">  </w:t>
      </w:r>
    </w:p>
    <w:p w:rsidR="00C65C7C" w:rsidRPr="004411E4" w:rsidRDefault="00C65C7C" w:rsidP="00C65C7C">
      <w:pPr>
        <w:spacing w:after="0" w:line="259" w:lineRule="auto"/>
        <w:ind w:left="450" w:right="565" w:firstLine="0"/>
        <w:rPr>
          <w:szCs w:val="24"/>
        </w:rPr>
      </w:pPr>
      <w:r w:rsidRPr="004411E4">
        <w:rPr>
          <w:szCs w:val="24"/>
        </w:rPr>
        <w:t xml:space="preserve">Note: </w:t>
      </w:r>
    </w:p>
    <w:p w:rsidR="002E1E7A" w:rsidRDefault="002C4CDF" w:rsidP="004411E4">
      <w:pPr>
        <w:spacing w:after="0" w:line="259" w:lineRule="auto"/>
        <w:ind w:left="450" w:right="565" w:firstLine="0"/>
        <w:jc w:val="both"/>
        <w:rPr>
          <w:szCs w:val="24"/>
        </w:rPr>
      </w:pPr>
      <w:r w:rsidRPr="004411E4">
        <w:rPr>
          <w:szCs w:val="24"/>
        </w:rPr>
        <w:t xml:space="preserve">Upon selection, the complete CV of External Research </w:t>
      </w:r>
      <w:r w:rsidR="004247B3">
        <w:rPr>
          <w:szCs w:val="24"/>
        </w:rPr>
        <w:t>Expert</w:t>
      </w:r>
      <w:r w:rsidR="00394462">
        <w:rPr>
          <w:szCs w:val="24"/>
        </w:rPr>
        <w:t>s</w:t>
      </w:r>
      <w:r w:rsidRPr="004411E4">
        <w:rPr>
          <w:szCs w:val="24"/>
        </w:rPr>
        <w:t xml:space="preserve"> must be furnished.</w:t>
      </w:r>
    </w:p>
    <w:p w:rsidR="00C65C7C" w:rsidRPr="004411E4" w:rsidRDefault="002C4CDF" w:rsidP="004411E4">
      <w:pPr>
        <w:spacing w:after="0" w:line="259" w:lineRule="auto"/>
        <w:ind w:left="450" w:right="565" w:firstLine="0"/>
        <w:jc w:val="both"/>
        <w:rPr>
          <w:szCs w:val="24"/>
        </w:rPr>
      </w:pPr>
      <w:r w:rsidRPr="004411E4">
        <w:rPr>
          <w:szCs w:val="24"/>
        </w:rPr>
        <w:t xml:space="preserve"> </w:t>
      </w:r>
    </w:p>
    <w:p w:rsidR="00C65C7C" w:rsidRPr="00665881" w:rsidRDefault="00C65C7C" w:rsidP="004411E4">
      <w:pPr>
        <w:spacing w:after="0" w:line="259" w:lineRule="auto"/>
        <w:ind w:left="450" w:right="565" w:firstLine="0"/>
        <w:jc w:val="both"/>
        <w:rPr>
          <w:color w:val="000000" w:themeColor="text1"/>
          <w:szCs w:val="24"/>
        </w:rPr>
      </w:pPr>
      <w:r w:rsidRPr="004411E4">
        <w:rPr>
          <w:szCs w:val="24"/>
        </w:rPr>
        <w:t xml:space="preserve">Self-attested copies of the all Certificates / Mark sheets and Fee Receipt should be enclosed along with the application form as single pdf file with </w:t>
      </w:r>
      <w:r w:rsidR="009B7C57" w:rsidRPr="004411E4">
        <w:rPr>
          <w:szCs w:val="24"/>
        </w:rPr>
        <w:t xml:space="preserve">email </w:t>
      </w:r>
      <w:r w:rsidRPr="004411E4">
        <w:rPr>
          <w:szCs w:val="24"/>
        </w:rPr>
        <w:t xml:space="preserve">subject </w:t>
      </w:r>
      <w:r w:rsidRPr="00665881">
        <w:rPr>
          <w:color w:val="000000" w:themeColor="text1"/>
          <w:szCs w:val="24"/>
        </w:rPr>
        <w:t>"</w:t>
      </w:r>
      <w:bookmarkStart w:id="1" w:name="_Hlk88571784"/>
      <w:r w:rsidRPr="00665881">
        <w:rPr>
          <w:color w:val="000000" w:themeColor="text1"/>
          <w:szCs w:val="24"/>
        </w:rPr>
        <w:t xml:space="preserve">Application for M.S Admissions </w:t>
      </w:r>
      <w:r w:rsidR="004247B3" w:rsidRPr="00665881">
        <w:rPr>
          <w:color w:val="000000" w:themeColor="text1"/>
          <w:szCs w:val="24"/>
        </w:rPr>
        <w:t xml:space="preserve">January 2022 </w:t>
      </w:r>
      <w:proofErr w:type="gramStart"/>
      <w:r w:rsidR="004247B3" w:rsidRPr="00665881">
        <w:rPr>
          <w:color w:val="000000" w:themeColor="text1"/>
          <w:szCs w:val="24"/>
        </w:rPr>
        <w:t>Session</w:t>
      </w:r>
      <w:bookmarkEnd w:id="1"/>
      <w:r w:rsidR="004247B3" w:rsidRPr="00665881">
        <w:rPr>
          <w:color w:val="000000" w:themeColor="text1"/>
          <w:szCs w:val="24"/>
        </w:rPr>
        <w:t xml:space="preserve">” </w:t>
      </w:r>
      <w:r w:rsidRPr="00665881">
        <w:rPr>
          <w:color w:val="000000" w:themeColor="text1"/>
          <w:szCs w:val="24"/>
        </w:rPr>
        <w:t xml:space="preserve"> and</w:t>
      </w:r>
      <w:proofErr w:type="gramEnd"/>
      <w:r w:rsidRPr="00665881">
        <w:rPr>
          <w:color w:val="000000" w:themeColor="text1"/>
          <w:szCs w:val="24"/>
        </w:rPr>
        <w:t xml:space="preserve"> send it to </w:t>
      </w:r>
      <w:hyperlink r:id="rId6" w:history="1">
        <w:r w:rsidRPr="00665881">
          <w:rPr>
            <w:rStyle w:val="Hyperlink"/>
            <w:color w:val="000000" w:themeColor="text1"/>
            <w:szCs w:val="24"/>
          </w:rPr>
          <w:t>msadmission@nitt.edu</w:t>
        </w:r>
      </w:hyperlink>
      <w:r w:rsidRPr="00665881">
        <w:rPr>
          <w:color w:val="000000" w:themeColor="text1"/>
          <w:szCs w:val="24"/>
        </w:rPr>
        <w:t xml:space="preserve"> on or before </w:t>
      </w:r>
      <w:r w:rsidR="004247B3" w:rsidRPr="00665881">
        <w:rPr>
          <w:b/>
          <w:color w:val="000000" w:themeColor="text1"/>
          <w:szCs w:val="24"/>
        </w:rPr>
        <w:t>10-12-2021 (5 p.m.).</w:t>
      </w:r>
      <w:r w:rsidR="009B7C57" w:rsidRPr="00665881">
        <w:rPr>
          <w:color w:val="000000" w:themeColor="text1"/>
          <w:szCs w:val="24"/>
        </w:rPr>
        <w:t xml:space="preserve"> Hard copy of the application need not to be submitted</w:t>
      </w:r>
      <w:r w:rsidR="002E1E7A" w:rsidRPr="00665881">
        <w:rPr>
          <w:color w:val="000000" w:themeColor="text1"/>
          <w:szCs w:val="24"/>
        </w:rPr>
        <w:t>.</w:t>
      </w:r>
    </w:p>
    <w:p w:rsidR="002E1E7A" w:rsidRPr="00665881" w:rsidRDefault="002E1E7A" w:rsidP="004411E4">
      <w:pPr>
        <w:spacing w:after="0" w:line="259" w:lineRule="auto"/>
        <w:ind w:left="450" w:right="565" w:firstLine="0"/>
        <w:jc w:val="both"/>
        <w:rPr>
          <w:color w:val="000000" w:themeColor="text1"/>
          <w:szCs w:val="24"/>
        </w:rPr>
      </w:pPr>
    </w:p>
    <w:p w:rsidR="00C65C7C" w:rsidRDefault="00C65C7C" w:rsidP="004411E4">
      <w:pPr>
        <w:spacing w:after="0" w:line="259" w:lineRule="auto"/>
        <w:ind w:left="450" w:right="565" w:firstLine="0"/>
        <w:jc w:val="both"/>
        <w:rPr>
          <w:szCs w:val="24"/>
        </w:rPr>
      </w:pPr>
      <w:r w:rsidRPr="004411E4">
        <w:rPr>
          <w:szCs w:val="24"/>
        </w:rPr>
        <w:t>Original certificates to be produced at the time of admission.</w:t>
      </w:r>
    </w:p>
    <w:p w:rsidR="002E1E7A" w:rsidRPr="004411E4" w:rsidRDefault="002E1E7A" w:rsidP="004411E4">
      <w:pPr>
        <w:spacing w:after="0" w:line="259" w:lineRule="auto"/>
        <w:ind w:left="450" w:right="565" w:firstLine="0"/>
        <w:jc w:val="both"/>
        <w:rPr>
          <w:szCs w:val="24"/>
        </w:rPr>
      </w:pPr>
    </w:p>
    <w:p w:rsidR="00C65C7C" w:rsidRPr="004411E4" w:rsidRDefault="00AE3A83" w:rsidP="004411E4">
      <w:pPr>
        <w:spacing w:after="0" w:line="259" w:lineRule="auto"/>
        <w:ind w:left="450" w:right="565" w:firstLine="0"/>
        <w:jc w:val="both"/>
        <w:rPr>
          <w:szCs w:val="24"/>
        </w:rPr>
      </w:pPr>
      <w:r w:rsidRPr="004411E4">
        <w:rPr>
          <w:szCs w:val="24"/>
        </w:rPr>
        <w:t>Application fee is non-refundable.</w:t>
      </w:r>
    </w:p>
    <w:p w:rsidR="00D95335" w:rsidRPr="004411E4" w:rsidRDefault="00D95335" w:rsidP="004411E4">
      <w:pPr>
        <w:spacing w:after="3" w:line="248" w:lineRule="auto"/>
        <w:ind w:left="450" w:right="565" w:hanging="8"/>
        <w:jc w:val="both"/>
        <w:rPr>
          <w:szCs w:val="24"/>
        </w:rPr>
      </w:pPr>
      <w:bookmarkStart w:id="2" w:name="_Hlk76136032"/>
    </w:p>
    <w:bookmarkEnd w:id="2"/>
    <w:p w:rsidR="004411E4" w:rsidRDefault="004411E4" w:rsidP="004411E4">
      <w:pPr>
        <w:spacing w:after="3" w:line="248" w:lineRule="auto"/>
        <w:ind w:left="450" w:right="565" w:hanging="8"/>
        <w:jc w:val="both"/>
        <w:rPr>
          <w:szCs w:val="24"/>
          <w:u w:val="single" w:color="000000"/>
        </w:rPr>
      </w:pPr>
    </w:p>
    <w:p w:rsidR="004411E4" w:rsidRDefault="004411E4" w:rsidP="004411E4">
      <w:pPr>
        <w:spacing w:after="3" w:line="248" w:lineRule="auto"/>
        <w:ind w:left="450" w:right="565" w:hanging="8"/>
        <w:jc w:val="both"/>
        <w:rPr>
          <w:szCs w:val="24"/>
          <w:u w:val="single" w:color="000000"/>
        </w:rPr>
      </w:pPr>
    </w:p>
    <w:p w:rsidR="00C65C7C" w:rsidRPr="004411E4" w:rsidRDefault="004411E4" w:rsidP="004411E4">
      <w:pPr>
        <w:spacing w:after="3" w:line="248" w:lineRule="auto"/>
        <w:ind w:left="450" w:right="565" w:hanging="8"/>
        <w:jc w:val="both"/>
        <w:rPr>
          <w:rFonts w:eastAsia="Times New Roman"/>
          <w:szCs w:val="24"/>
        </w:rPr>
      </w:pPr>
      <w:r>
        <w:rPr>
          <w:szCs w:val="24"/>
          <w:u w:val="single" w:color="000000"/>
        </w:rPr>
        <w:t>F</w:t>
      </w:r>
      <w:r w:rsidR="00C65C7C" w:rsidRPr="004411E4">
        <w:rPr>
          <w:szCs w:val="24"/>
          <w:u w:val="single" w:color="000000"/>
        </w:rPr>
        <w:t>or any queries, contact:</w:t>
      </w:r>
      <w:r w:rsidR="00C65C7C" w:rsidRPr="004411E4">
        <w:rPr>
          <w:rFonts w:eastAsia="Times New Roman"/>
          <w:szCs w:val="24"/>
        </w:rPr>
        <w:t xml:space="preserve"> </w:t>
      </w:r>
    </w:p>
    <w:p w:rsidR="00C65C7C" w:rsidRPr="004411E4" w:rsidRDefault="00C65C7C" w:rsidP="00C65C7C">
      <w:pPr>
        <w:spacing w:after="1"/>
        <w:ind w:left="450" w:right="565"/>
        <w:jc w:val="both"/>
        <w:rPr>
          <w:szCs w:val="24"/>
        </w:rPr>
      </w:pPr>
    </w:p>
    <w:p w:rsidR="00C65C7C" w:rsidRPr="004411E4" w:rsidRDefault="00C65C7C" w:rsidP="00C65C7C">
      <w:pPr>
        <w:spacing w:after="1" w:line="259" w:lineRule="auto"/>
        <w:ind w:left="450" w:right="565"/>
        <w:jc w:val="both"/>
        <w:rPr>
          <w:szCs w:val="24"/>
        </w:rPr>
      </w:pPr>
      <w:r w:rsidRPr="004411E4">
        <w:rPr>
          <w:rFonts w:eastAsia="Times New Roman"/>
          <w:szCs w:val="24"/>
        </w:rPr>
        <w:t>T</w:t>
      </w:r>
      <w:r w:rsidRPr="004411E4">
        <w:rPr>
          <w:szCs w:val="24"/>
        </w:rPr>
        <w:t>he Chairperson (MS Admissions)</w:t>
      </w:r>
    </w:p>
    <w:p w:rsidR="00C65C7C" w:rsidRPr="004411E4" w:rsidRDefault="00C65C7C" w:rsidP="00C65C7C">
      <w:pPr>
        <w:spacing w:after="3" w:line="248" w:lineRule="auto"/>
        <w:ind w:left="450" w:right="565"/>
        <w:jc w:val="both"/>
        <w:rPr>
          <w:szCs w:val="24"/>
        </w:rPr>
      </w:pPr>
      <w:r w:rsidRPr="004411E4">
        <w:rPr>
          <w:rFonts w:eastAsia="Times New Roman"/>
          <w:szCs w:val="24"/>
        </w:rPr>
        <w:t>Office</w:t>
      </w:r>
      <w:r w:rsidR="00026349" w:rsidRPr="004411E4">
        <w:rPr>
          <w:rFonts w:eastAsia="Times New Roman"/>
          <w:szCs w:val="24"/>
        </w:rPr>
        <w:t xml:space="preserve"> of the Academic Dean</w:t>
      </w:r>
    </w:p>
    <w:p w:rsidR="00C65C7C" w:rsidRPr="004411E4" w:rsidRDefault="00C65C7C" w:rsidP="00C65C7C">
      <w:pPr>
        <w:tabs>
          <w:tab w:val="center" w:pos="456"/>
          <w:tab w:val="center" w:pos="2279"/>
        </w:tabs>
        <w:spacing w:after="3" w:line="248" w:lineRule="auto"/>
        <w:ind w:left="450" w:right="565"/>
        <w:jc w:val="both"/>
        <w:rPr>
          <w:szCs w:val="24"/>
        </w:rPr>
      </w:pPr>
      <w:r w:rsidRPr="004411E4">
        <w:rPr>
          <w:rFonts w:eastAsia="Calibri"/>
          <w:szCs w:val="24"/>
        </w:rPr>
        <w:tab/>
      </w:r>
      <w:r w:rsidRPr="004411E4">
        <w:rPr>
          <w:szCs w:val="24"/>
        </w:rPr>
        <w:t>National Institute of Technology</w:t>
      </w:r>
      <w:r w:rsidRPr="004411E4">
        <w:rPr>
          <w:rFonts w:eastAsia="Times New Roman"/>
          <w:szCs w:val="24"/>
        </w:rPr>
        <w:t xml:space="preserve"> </w:t>
      </w:r>
    </w:p>
    <w:p w:rsidR="00C65C7C" w:rsidRPr="004411E4" w:rsidRDefault="00C65C7C" w:rsidP="00C65C7C">
      <w:pPr>
        <w:spacing w:after="3" w:line="248" w:lineRule="auto"/>
        <w:ind w:left="450" w:right="565"/>
        <w:jc w:val="both"/>
        <w:rPr>
          <w:szCs w:val="24"/>
        </w:rPr>
      </w:pPr>
      <w:r w:rsidRPr="004411E4">
        <w:rPr>
          <w:szCs w:val="24"/>
        </w:rPr>
        <w:t>Tiruchirappalli- 620015. Tamil Nadu.</w:t>
      </w:r>
      <w:r w:rsidRPr="004411E4">
        <w:rPr>
          <w:rFonts w:eastAsia="Times New Roman"/>
          <w:szCs w:val="24"/>
        </w:rPr>
        <w:t xml:space="preserve"> </w:t>
      </w:r>
    </w:p>
    <w:p w:rsidR="00C65C7C" w:rsidRPr="004411E4" w:rsidRDefault="00C65C7C" w:rsidP="00C65C7C">
      <w:pPr>
        <w:spacing w:after="3" w:line="248" w:lineRule="auto"/>
        <w:ind w:left="450" w:right="565"/>
        <w:jc w:val="both"/>
        <w:rPr>
          <w:szCs w:val="24"/>
        </w:rPr>
      </w:pPr>
      <w:r w:rsidRPr="004411E4">
        <w:rPr>
          <w:szCs w:val="24"/>
        </w:rPr>
        <w:t>Phone: +91 431 2503911, 2503011</w:t>
      </w:r>
      <w:r w:rsidRPr="004411E4">
        <w:rPr>
          <w:rFonts w:eastAsia="Times New Roman"/>
          <w:szCs w:val="24"/>
        </w:rPr>
        <w:t xml:space="preserve"> </w:t>
      </w:r>
    </w:p>
    <w:p w:rsidR="00C65C7C" w:rsidRPr="004411E4" w:rsidRDefault="00C65C7C" w:rsidP="00C65C7C">
      <w:pPr>
        <w:ind w:left="450" w:right="565"/>
        <w:jc w:val="both"/>
        <w:rPr>
          <w:szCs w:val="24"/>
        </w:rPr>
      </w:pPr>
      <w:r w:rsidRPr="004411E4">
        <w:rPr>
          <w:szCs w:val="24"/>
        </w:rPr>
        <w:t>E-mail:  msadmission@nitt.edu</w:t>
      </w:r>
    </w:p>
    <w:p w:rsidR="009436DF" w:rsidRPr="004411E4" w:rsidRDefault="009436DF" w:rsidP="00C65C7C">
      <w:pPr>
        <w:spacing w:after="41" w:line="259" w:lineRule="auto"/>
        <w:ind w:left="450" w:right="565" w:firstLine="0"/>
        <w:rPr>
          <w:rFonts w:eastAsia="Calibri"/>
          <w:noProof/>
          <w:sz w:val="22"/>
        </w:rPr>
      </w:pPr>
    </w:p>
    <w:p w:rsidR="009436DF" w:rsidRPr="004411E4" w:rsidRDefault="009436DF" w:rsidP="00EB3611">
      <w:pPr>
        <w:spacing w:after="0" w:line="259" w:lineRule="auto"/>
        <w:ind w:left="450" w:right="565" w:firstLine="0"/>
        <w:rPr>
          <w:rFonts w:eastAsia="Calibri"/>
          <w:noProof/>
          <w:sz w:val="22"/>
        </w:rPr>
      </w:pPr>
    </w:p>
    <w:p w:rsidR="000E2765" w:rsidRPr="004411E4" w:rsidRDefault="000E2765" w:rsidP="00EB3611">
      <w:pPr>
        <w:spacing w:after="0" w:line="259" w:lineRule="auto"/>
        <w:ind w:left="450" w:right="565" w:firstLine="0"/>
        <w:rPr>
          <w:rFonts w:eastAsia="Calibri"/>
          <w:noProof/>
          <w:sz w:val="22"/>
        </w:rPr>
      </w:pPr>
    </w:p>
    <w:p w:rsidR="000E2765" w:rsidRPr="004411E4" w:rsidRDefault="000E2765" w:rsidP="00EB3611">
      <w:pPr>
        <w:spacing w:after="0" w:line="259" w:lineRule="auto"/>
        <w:ind w:left="450" w:right="565" w:firstLine="0"/>
        <w:rPr>
          <w:rFonts w:eastAsia="Calibri"/>
          <w:noProof/>
          <w:sz w:val="22"/>
        </w:rPr>
      </w:pPr>
    </w:p>
    <w:p w:rsidR="000E2765" w:rsidRPr="004411E4" w:rsidRDefault="000E2765" w:rsidP="00EB3611">
      <w:pPr>
        <w:spacing w:after="0" w:line="259" w:lineRule="auto"/>
        <w:ind w:left="101" w:right="0" w:firstLine="0"/>
        <w:rPr>
          <w:rFonts w:eastAsia="Calibri"/>
          <w:noProof/>
          <w:sz w:val="22"/>
        </w:rPr>
      </w:pPr>
    </w:p>
    <w:p w:rsidR="000E2765" w:rsidRPr="004411E4" w:rsidRDefault="000E2765" w:rsidP="00EB3611">
      <w:pPr>
        <w:spacing w:after="0" w:line="259" w:lineRule="auto"/>
        <w:ind w:left="101" w:right="0" w:firstLine="0"/>
      </w:pPr>
    </w:p>
    <w:p w:rsidR="00372F57" w:rsidRPr="004411E4" w:rsidRDefault="003C186A" w:rsidP="00273A7F">
      <w:pPr>
        <w:spacing w:after="0" w:line="259" w:lineRule="auto"/>
        <w:ind w:left="96" w:right="0"/>
        <w:jc w:val="center"/>
      </w:pPr>
      <w:r w:rsidRPr="004411E4">
        <w:rPr>
          <w:b/>
        </w:rPr>
        <w:t>CHECK LIST</w:t>
      </w:r>
    </w:p>
    <w:p w:rsidR="00372F57" w:rsidRPr="004411E4" w:rsidRDefault="003C186A">
      <w:pPr>
        <w:spacing w:after="0" w:line="259" w:lineRule="auto"/>
        <w:ind w:left="0" w:right="0" w:firstLine="0"/>
      </w:pPr>
      <w:r w:rsidRPr="004411E4">
        <w:rPr>
          <w:sz w:val="26"/>
        </w:rPr>
        <w:t xml:space="preserve"> </w:t>
      </w:r>
    </w:p>
    <w:p w:rsidR="00372F57" w:rsidRPr="004411E4" w:rsidRDefault="00EB6DFE">
      <w:pPr>
        <w:spacing w:after="0" w:line="259" w:lineRule="auto"/>
        <w:ind w:left="96" w:right="0"/>
      </w:pPr>
      <w:r w:rsidRPr="004411E4">
        <w:rPr>
          <w:b/>
        </w:rPr>
        <w:t xml:space="preserve">       </w:t>
      </w:r>
      <w:r w:rsidR="003C186A" w:rsidRPr="004411E4">
        <w:rPr>
          <w:b/>
        </w:rPr>
        <w:t>List of Enclosures (</w:t>
      </w:r>
      <w:r w:rsidR="004247B3">
        <w:rPr>
          <w:b/>
        </w:rPr>
        <w:t>Photoc</w:t>
      </w:r>
      <w:r w:rsidR="003C186A" w:rsidRPr="004411E4">
        <w:rPr>
          <w:b/>
        </w:rPr>
        <w:t>opies)</w:t>
      </w:r>
      <w:r w:rsidR="003C186A" w:rsidRPr="004411E4">
        <w:t xml:space="preserve"> </w:t>
      </w:r>
    </w:p>
    <w:p w:rsidR="00372F57" w:rsidRPr="004411E4" w:rsidRDefault="003C186A">
      <w:pPr>
        <w:spacing w:after="0" w:line="259" w:lineRule="auto"/>
        <w:ind w:left="0" w:right="0" w:firstLine="0"/>
        <w:rPr>
          <w:sz w:val="28"/>
        </w:rPr>
      </w:pPr>
      <w:r w:rsidRPr="004411E4">
        <w:rPr>
          <w:sz w:val="28"/>
        </w:rPr>
        <w:t xml:space="preserve"> </w:t>
      </w:r>
    </w:p>
    <w:p w:rsidR="00273A7F" w:rsidRPr="004411E4" w:rsidRDefault="00273A7F">
      <w:pPr>
        <w:spacing w:after="0" w:line="259" w:lineRule="auto"/>
        <w:ind w:left="0" w:right="0" w:firstLine="0"/>
      </w:pPr>
      <w:r w:rsidRPr="004411E4">
        <w:t xml:space="preserve">        (Please put tick (√) in the appropriate box)</w:t>
      </w:r>
    </w:p>
    <w:p w:rsidR="00273A7F" w:rsidRPr="004411E4" w:rsidRDefault="00273A7F">
      <w:pPr>
        <w:spacing w:after="0" w:line="259" w:lineRule="auto"/>
        <w:ind w:left="0" w:right="0" w:firstLine="0"/>
      </w:pPr>
    </w:p>
    <w:tbl>
      <w:tblPr>
        <w:tblStyle w:val="TableGrid0"/>
        <w:tblW w:w="0" w:type="auto"/>
        <w:jc w:val="center"/>
        <w:tblLook w:val="04A0" w:firstRow="1" w:lastRow="0" w:firstColumn="1" w:lastColumn="0" w:noHBand="0" w:noVBand="1"/>
      </w:tblPr>
      <w:tblGrid>
        <w:gridCol w:w="851"/>
        <w:gridCol w:w="6946"/>
        <w:gridCol w:w="1275"/>
      </w:tblGrid>
      <w:tr w:rsidR="00273A7F" w:rsidRPr="004411E4" w:rsidTr="00273A7F">
        <w:trPr>
          <w:trHeight w:val="1011"/>
          <w:jc w:val="center"/>
        </w:trPr>
        <w:tc>
          <w:tcPr>
            <w:tcW w:w="851" w:type="dxa"/>
            <w:vAlign w:val="center"/>
          </w:tcPr>
          <w:p w:rsidR="00273A7F" w:rsidRPr="004411E4" w:rsidRDefault="00273A7F">
            <w:pPr>
              <w:spacing w:after="0" w:line="259" w:lineRule="auto"/>
              <w:ind w:left="0" w:right="0" w:firstLine="0"/>
            </w:pPr>
            <w:r w:rsidRPr="004411E4">
              <w:t>1</w:t>
            </w:r>
          </w:p>
        </w:tc>
        <w:tc>
          <w:tcPr>
            <w:tcW w:w="6946" w:type="dxa"/>
            <w:vAlign w:val="center"/>
          </w:tcPr>
          <w:p w:rsidR="00273A7F" w:rsidRPr="004411E4" w:rsidRDefault="00EB6DFE">
            <w:pPr>
              <w:spacing w:after="0" w:line="259" w:lineRule="auto"/>
              <w:ind w:left="0" w:right="0" w:firstLine="0"/>
            </w:pPr>
            <w:r w:rsidRPr="004411E4">
              <w:t>Copy of Application Fee Receipt</w:t>
            </w:r>
          </w:p>
        </w:tc>
        <w:tc>
          <w:tcPr>
            <w:tcW w:w="1275" w:type="dxa"/>
            <w:vAlign w:val="center"/>
          </w:tcPr>
          <w:p w:rsidR="00273A7F" w:rsidRPr="004411E4" w:rsidRDefault="00273A7F">
            <w:pPr>
              <w:spacing w:after="0" w:line="259" w:lineRule="auto"/>
              <w:ind w:left="0" w:right="0" w:firstLine="0"/>
            </w:pPr>
          </w:p>
        </w:tc>
      </w:tr>
      <w:tr w:rsidR="00273A7F" w:rsidRPr="004411E4" w:rsidTr="00273A7F">
        <w:trPr>
          <w:trHeight w:val="1011"/>
          <w:jc w:val="center"/>
        </w:trPr>
        <w:tc>
          <w:tcPr>
            <w:tcW w:w="851" w:type="dxa"/>
            <w:vAlign w:val="center"/>
          </w:tcPr>
          <w:p w:rsidR="00273A7F" w:rsidRPr="004411E4" w:rsidRDefault="00273A7F">
            <w:pPr>
              <w:spacing w:after="0" w:line="259" w:lineRule="auto"/>
              <w:ind w:left="0" w:right="0" w:firstLine="0"/>
            </w:pPr>
            <w:r w:rsidRPr="004411E4">
              <w:t>2</w:t>
            </w:r>
          </w:p>
        </w:tc>
        <w:tc>
          <w:tcPr>
            <w:tcW w:w="6946" w:type="dxa"/>
            <w:vAlign w:val="center"/>
          </w:tcPr>
          <w:p w:rsidR="00273A7F" w:rsidRPr="004411E4" w:rsidRDefault="00EB6DFE">
            <w:pPr>
              <w:spacing w:after="0" w:line="259" w:lineRule="auto"/>
              <w:ind w:left="0" w:right="0" w:firstLine="0"/>
            </w:pPr>
            <w:r w:rsidRPr="004411E4">
              <w:t>Photograph (Affixed)</w:t>
            </w:r>
          </w:p>
        </w:tc>
        <w:tc>
          <w:tcPr>
            <w:tcW w:w="1275" w:type="dxa"/>
            <w:vAlign w:val="center"/>
          </w:tcPr>
          <w:p w:rsidR="00273A7F" w:rsidRPr="004411E4" w:rsidRDefault="00273A7F">
            <w:pPr>
              <w:spacing w:after="0" w:line="259" w:lineRule="auto"/>
              <w:ind w:left="0" w:right="0" w:firstLine="0"/>
            </w:pPr>
          </w:p>
        </w:tc>
      </w:tr>
      <w:tr w:rsidR="00273A7F" w:rsidRPr="004411E4" w:rsidTr="00273A7F">
        <w:trPr>
          <w:trHeight w:val="1011"/>
          <w:jc w:val="center"/>
        </w:trPr>
        <w:tc>
          <w:tcPr>
            <w:tcW w:w="851" w:type="dxa"/>
            <w:vAlign w:val="center"/>
          </w:tcPr>
          <w:p w:rsidR="00273A7F" w:rsidRPr="004411E4" w:rsidRDefault="00273A7F">
            <w:pPr>
              <w:spacing w:after="0" w:line="259" w:lineRule="auto"/>
              <w:ind w:left="0" w:right="0" w:firstLine="0"/>
            </w:pPr>
            <w:r w:rsidRPr="004411E4">
              <w:t>3</w:t>
            </w:r>
          </w:p>
        </w:tc>
        <w:tc>
          <w:tcPr>
            <w:tcW w:w="6946" w:type="dxa"/>
            <w:vAlign w:val="center"/>
          </w:tcPr>
          <w:p w:rsidR="00273A7F" w:rsidRPr="004411E4" w:rsidRDefault="00EB6DFE">
            <w:pPr>
              <w:spacing w:after="0" w:line="259" w:lineRule="auto"/>
              <w:ind w:left="0" w:right="0" w:firstLine="0"/>
            </w:pPr>
            <w:r w:rsidRPr="004411E4">
              <w:t>Degree / Provisional certificate / Mark sheets</w:t>
            </w:r>
            <w:r w:rsidR="00A2741F" w:rsidRPr="004411E4">
              <w:t xml:space="preserve"> / School Education certificate</w:t>
            </w:r>
            <w:r w:rsidR="004247B3">
              <w:t xml:space="preserve"> </w:t>
            </w:r>
            <w:r w:rsidR="00BC1307">
              <w:t>/</w:t>
            </w:r>
            <w:r w:rsidR="004247B3">
              <w:t xml:space="preserve"> </w:t>
            </w:r>
            <w:r w:rsidR="00BC1307">
              <w:t>etc.</w:t>
            </w:r>
          </w:p>
        </w:tc>
        <w:tc>
          <w:tcPr>
            <w:tcW w:w="1275" w:type="dxa"/>
            <w:vAlign w:val="center"/>
          </w:tcPr>
          <w:p w:rsidR="00273A7F" w:rsidRPr="004411E4" w:rsidRDefault="00273A7F">
            <w:pPr>
              <w:spacing w:after="0" w:line="259" w:lineRule="auto"/>
              <w:ind w:left="0" w:right="0" w:firstLine="0"/>
            </w:pPr>
          </w:p>
        </w:tc>
      </w:tr>
      <w:tr w:rsidR="00273A7F" w:rsidRPr="004411E4" w:rsidTr="00273A7F">
        <w:trPr>
          <w:trHeight w:val="1011"/>
          <w:jc w:val="center"/>
        </w:trPr>
        <w:tc>
          <w:tcPr>
            <w:tcW w:w="851" w:type="dxa"/>
            <w:vAlign w:val="center"/>
          </w:tcPr>
          <w:p w:rsidR="00273A7F" w:rsidRPr="004411E4" w:rsidRDefault="00273A7F">
            <w:pPr>
              <w:spacing w:after="0" w:line="259" w:lineRule="auto"/>
              <w:ind w:left="0" w:right="0" w:firstLine="0"/>
            </w:pPr>
            <w:r w:rsidRPr="004411E4">
              <w:t>4</w:t>
            </w:r>
          </w:p>
        </w:tc>
        <w:tc>
          <w:tcPr>
            <w:tcW w:w="6946" w:type="dxa"/>
            <w:vAlign w:val="center"/>
          </w:tcPr>
          <w:p w:rsidR="00273A7F" w:rsidRPr="004411E4" w:rsidRDefault="00E24BA7" w:rsidP="00C849F1">
            <w:pPr>
              <w:widowControl w:val="0"/>
              <w:autoSpaceDE w:val="0"/>
              <w:autoSpaceDN w:val="0"/>
              <w:spacing w:before="98" w:after="3" w:line="248" w:lineRule="auto"/>
              <w:ind w:right="0"/>
              <w:jc w:val="both"/>
              <w:rPr>
                <w:szCs w:val="24"/>
              </w:rPr>
            </w:pPr>
            <w:r w:rsidRPr="004411E4">
              <w:rPr>
                <w:szCs w:val="24"/>
              </w:rPr>
              <w:t>Sponsorship certificate</w:t>
            </w:r>
            <w:r w:rsidR="00313279">
              <w:rPr>
                <w:szCs w:val="24"/>
              </w:rPr>
              <w:t>,</w:t>
            </w:r>
            <w:r w:rsidR="00AD233C">
              <w:rPr>
                <w:szCs w:val="24"/>
              </w:rPr>
              <w:t xml:space="preserve"> </w:t>
            </w:r>
            <w:r w:rsidR="00313279">
              <w:rPr>
                <w:szCs w:val="24"/>
              </w:rPr>
              <w:t>etc</w:t>
            </w:r>
            <w:r w:rsidRPr="004411E4">
              <w:rPr>
                <w:szCs w:val="24"/>
              </w:rPr>
              <w:t xml:space="preserve">. </w:t>
            </w:r>
            <w:r w:rsidR="004247B3">
              <w:rPr>
                <w:szCs w:val="24"/>
              </w:rPr>
              <w:t>(</w:t>
            </w:r>
            <w:r w:rsidRPr="004411E4">
              <w:rPr>
                <w:szCs w:val="24"/>
              </w:rPr>
              <w:t>If it is not readily available before the last date of application, a declaration must be furnished stating that the certificate will be submitted at the time of Interview / Admission</w:t>
            </w:r>
            <w:r w:rsidR="004247B3">
              <w:rPr>
                <w:szCs w:val="24"/>
              </w:rPr>
              <w:t>)</w:t>
            </w:r>
            <w:r w:rsidRPr="004411E4">
              <w:rPr>
                <w:szCs w:val="24"/>
              </w:rPr>
              <w:t>.</w:t>
            </w:r>
          </w:p>
        </w:tc>
        <w:tc>
          <w:tcPr>
            <w:tcW w:w="1275" w:type="dxa"/>
            <w:vAlign w:val="center"/>
          </w:tcPr>
          <w:p w:rsidR="00273A7F" w:rsidRPr="004411E4" w:rsidRDefault="00273A7F">
            <w:pPr>
              <w:spacing w:after="0" w:line="259" w:lineRule="auto"/>
              <w:ind w:left="0" w:right="0" w:firstLine="0"/>
            </w:pPr>
          </w:p>
        </w:tc>
      </w:tr>
    </w:tbl>
    <w:p w:rsidR="00273A7F" w:rsidRPr="004411E4" w:rsidRDefault="00273A7F">
      <w:pPr>
        <w:spacing w:after="0" w:line="259" w:lineRule="auto"/>
        <w:ind w:left="0" w:right="0" w:firstLine="0"/>
      </w:pPr>
    </w:p>
    <w:p w:rsidR="00372F57" w:rsidRPr="004411E4" w:rsidRDefault="00372F57">
      <w:pPr>
        <w:spacing w:after="0" w:line="259" w:lineRule="auto"/>
        <w:ind w:left="0" w:right="0" w:firstLine="0"/>
      </w:pPr>
    </w:p>
    <w:sectPr w:rsidR="00372F57" w:rsidRPr="004411E4" w:rsidSect="003B3F36">
      <w:pgSz w:w="11940" w:h="16860"/>
      <w:pgMar w:top="697" w:right="316" w:bottom="337" w:left="619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B3EC8"/>
    <w:multiLevelType w:val="hybridMultilevel"/>
    <w:tmpl w:val="8744D97A"/>
    <w:lvl w:ilvl="0" w:tplc="388EFCA2">
      <w:start w:val="4"/>
      <w:numFmt w:val="decimal"/>
      <w:lvlText w:val="%1."/>
      <w:lvlJc w:val="left"/>
      <w:pPr>
        <w:ind w:left="5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1B44BB8">
      <w:start w:val="1"/>
      <w:numFmt w:val="lowerLetter"/>
      <w:lvlText w:val="%2"/>
      <w:lvlJc w:val="left"/>
      <w:pPr>
        <w:ind w:left="128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E16017E">
      <w:start w:val="1"/>
      <w:numFmt w:val="lowerRoman"/>
      <w:lvlText w:val="%3"/>
      <w:lvlJc w:val="left"/>
      <w:pPr>
        <w:ind w:left="20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3D2209C">
      <w:start w:val="1"/>
      <w:numFmt w:val="decimal"/>
      <w:lvlText w:val="%4"/>
      <w:lvlJc w:val="left"/>
      <w:pPr>
        <w:ind w:left="27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EE6E3BC">
      <w:start w:val="1"/>
      <w:numFmt w:val="lowerLetter"/>
      <w:lvlText w:val="%5"/>
      <w:lvlJc w:val="left"/>
      <w:pPr>
        <w:ind w:left="344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F66A0B4">
      <w:start w:val="1"/>
      <w:numFmt w:val="lowerRoman"/>
      <w:lvlText w:val="%6"/>
      <w:lvlJc w:val="left"/>
      <w:pPr>
        <w:ind w:left="41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B48DC6C">
      <w:start w:val="1"/>
      <w:numFmt w:val="decimal"/>
      <w:lvlText w:val="%7"/>
      <w:lvlJc w:val="left"/>
      <w:pPr>
        <w:ind w:left="488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3EF10C">
      <w:start w:val="1"/>
      <w:numFmt w:val="lowerLetter"/>
      <w:lvlText w:val="%8"/>
      <w:lvlJc w:val="left"/>
      <w:pPr>
        <w:ind w:left="56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3080314">
      <w:start w:val="1"/>
      <w:numFmt w:val="lowerRoman"/>
      <w:lvlText w:val="%9"/>
      <w:lvlJc w:val="left"/>
      <w:pPr>
        <w:ind w:left="63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FEB136B"/>
    <w:multiLevelType w:val="hybridMultilevel"/>
    <w:tmpl w:val="51DAB17E"/>
    <w:lvl w:ilvl="0" w:tplc="9F48F9D4">
      <w:start w:val="1"/>
      <w:numFmt w:val="decimal"/>
      <w:lvlText w:val="%1."/>
      <w:lvlJc w:val="left"/>
      <w:pPr>
        <w:ind w:left="456"/>
      </w:pPr>
      <w:rPr>
        <w:rFonts w:ascii="Arial" w:eastAsia="Arial" w:hAnsi="Arial" w:cs="Arial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73CB5C2">
      <w:start w:val="1"/>
      <w:numFmt w:val="lowerLetter"/>
      <w:lvlText w:val="%2"/>
      <w:lvlJc w:val="left"/>
      <w:pPr>
        <w:ind w:left="1181"/>
      </w:pPr>
      <w:rPr>
        <w:rFonts w:ascii="Arial" w:eastAsia="Arial" w:hAnsi="Arial" w:cs="Arial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0CE3D8E">
      <w:start w:val="1"/>
      <w:numFmt w:val="lowerRoman"/>
      <w:lvlText w:val="%3"/>
      <w:lvlJc w:val="left"/>
      <w:pPr>
        <w:ind w:left="1901"/>
      </w:pPr>
      <w:rPr>
        <w:rFonts w:ascii="Arial" w:eastAsia="Arial" w:hAnsi="Arial" w:cs="Arial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C64C282">
      <w:start w:val="1"/>
      <w:numFmt w:val="decimal"/>
      <w:lvlText w:val="%4"/>
      <w:lvlJc w:val="left"/>
      <w:pPr>
        <w:ind w:left="2621"/>
      </w:pPr>
      <w:rPr>
        <w:rFonts w:ascii="Arial" w:eastAsia="Arial" w:hAnsi="Arial" w:cs="Arial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2C05828">
      <w:start w:val="1"/>
      <w:numFmt w:val="lowerLetter"/>
      <w:lvlText w:val="%5"/>
      <w:lvlJc w:val="left"/>
      <w:pPr>
        <w:ind w:left="3341"/>
      </w:pPr>
      <w:rPr>
        <w:rFonts w:ascii="Arial" w:eastAsia="Arial" w:hAnsi="Arial" w:cs="Arial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8E0F10C">
      <w:start w:val="1"/>
      <w:numFmt w:val="lowerRoman"/>
      <w:lvlText w:val="%6"/>
      <w:lvlJc w:val="left"/>
      <w:pPr>
        <w:ind w:left="4061"/>
      </w:pPr>
      <w:rPr>
        <w:rFonts w:ascii="Arial" w:eastAsia="Arial" w:hAnsi="Arial" w:cs="Arial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71861EA">
      <w:start w:val="1"/>
      <w:numFmt w:val="decimal"/>
      <w:lvlText w:val="%7"/>
      <w:lvlJc w:val="left"/>
      <w:pPr>
        <w:ind w:left="4781"/>
      </w:pPr>
      <w:rPr>
        <w:rFonts w:ascii="Arial" w:eastAsia="Arial" w:hAnsi="Arial" w:cs="Arial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1DE492C">
      <w:start w:val="1"/>
      <w:numFmt w:val="lowerLetter"/>
      <w:lvlText w:val="%8"/>
      <w:lvlJc w:val="left"/>
      <w:pPr>
        <w:ind w:left="5501"/>
      </w:pPr>
      <w:rPr>
        <w:rFonts w:ascii="Arial" w:eastAsia="Arial" w:hAnsi="Arial" w:cs="Arial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9CEDE5E">
      <w:start w:val="1"/>
      <w:numFmt w:val="lowerRoman"/>
      <w:lvlText w:val="%9"/>
      <w:lvlJc w:val="left"/>
      <w:pPr>
        <w:ind w:left="6221"/>
      </w:pPr>
      <w:rPr>
        <w:rFonts w:ascii="Arial" w:eastAsia="Arial" w:hAnsi="Arial" w:cs="Arial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6D5586F"/>
    <w:multiLevelType w:val="hybridMultilevel"/>
    <w:tmpl w:val="E408CD20"/>
    <w:lvl w:ilvl="0" w:tplc="D2860436">
      <w:start w:val="9"/>
      <w:numFmt w:val="decimal"/>
      <w:lvlText w:val="%1."/>
      <w:lvlJc w:val="left"/>
      <w:pPr>
        <w:ind w:left="4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AFCA150">
      <w:start w:val="1"/>
      <w:numFmt w:val="lowerLetter"/>
      <w:lvlText w:val="%2"/>
      <w:lvlJc w:val="left"/>
      <w:pPr>
        <w:ind w:left="11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4680734">
      <w:start w:val="1"/>
      <w:numFmt w:val="lowerRoman"/>
      <w:lvlText w:val="%3"/>
      <w:lvlJc w:val="left"/>
      <w:pPr>
        <w:ind w:left="19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3CE57FC">
      <w:start w:val="1"/>
      <w:numFmt w:val="decimal"/>
      <w:lvlText w:val="%4"/>
      <w:lvlJc w:val="left"/>
      <w:pPr>
        <w:ind w:left="2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1D882B6">
      <w:start w:val="1"/>
      <w:numFmt w:val="lowerLetter"/>
      <w:lvlText w:val="%5"/>
      <w:lvlJc w:val="left"/>
      <w:pPr>
        <w:ind w:left="33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1F64362">
      <w:start w:val="1"/>
      <w:numFmt w:val="lowerRoman"/>
      <w:lvlText w:val="%6"/>
      <w:lvlJc w:val="left"/>
      <w:pPr>
        <w:ind w:left="40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11E45D6">
      <w:start w:val="1"/>
      <w:numFmt w:val="decimal"/>
      <w:lvlText w:val="%7"/>
      <w:lvlJc w:val="left"/>
      <w:pPr>
        <w:ind w:left="47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1923B92">
      <w:start w:val="1"/>
      <w:numFmt w:val="lowerLetter"/>
      <w:lvlText w:val="%8"/>
      <w:lvlJc w:val="left"/>
      <w:pPr>
        <w:ind w:left="55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A98CC76">
      <w:start w:val="1"/>
      <w:numFmt w:val="lowerRoman"/>
      <w:lvlText w:val="%9"/>
      <w:lvlJc w:val="left"/>
      <w:pPr>
        <w:ind w:left="62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BCB0DD3"/>
    <w:multiLevelType w:val="hybridMultilevel"/>
    <w:tmpl w:val="033EE1FE"/>
    <w:lvl w:ilvl="0" w:tplc="58D0BEA6">
      <w:start w:val="1"/>
      <w:numFmt w:val="decimal"/>
      <w:lvlText w:val="%1."/>
      <w:lvlJc w:val="left"/>
      <w:pPr>
        <w:ind w:left="4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7F0702A">
      <w:start w:val="2"/>
      <w:numFmt w:val="lowerLetter"/>
      <w:lvlText w:val="(%2)"/>
      <w:lvlJc w:val="left"/>
      <w:pPr>
        <w:ind w:left="9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826907E">
      <w:start w:val="1"/>
      <w:numFmt w:val="lowerRoman"/>
      <w:lvlText w:val="%3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428B416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C6AE656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E409F92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C925BF2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8EC5ADC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E62BC14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00A6E8B"/>
    <w:multiLevelType w:val="hybridMultilevel"/>
    <w:tmpl w:val="0E40EE3C"/>
    <w:lvl w:ilvl="0" w:tplc="10888D4A">
      <w:start w:val="1"/>
      <w:numFmt w:val="decimal"/>
      <w:lvlText w:val="%1."/>
      <w:lvlJc w:val="left"/>
      <w:pPr>
        <w:ind w:left="4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822BD44">
      <w:start w:val="1"/>
      <w:numFmt w:val="lowerLetter"/>
      <w:lvlText w:val="%2"/>
      <w:lvlJc w:val="left"/>
      <w:pPr>
        <w:ind w:left="11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AAC1A58">
      <w:start w:val="1"/>
      <w:numFmt w:val="lowerRoman"/>
      <w:lvlText w:val="%3"/>
      <w:lvlJc w:val="left"/>
      <w:pPr>
        <w:ind w:left="19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31AE70A">
      <w:start w:val="1"/>
      <w:numFmt w:val="decimal"/>
      <w:lvlText w:val="%4"/>
      <w:lvlJc w:val="left"/>
      <w:pPr>
        <w:ind w:left="2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BFE54C4">
      <w:start w:val="1"/>
      <w:numFmt w:val="lowerLetter"/>
      <w:lvlText w:val="%5"/>
      <w:lvlJc w:val="left"/>
      <w:pPr>
        <w:ind w:left="33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BDCA686">
      <w:start w:val="1"/>
      <w:numFmt w:val="lowerRoman"/>
      <w:lvlText w:val="%6"/>
      <w:lvlJc w:val="left"/>
      <w:pPr>
        <w:ind w:left="40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7B0E1DE">
      <w:start w:val="1"/>
      <w:numFmt w:val="decimal"/>
      <w:lvlText w:val="%7"/>
      <w:lvlJc w:val="left"/>
      <w:pPr>
        <w:ind w:left="47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82C4F96">
      <w:start w:val="1"/>
      <w:numFmt w:val="lowerLetter"/>
      <w:lvlText w:val="%8"/>
      <w:lvlJc w:val="left"/>
      <w:pPr>
        <w:ind w:left="55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B4051D0">
      <w:start w:val="1"/>
      <w:numFmt w:val="lowerRoman"/>
      <w:lvlText w:val="%9"/>
      <w:lvlJc w:val="left"/>
      <w:pPr>
        <w:ind w:left="62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7A13542"/>
    <w:multiLevelType w:val="hybridMultilevel"/>
    <w:tmpl w:val="CB32E7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FEF195E"/>
    <w:multiLevelType w:val="hybridMultilevel"/>
    <w:tmpl w:val="19786294"/>
    <w:lvl w:ilvl="0" w:tplc="A1326F30">
      <w:start w:val="1"/>
      <w:numFmt w:val="lowerRoman"/>
      <w:lvlText w:val="%1)"/>
      <w:lvlJc w:val="left"/>
      <w:pPr>
        <w:ind w:left="1004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zNLa0MDMwMTQ1sTBV0lEKTi0uzszPAymwqAUAWCBM2iwAAAA="/>
  </w:docVars>
  <w:rsids>
    <w:rsidRoot w:val="00372F57"/>
    <w:rsid w:val="000016D7"/>
    <w:rsid w:val="000030FC"/>
    <w:rsid w:val="00026349"/>
    <w:rsid w:val="00051849"/>
    <w:rsid w:val="000C669A"/>
    <w:rsid w:val="000E2765"/>
    <w:rsid w:val="0011352B"/>
    <w:rsid w:val="00121060"/>
    <w:rsid w:val="001327C8"/>
    <w:rsid w:val="00141B67"/>
    <w:rsid w:val="00193CCD"/>
    <w:rsid w:val="001D1D34"/>
    <w:rsid w:val="001D574D"/>
    <w:rsid w:val="001F1D8E"/>
    <w:rsid w:val="00250E76"/>
    <w:rsid w:val="00262CEC"/>
    <w:rsid w:val="00265199"/>
    <w:rsid w:val="00273A7F"/>
    <w:rsid w:val="002B0260"/>
    <w:rsid w:val="002C4CDF"/>
    <w:rsid w:val="002E1E7A"/>
    <w:rsid w:val="00313279"/>
    <w:rsid w:val="003370FE"/>
    <w:rsid w:val="00372F57"/>
    <w:rsid w:val="00394462"/>
    <w:rsid w:val="003B3F36"/>
    <w:rsid w:val="003C186A"/>
    <w:rsid w:val="00404A22"/>
    <w:rsid w:val="004247B3"/>
    <w:rsid w:val="004411E4"/>
    <w:rsid w:val="00493A00"/>
    <w:rsid w:val="004B6698"/>
    <w:rsid w:val="00574BE0"/>
    <w:rsid w:val="00594E49"/>
    <w:rsid w:val="005D31CE"/>
    <w:rsid w:val="005D6C8F"/>
    <w:rsid w:val="00611D71"/>
    <w:rsid w:val="00665881"/>
    <w:rsid w:val="006702AA"/>
    <w:rsid w:val="007121C8"/>
    <w:rsid w:val="007817F7"/>
    <w:rsid w:val="007E0A6C"/>
    <w:rsid w:val="008C5A97"/>
    <w:rsid w:val="008C7A37"/>
    <w:rsid w:val="008F069F"/>
    <w:rsid w:val="009004E6"/>
    <w:rsid w:val="009436DF"/>
    <w:rsid w:val="0095351D"/>
    <w:rsid w:val="0099466B"/>
    <w:rsid w:val="009B7C57"/>
    <w:rsid w:val="009E28C2"/>
    <w:rsid w:val="00A10586"/>
    <w:rsid w:val="00A2741F"/>
    <w:rsid w:val="00A473F5"/>
    <w:rsid w:val="00A604D0"/>
    <w:rsid w:val="00AC16E3"/>
    <w:rsid w:val="00AD233C"/>
    <w:rsid w:val="00AE3A83"/>
    <w:rsid w:val="00B60A35"/>
    <w:rsid w:val="00B71388"/>
    <w:rsid w:val="00BA64C6"/>
    <w:rsid w:val="00BC1307"/>
    <w:rsid w:val="00BE1B28"/>
    <w:rsid w:val="00C23A29"/>
    <w:rsid w:val="00C5749C"/>
    <w:rsid w:val="00C65C7C"/>
    <w:rsid w:val="00C849F1"/>
    <w:rsid w:val="00CB4C05"/>
    <w:rsid w:val="00D80773"/>
    <w:rsid w:val="00D87EA3"/>
    <w:rsid w:val="00D95335"/>
    <w:rsid w:val="00DF45CC"/>
    <w:rsid w:val="00E2352B"/>
    <w:rsid w:val="00E24BA7"/>
    <w:rsid w:val="00EB3611"/>
    <w:rsid w:val="00EB6DFE"/>
    <w:rsid w:val="00F40376"/>
    <w:rsid w:val="00F96F34"/>
    <w:rsid w:val="00FD208A"/>
    <w:rsid w:val="00FF5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2BC11B0-FF79-4D22-8C7A-80FF9E6FC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" w:line="265" w:lineRule="auto"/>
      <w:ind w:left="10" w:right="1188" w:hanging="10"/>
    </w:pPr>
    <w:rPr>
      <w:rFonts w:ascii="Arial" w:eastAsia="Arial" w:hAnsi="Arial" w:cs="Arial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0C669A"/>
    <w:pPr>
      <w:ind w:left="720"/>
      <w:contextualSpacing/>
    </w:pPr>
  </w:style>
  <w:style w:type="table" w:styleId="TableGrid0">
    <w:name w:val="Table Grid"/>
    <w:basedOn w:val="TableNormal"/>
    <w:uiPriority w:val="39"/>
    <w:rsid w:val="00273A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65C7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sadmission@nitt.edu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680</Words>
  <Characters>388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Senthil P</cp:lastModifiedBy>
  <cp:revision>4</cp:revision>
  <dcterms:created xsi:type="dcterms:W3CDTF">2021-11-24T06:02:00Z</dcterms:created>
  <dcterms:modified xsi:type="dcterms:W3CDTF">2021-11-24T07:55:00Z</dcterms:modified>
</cp:coreProperties>
</file>